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78DDA6" w14:textId="3E9FE095" w:rsidR="000A75CA" w:rsidRPr="004E18E9" w:rsidRDefault="00D909B7" w:rsidP="002E27FB">
      <w:pPr>
        <w:spacing w:after="120"/>
        <w:jc w:val="right"/>
        <w:rPr>
          <w:rFonts w:asciiTheme="minorHAnsi" w:hAnsiTheme="minorHAnsi" w:cstheme="minorHAnsi"/>
          <w:b/>
          <w:color w:val="002060"/>
          <w:sz w:val="36"/>
          <w:szCs w:val="36"/>
        </w:rPr>
      </w:pPr>
      <w:r w:rsidRPr="004E18E9"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68A2DDAC" wp14:editId="53C77783">
            <wp:simplePos x="0" y="0"/>
            <wp:positionH relativeFrom="margin">
              <wp:align>left</wp:align>
            </wp:positionH>
            <wp:positionV relativeFrom="paragraph">
              <wp:posOffset>458</wp:posOffset>
            </wp:positionV>
            <wp:extent cx="6172200" cy="1065530"/>
            <wp:effectExtent l="0" t="0" r="0" b="1270"/>
            <wp:wrapThrough wrapText="bothSides">
              <wp:wrapPolygon edited="0">
                <wp:start x="0" y="0"/>
                <wp:lineTo x="0" y="21240"/>
                <wp:lineTo x="21533" y="21240"/>
                <wp:lineTo x="21533" y="0"/>
                <wp:lineTo x="0" y="0"/>
              </wp:wrapPolygon>
            </wp:wrapThrough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:\Users\D01030541\AppData\Local\Microsoft\Windows\Temporary Internet Files\Content.Outlook\7T7OKQBI\Pre-licensure Header_Seal Only (3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106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4C67" w:rsidRPr="004E18E9">
        <w:rPr>
          <w:rFonts w:asciiTheme="minorHAnsi" w:hAnsiTheme="minorHAnsi" w:cstheme="minorHAnsi"/>
          <w:b/>
          <w:color w:val="002060"/>
          <w:sz w:val="36"/>
          <w:szCs w:val="36"/>
        </w:rPr>
        <w:t xml:space="preserve">Week </w:t>
      </w:r>
      <w:r w:rsidR="00D66614">
        <w:rPr>
          <w:rFonts w:asciiTheme="minorHAnsi" w:hAnsiTheme="minorHAnsi" w:cstheme="minorHAnsi"/>
          <w:b/>
          <w:color w:val="002060"/>
          <w:sz w:val="36"/>
          <w:szCs w:val="36"/>
        </w:rPr>
        <w:t>4</w:t>
      </w:r>
      <w:r w:rsidR="00F24332">
        <w:rPr>
          <w:rFonts w:asciiTheme="minorHAnsi" w:hAnsiTheme="minorHAnsi" w:cstheme="minorHAnsi"/>
          <w:b/>
          <w:color w:val="002060"/>
          <w:sz w:val="36"/>
          <w:szCs w:val="36"/>
        </w:rPr>
        <w:t xml:space="preserve"> Assignment</w:t>
      </w:r>
      <w:r w:rsidR="00667FE2">
        <w:rPr>
          <w:rFonts w:asciiTheme="minorHAnsi" w:hAnsiTheme="minorHAnsi" w:cstheme="minorHAnsi"/>
          <w:b/>
          <w:color w:val="002060"/>
          <w:sz w:val="36"/>
          <w:szCs w:val="36"/>
        </w:rPr>
        <w:t xml:space="preserve">: </w:t>
      </w:r>
      <w:r w:rsidR="00CF4D4A">
        <w:rPr>
          <w:rFonts w:asciiTheme="minorHAnsi" w:hAnsiTheme="minorHAnsi" w:cstheme="minorHAnsi"/>
          <w:b/>
          <w:color w:val="002060"/>
          <w:sz w:val="36"/>
          <w:szCs w:val="36"/>
        </w:rPr>
        <w:t>Preparing to Teach</w:t>
      </w:r>
      <w:r w:rsidR="001F4325">
        <w:rPr>
          <w:rFonts w:asciiTheme="minorHAnsi" w:hAnsiTheme="minorHAnsi" w:cstheme="minorHAnsi"/>
          <w:b/>
          <w:color w:val="002060"/>
          <w:sz w:val="36"/>
          <w:szCs w:val="36"/>
        </w:rPr>
        <w:t>:  Developing a    Teaching Plan</w:t>
      </w:r>
      <w:r w:rsidR="00CF4D4A">
        <w:rPr>
          <w:rFonts w:asciiTheme="minorHAnsi" w:hAnsiTheme="minorHAnsi" w:cstheme="minorHAnsi"/>
          <w:b/>
          <w:color w:val="002060"/>
          <w:sz w:val="36"/>
          <w:szCs w:val="36"/>
        </w:rPr>
        <w:t xml:space="preserve"> </w:t>
      </w:r>
    </w:p>
    <w:p w14:paraId="05DBEA92" w14:textId="77777777" w:rsidR="00A84202" w:rsidRDefault="00A84202" w:rsidP="00A84202">
      <w:pPr>
        <w:pStyle w:val="Heading1"/>
      </w:pPr>
      <w:r w:rsidRPr="00C940CF">
        <w:t>Purpose</w:t>
      </w:r>
    </w:p>
    <w:p w14:paraId="0641AEBF" w14:textId="266F5B7B" w:rsidR="00F453DD" w:rsidRPr="005658A6" w:rsidRDefault="004247EB" w:rsidP="00F453DD">
      <w:pPr>
        <w:spacing w:after="120"/>
        <w:rPr>
          <w:rFonts w:asciiTheme="minorHAnsi" w:hAnsiTheme="minorHAnsi" w:cstheme="minorHAnsi"/>
        </w:rPr>
      </w:pPr>
      <w:r w:rsidRPr="005658A6">
        <w:rPr>
          <w:rFonts w:asciiTheme="minorHAnsi" w:hAnsiTheme="minorHAnsi" w:cstheme="minorHAnsi"/>
        </w:rPr>
        <w:t xml:space="preserve">In this assignment, you will assume the role of a nurse educator in either an academic </w:t>
      </w:r>
      <w:r w:rsidRPr="005658A6">
        <w:rPr>
          <w:rFonts w:asciiTheme="minorHAnsi" w:hAnsiTheme="minorHAnsi" w:cstheme="minorHAnsi"/>
          <w:b/>
          <w:bCs/>
        </w:rPr>
        <w:t>or</w:t>
      </w:r>
      <w:r w:rsidRPr="005658A6">
        <w:rPr>
          <w:rFonts w:asciiTheme="minorHAnsi" w:hAnsiTheme="minorHAnsi" w:cstheme="minorHAnsi"/>
        </w:rPr>
        <w:t xml:space="preserve"> a nursing professional development setting</w:t>
      </w:r>
      <w:r w:rsidR="00702834" w:rsidRPr="005658A6">
        <w:rPr>
          <w:rFonts w:asciiTheme="minorHAnsi" w:hAnsiTheme="minorHAnsi" w:cstheme="minorHAnsi"/>
        </w:rPr>
        <w:t xml:space="preserve"> to determine a hypothetical target audience </w:t>
      </w:r>
      <w:proofErr w:type="gramStart"/>
      <w:r w:rsidR="00F95D3A">
        <w:rPr>
          <w:rFonts w:asciiTheme="minorHAnsi" w:hAnsiTheme="minorHAnsi" w:cstheme="minorHAnsi"/>
        </w:rPr>
        <w:t>in order to</w:t>
      </w:r>
      <w:proofErr w:type="gramEnd"/>
      <w:r w:rsidR="00F95D3A">
        <w:rPr>
          <w:rFonts w:asciiTheme="minorHAnsi" w:hAnsiTheme="minorHAnsi" w:cstheme="minorHAnsi"/>
        </w:rPr>
        <w:t xml:space="preserve"> </w:t>
      </w:r>
      <w:r w:rsidR="00702834" w:rsidRPr="005658A6">
        <w:rPr>
          <w:rFonts w:asciiTheme="minorHAnsi" w:hAnsiTheme="minorHAnsi" w:cstheme="minorHAnsi"/>
        </w:rPr>
        <w:t>develop a</w:t>
      </w:r>
      <w:r w:rsidR="006A4394" w:rsidRPr="005658A6">
        <w:rPr>
          <w:rFonts w:asciiTheme="minorHAnsi" w:hAnsiTheme="minorHAnsi" w:cstheme="minorHAnsi"/>
        </w:rPr>
        <w:t>n instructional lesson</w:t>
      </w:r>
      <w:r w:rsidR="009E2105" w:rsidRPr="005658A6">
        <w:rPr>
          <w:rFonts w:asciiTheme="minorHAnsi" w:hAnsiTheme="minorHAnsi" w:cstheme="minorHAnsi"/>
        </w:rPr>
        <w:t xml:space="preserve"> or teaching plan</w:t>
      </w:r>
      <w:r w:rsidR="006A4394" w:rsidRPr="005658A6">
        <w:rPr>
          <w:rFonts w:asciiTheme="minorHAnsi" w:hAnsiTheme="minorHAnsi" w:cstheme="minorHAnsi"/>
        </w:rPr>
        <w:t xml:space="preserve">. </w:t>
      </w:r>
      <w:r w:rsidR="009E2105" w:rsidRPr="005658A6">
        <w:rPr>
          <w:rFonts w:asciiTheme="minorHAnsi" w:hAnsiTheme="minorHAnsi" w:cstheme="minorHAnsi"/>
        </w:rPr>
        <w:t xml:space="preserve">The target audience will be learners within an academic setting or a healthcare setting (patients are not an appropriate target audience). </w:t>
      </w:r>
      <w:r w:rsidR="00F453DD" w:rsidRPr="005658A6">
        <w:rPr>
          <w:rFonts w:asciiTheme="minorHAnsi" w:hAnsiTheme="minorHAnsi" w:cstheme="minorHAnsi"/>
        </w:rPr>
        <w:t xml:space="preserve">The plan will include development of measurable learning outcomes/objectives for the target audience; a topical outline of the content to be presented; development of </w:t>
      </w:r>
      <w:r w:rsidR="00853749">
        <w:rPr>
          <w:rFonts w:asciiTheme="minorHAnsi" w:hAnsiTheme="minorHAnsi" w:cstheme="minorHAnsi"/>
        </w:rPr>
        <w:t xml:space="preserve">appropriate </w:t>
      </w:r>
      <w:r w:rsidR="00F453DD" w:rsidRPr="005658A6">
        <w:rPr>
          <w:rFonts w:asciiTheme="minorHAnsi" w:hAnsiTheme="minorHAnsi" w:cstheme="minorHAnsi"/>
        </w:rPr>
        <w:t>instructional methods, and development of evaluation methods appropriate for the topic.</w:t>
      </w:r>
    </w:p>
    <w:p w14:paraId="10F0B4C9" w14:textId="20D992C1" w:rsidR="00336133" w:rsidRDefault="00336133" w:rsidP="004247EB">
      <w:pPr>
        <w:spacing w:after="120"/>
        <w:rPr>
          <w:rFonts w:ascii="Arial" w:hAnsi="Arial" w:cs="Arial"/>
        </w:rPr>
      </w:pPr>
    </w:p>
    <w:p w14:paraId="68C61158" w14:textId="237DBBF1" w:rsidR="005D6D65" w:rsidRPr="00A94B19" w:rsidRDefault="005D6D65" w:rsidP="005D6D65">
      <w:pPr>
        <w:pStyle w:val="Heading1"/>
        <w:rPr>
          <w:rFonts w:eastAsiaTheme="minorEastAsia" w:cstheme="minorBidi"/>
          <w:sz w:val="22"/>
          <w:szCs w:val="22"/>
        </w:rPr>
      </w:pPr>
      <w:r>
        <w:t>Course Outcomes</w:t>
      </w:r>
    </w:p>
    <w:p w14:paraId="63D4E4C8" w14:textId="448C6A21" w:rsidR="009F08CF" w:rsidRDefault="005D6D65" w:rsidP="005D6D65">
      <w:pPr>
        <w:rPr>
          <w:rFonts w:asciiTheme="minorHAnsi" w:hAnsiTheme="minorHAnsi" w:cstheme="minorHAnsi"/>
        </w:rPr>
      </w:pPr>
      <w:r w:rsidRPr="000A56FD">
        <w:rPr>
          <w:rFonts w:asciiTheme="minorHAnsi" w:hAnsiTheme="minorHAnsi" w:cstheme="minorHAnsi"/>
        </w:rPr>
        <w:t>Through this assignment, the student will address the following Course Outcomes:</w:t>
      </w:r>
    </w:p>
    <w:p w14:paraId="1F21ED39" w14:textId="77777777" w:rsidR="00480DDF" w:rsidRDefault="00480DDF" w:rsidP="009F08CF">
      <w:pPr>
        <w:ind w:left="720"/>
        <w:rPr>
          <w:rFonts w:asciiTheme="minorHAnsi" w:hAnsiTheme="minorHAnsi" w:cstheme="minorHAnsi"/>
        </w:rPr>
      </w:pPr>
    </w:p>
    <w:p w14:paraId="2C124FED" w14:textId="786BFFF8" w:rsidR="00694E8F" w:rsidRDefault="00694E8F" w:rsidP="009F08CF">
      <w:pPr>
        <w:ind w:left="720"/>
        <w:rPr>
          <w:rFonts w:asciiTheme="minorHAnsi" w:hAnsiTheme="minorHAnsi" w:cstheme="minorHAnsi"/>
        </w:rPr>
      </w:pPr>
      <w:r w:rsidRPr="00694E8F">
        <w:rPr>
          <w:rFonts w:asciiTheme="minorHAnsi" w:hAnsiTheme="minorHAnsi" w:cstheme="minorHAnsi"/>
        </w:rPr>
        <w:t>CO 2</w:t>
      </w:r>
      <w:r w:rsidR="009E01D4">
        <w:rPr>
          <w:rFonts w:asciiTheme="minorHAnsi" w:hAnsiTheme="minorHAnsi" w:cstheme="minorHAnsi"/>
        </w:rPr>
        <w:t>:</w:t>
      </w:r>
      <w:r w:rsidRPr="00694E8F">
        <w:rPr>
          <w:rFonts w:asciiTheme="minorHAnsi" w:hAnsiTheme="minorHAnsi" w:cstheme="minorHAnsi"/>
        </w:rPr>
        <w:t xml:space="preserve"> Explore instructional strategies reflective of educational theory and evidence-based practice to support person centered care</w:t>
      </w:r>
      <w:r w:rsidR="009E01D4">
        <w:rPr>
          <w:rFonts w:asciiTheme="minorHAnsi" w:hAnsiTheme="minorHAnsi" w:cstheme="minorHAnsi"/>
        </w:rPr>
        <w:t>.</w:t>
      </w:r>
      <w:r w:rsidRPr="00694E8F">
        <w:rPr>
          <w:rFonts w:asciiTheme="minorHAnsi" w:hAnsiTheme="minorHAnsi" w:cstheme="minorHAnsi"/>
        </w:rPr>
        <w:t xml:space="preserve"> (PO 5)</w:t>
      </w:r>
    </w:p>
    <w:p w14:paraId="3AF6D86A" w14:textId="77777777" w:rsidR="00F273C3" w:rsidRDefault="00F273C3" w:rsidP="00F273C3">
      <w:pPr>
        <w:rPr>
          <w:rStyle w:val="obj-unit-link"/>
          <w:rFonts w:asciiTheme="minorHAnsi" w:eastAsia="Calibri" w:hAnsiTheme="minorHAnsi" w:cstheme="minorHAnsi"/>
          <w:bCs/>
        </w:rPr>
      </w:pPr>
    </w:p>
    <w:p w14:paraId="1407793E" w14:textId="345FA711" w:rsidR="00F273C3" w:rsidRDefault="00F273C3" w:rsidP="00F273C3">
      <w:pPr>
        <w:ind w:left="720"/>
        <w:rPr>
          <w:rStyle w:val="obj-unit-link"/>
          <w:rFonts w:asciiTheme="minorHAnsi" w:eastAsia="Calibri" w:hAnsiTheme="minorHAnsi" w:cstheme="minorHAnsi"/>
          <w:bCs/>
        </w:rPr>
      </w:pPr>
      <w:r w:rsidRPr="00F273C3">
        <w:rPr>
          <w:rStyle w:val="obj-unit-link"/>
          <w:rFonts w:asciiTheme="minorHAnsi" w:eastAsia="Calibri" w:hAnsiTheme="minorHAnsi" w:cstheme="minorHAnsi"/>
          <w:bCs/>
        </w:rPr>
        <w:t>CO 3</w:t>
      </w:r>
      <w:r w:rsidR="009E01D4">
        <w:rPr>
          <w:rStyle w:val="obj-unit-link"/>
          <w:rFonts w:asciiTheme="minorHAnsi" w:eastAsia="Calibri" w:hAnsiTheme="minorHAnsi" w:cstheme="minorHAnsi"/>
          <w:bCs/>
        </w:rPr>
        <w:t>:</w:t>
      </w:r>
      <w:r w:rsidRPr="00F273C3">
        <w:rPr>
          <w:rStyle w:val="obj-unit-link"/>
          <w:rFonts w:asciiTheme="minorHAnsi" w:eastAsia="Calibri" w:hAnsiTheme="minorHAnsi" w:cstheme="minorHAnsi"/>
          <w:bCs/>
        </w:rPr>
        <w:t xml:space="preserve"> E</w:t>
      </w:r>
      <w:r w:rsidRPr="00F273C3">
        <w:rPr>
          <w:rFonts w:asciiTheme="minorHAnsi" w:hAnsiTheme="minorHAnsi" w:cstheme="minorHAnsi"/>
        </w:rPr>
        <w:t>xamine unique learning styles and needs of culturally diverse learners to foster acquisition of knowledge and skill</w:t>
      </w:r>
      <w:r w:rsidR="009E01D4">
        <w:rPr>
          <w:rFonts w:asciiTheme="minorHAnsi" w:hAnsiTheme="minorHAnsi" w:cstheme="minorHAnsi"/>
        </w:rPr>
        <w:t>.</w:t>
      </w:r>
      <w:r w:rsidRPr="00F273C3">
        <w:rPr>
          <w:rFonts w:asciiTheme="minorHAnsi" w:hAnsiTheme="minorHAnsi" w:cstheme="minorHAnsi"/>
        </w:rPr>
        <w:t xml:space="preserve"> (PO 1</w:t>
      </w:r>
      <w:r w:rsidR="009E01D4">
        <w:rPr>
          <w:rFonts w:asciiTheme="minorHAnsi" w:hAnsiTheme="minorHAnsi" w:cstheme="minorHAnsi"/>
        </w:rPr>
        <w:t xml:space="preserve"> and</w:t>
      </w:r>
      <w:r w:rsidRPr="00F273C3">
        <w:rPr>
          <w:rFonts w:asciiTheme="minorHAnsi" w:hAnsiTheme="minorHAnsi" w:cstheme="minorHAnsi"/>
        </w:rPr>
        <w:t xml:space="preserve"> 3)</w:t>
      </w:r>
    </w:p>
    <w:p w14:paraId="0CA9FE61" w14:textId="70907992" w:rsidR="00E77DF6" w:rsidRDefault="00E77DF6" w:rsidP="00F273C3">
      <w:pPr>
        <w:ind w:left="720"/>
        <w:rPr>
          <w:rStyle w:val="obj-unit-link"/>
          <w:rFonts w:asciiTheme="minorHAnsi" w:eastAsia="Calibri" w:hAnsiTheme="minorHAnsi" w:cstheme="minorHAnsi"/>
          <w:bCs/>
        </w:rPr>
      </w:pPr>
    </w:p>
    <w:p w14:paraId="2AE306BB" w14:textId="5963DDE3" w:rsidR="00694E8F" w:rsidRPr="000A56FD" w:rsidRDefault="009F08CF" w:rsidP="00694E8F">
      <w:pPr>
        <w:ind w:lef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 4</w:t>
      </w:r>
      <w:r w:rsidR="009E01D4">
        <w:rPr>
          <w:rFonts w:asciiTheme="minorHAnsi" w:hAnsiTheme="minorHAnsi" w:cstheme="minorHAnsi"/>
        </w:rPr>
        <w:t xml:space="preserve">: </w:t>
      </w:r>
      <w:r>
        <w:rPr>
          <w:rFonts w:asciiTheme="minorHAnsi" w:hAnsiTheme="minorHAnsi" w:cstheme="minorHAnsi"/>
        </w:rPr>
        <w:t>Explore a variety of instructional strategies appropriate to content, setting, learners’ needs, and desired outcomes</w:t>
      </w:r>
      <w:r w:rsidR="009E01D4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(PO</w:t>
      </w:r>
      <w:r w:rsidR="009E01D4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3</w:t>
      </w:r>
      <w:r w:rsidR="009E01D4">
        <w:rPr>
          <w:rFonts w:asciiTheme="minorHAnsi" w:hAnsiTheme="minorHAnsi" w:cstheme="minorHAnsi"/>
        </w:rPr>
        <w:t xml:space="preserve"> and</w:t>
      </w:r>
      <w:r>
        <w:rPr>
          <w:rFonts w:asciiTheme="minorHAnsi" w:hAnsiTheme="minorHAnsi" w:cstheme="minorHAnsi"/>
        </w:rPr>
        <w:t xml:space="preserve"> 4)</w:t>
      </w:r>
    </w:p>
    <w:p w14:paraId="03C446A5" w14:textId="77777777" w:rsidR="00480DDF" w:rsidRDefault="00480DDF" w:rsidP="00053D09">
      <w:pPr>
        <w:spacing w:after="80"/>
        <w:rPr>
          <w:rStyle w:val="Heading1Char"/>
          <w:rFonts w:asciiTheme="minorHAnsi" w:hAnsiTheme="minorHAnsi"/>
        </w:rPr>
      </w:pPr>
    </w:p>
    <w:p w14:paraId="65654BC7" w14:textId="2AA7D604" w:rsidR="009E01D4" w:rsidRDefault="00270A90" w:rsidP="00A84202">
      <w:pPr>
        <w:spacing w:after="80"/>
        <w:ind w:left="1350" w:hanging="1350"/>
        <w:rPr>
          <w:rFonts w:asciiTheme="minorHAnsi" w:hAnsiTheme="minorHAnsi" w:cs="Arial"/>
        </w:rPr>
      </w:pPr>
      <w:r w:rsidRPr="000A56FD">
        <w:rPr>
          <w:rStyle w:val="Heading1Char"/>
          <w:rFonts w:asciiTheme="minorHAnsi" w:hAnsiTheme="minorHAnsi"/>
        </w:rPr>
        <w:t>D</w:t>
      </w:r>
      <w:r w:rsidR="00A84202" w:rsidRPr="000A56FD">
        <w:rPr>
          <w:rStyle w:val="Heading1Char"/>
          <w:rFonts w:asciiTheme="minorHAnsi" w:hAnsiTheme="minorHAnsi"/>
        </w:rPr>
        <w:t>ue Date</w:t>
      </w:r>
      <w:r w:rsidR="00A84202" w:rsidRPr="00827804">
        <w:rPr>
          <w:rFonts w:asciiTheme="minorHAnsi" w:hAnsiTheme="minorHAnsi" w:cs="Arial"/>
        </w:rPr>
        <w:t xml:space="preserve"> </w:t>
      </w:r>
    </w:p>
    <w:p w14:paraId="2548A9CA" w14:textId="1EE229AB" w:rsidR="00A84202" w:rsidRDefault="00A84202" w:rsidP="00A84202">
      <w:pPr>
        <w:spacing w:after="80"/>
        <w:ind w:left="1350" w:hanging="1350"/>
        <w:rPr>
          <w:rFonts w:asciiTheme="minorHAnsi" w:hAnsiTheme="minorHAnsi" w:cstheme="minorHAnsi"/>
          <w:b/>
          <w:smallCaps/>
          <w:color w:val="002060"/>
          <w:spacing w:val="5"/>
          <w:sz w:val="32"/>
          <w:szCs w:val="32"/>
        </w:rPr>
      </w:pPr>
      <w:r w:rsidRPr="005D4D22">
        <w:rPr>
          <w:rFonts w:asciiTheme="minorHAnsi" w:hAnsiTheme="minorHAnsi" w:cs="Arial"/>
        </w:rPr>
        <w:t xml:space="preserve">Sunday </w:t>
      </w:r>
      <w:r>
        <w:rPr>
          <w:rFonts w:asciiTheme="minorHAnsi" w:hAnsiTheme="minorHAnsi" w:cs="Arial"/>
        </w:rPr>
        <w:t xml:space="preserve">11:59 PM MT at the end of </w:t>
      </w:r>
      <w:r w:rsidRPr="002A4766">
        <w:rPr>
          <w:rFonts w:asciiTheme="minorHAnsi" w:hAnsiTheme="minorHAnsi" w:cs="Arial"/>
          <w:b/>
        </w:rPr>
        <w:t xml:space="preserve">Week </w:t>
      </w:r>
      <w:r w:rsidR="00D66614">
        <w:rPr>
          <w:rFonts w:asciiTheme="minorHAnsi" w:hAnsiTheme="minorHAnsi" w:cs="Arial"/>
          <w:b/>
        </w:rPr>
        <w:t>4</w:t>
      </w:r>
    </w:p>
    <w:p w14:paraId="0B933350" w14:textId="77777777" w:rsidR="00480DDF" w:rsidRDefault="00480DDF" w:rsidP="009E01D4"/>
    <w:p w14:paraId="240EDEC9" w14:textId="43141B6D" w:rsidR="00A25E96" w:rsidRDefault="002A4766" w:rsidP="00A84202">
      <w:pPr>
        <w:pStyle w:val="Heading1"/>
      </w:pPr>
      <w:r>
        <w:t xml:space="preserve">Total Points Possible: </w:t>
      </w:r>
      <w:r w:rsidR="005658A6">
        <w:t>240</w:t>
      </w:r>
      <w:r>
        <w:t xml:space="preserve"> points</w:t>
      </w:r>
      <w:r w:rsidR="00A84202">
        <w:t xml:space="preserve"> </w:t>
      </w:r>
    </w:p>
    <w:p w14:paraId="6F0F586C" w14:textId="77777777" w:rsidR="00480DDF" w:rsidRDefault="00480DDF" w:rsidP="009E01D4"/>
    <w:p w14:paraId="195A6C7B" w14:textId="20F479AD" w:rsidR="00A71CE1" w:rsidRPr="00A71CE1" w:rsidRDefault="00480DDF" w:rsidP="00A71CE1">
      <w:pPr>
        <w:pStyle w:val="Heading1"/>
      </w:pPr>
      <w:r>
        <w:t>A</w:t>
      </w:r>
      <w:r w:rsidR="00A25E96">
        <w:t>ssignment Overview</w:t>
      </w:r>
    </w:p>
    <w:p w14:paraId="526859B8" w14:textId="57A1A00C" w:rsidR="00A71CE1" w:rsidRPr="006E3769" w:rsidRDefault="00A71CE1" w:rsidP="0029517A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Imagine that you are a nurse educator in either an academic or </w:t>
      </w:r>
      <w:r>
        <w:rPr>
          <w:rFonts w:asciiTheme="minorHAnsi" w:hAnsiTheme="minorHAnsi" w:cstheme="minorHAnsi"/>
        </w:rPr>
        <w:t xml:space="preserve">a nursing professional development context. Consider who your </w:t>
      </w:r>
      <w:r w:rsidR="008D0A2C">
        <w:rPr>
          <w:rFonts w:asciiTheme="minorHAnsi" w:hAnsiTheme="minorHAnsi" w:cstheme="minorHAnsi"/>
        </w:rPr>
        <w:t xml:space="preserve">hypothetical </w:t>
      </w:r>
      <w:r>
        <w:rPr>
          <w:rFonts w:asciiTheme="minorHAnsi" w:hAnsiTheme="minorHAnsi" w:cstheme="minorHAnsi"/>
        </w:rPr>
        <w:t xml:space="preserve">target audience would include, </w:t>
      </w:r>
      <w:r w:rsidR="00E0094E">
        <w:rPr>
          <w:rFonts w:asciiTheme="minorHAnsi" w:hAnsiTheme="minorHAnsi" w:cstheme="minorHAnsi"/>
        </w:rPr>
        <w:t xml:space="preserve">the learning that would be necessary, </w:t>
      </w:r>
      <w:r>
        <w:rPr>
          <w:rFonts w:asciiTheme="minorHAnsi" w:hAnsiTheme="minorHAnsi" w:cstheme="minorHAnsi"/>
        </w:rPr>
        <w:t xml:space="preserve">and a hypothetical </w:t>
      </w:r>
      <w:r w:rsidR="008D0A2C">
        <w:rPr>
          <w:rFonts w:asciiTheme="minorHAnsi" w:hAnsiTheme="minorHAnsi" w:cstheme="minorHAnsi"/>
        </w:rPr>
        <w:t>lesson</w:t>
      </w:r>
      <w:r>
        <w:rPr>
          <w:rFonts w:asciiTheme="minorHAnsi" w:hAnsiTheme="minorHAnsi" w:cstheme="minorHAnsi"/>
        </w:rPr>
        <w:t xml:space="preserve"> that you would teach.</w:t>
      </w:r>
    </w:p>
    <w:p w14:paraId="6B7E202E" w14:textId="77777777" w:rsidR="003A21F3" w:rsidRPr="006E3769" w:rsidRDefault="003A21F3" w:rsidP="0029517A">
      <w:pPr>
        <w:rPr>
          <w:rFonts w:asciiTheme="minorHAnsi" w:hAnsiTheme="minorHAnsi" w:cstheme="minorHAnsi"/>
          <w:bCs/>
        </w:rPr>
      </w:pPr>
    </w:p>
    <w:p w14:paraId="3585D734" w14:textId="49A62EC5" w:rsidR="00204C5B" w:rsidRDefault="003A21F3" w:rsidP="0029517A">
      <w:pPr>
        <w:rPr>
          <w:rFonts w:asciiTheme="minorHAnsi" w:hAnsiTheme="minorHAnsi" w:cstheme="minorHAnsi"/>
          <w:bCs/>
        </w:rPr>
      </w:pPr>
      <w:r w:rsidRPr="006E3769">
        <w:rPr>
          <w:rFonts w:asciiTheme="minorHAnsi" w:hAnsiTheme="minorHAnsi" w:cstheme="minorHAnsi"/>
          <w:bCs/>
        </w:rPr>
        <w:t xml:space="preserve">Once you </w:t>
      </w:r>
      <w:r w:rsidR="00694E8F">
        <w:rPr>
          <w:rFonts w:asciiTheme="minorHAnsi" w:hAnsiTheme="minorHAnsi" w:cstheme="minorHAnsi"/>
          <w:bCs/>
        </w:rPr>
        <w:t>determine t</w:t>
      </w:r>
      <w:r w:rsidR="00E47355">
        <w:rPr>
          <w:rFonts w:asciiTheme="minorHAnsi" w:hAnsiTheme="minorHAnsi" w:cstheme="minorHAnsi"/>
          <w:bCs/>
        </w:rPr>
        <w:t>his information</w:t>
      </w:r>
      <w:r w:rsidRPr="006E3769">
        <w:rPr>
          <w:rFonts w:asciiTheme="minorHAnsi" w:hAnsiTheme="minorHAnsi" w:cstheme="minorHAnsi"/>
          <w:bCs/>
        </w:rPr>
        <w:t xml:space="preserve">, you will </w:t>
      </w:r>
      <w:r w:rsidR="00204C5B">
        <w:rPr>
          <w:rFonts w:asciiTheme="minorHAnsi" w:hAnsiTheme="minorHAnsi" w:cstheme="minorHAnsi"/>
          <w:bCs/>
        </w:rPr>
        <w:t xml:space="preserve">prepare for the development of an instructional lesson by considering the characteristics and unique needs of the target audience, </w:t>
      </w:r>
      <w:r w:rsidR="001907E5">
        <w:rPr>
          <w:rFonts w:asciiTheme="minorHAnsi" w:hAnsiTheme="minorHAnsi" w:cstheme="minorHAnsi"/>
          <w:bCs/>
        </w:rPr>
        <w:t xml:space="preserve">as well as </w:t>
      </w:r>
      <w:r w:rsidR="001907E5">
        <w:rPr>
          <w:rFonts w:asciiTheme="minorHAnsi" w:hAnsiTheme="minorHAnsi" w:cstheme="minorHAnsi"/>
          <w:bCs/>
        </w:rPr>
        <w:lastRenderedPageBreak/>
        <w:t>specific learning objectives</w:t>
      </w:r>
      <w:r w:rsidR="00644576">
        <w:rPr>
          <w:rFonts w:asciiTheme="minorHAnsi" w:hAnsiTheme="minorHAnsi" w:cstheme="minorHAnsi"/>
          <w:bCs/>
        </w:rPr>
        <w:t>, instructional methods, learning resources</w:t>
      </w:r>
      <w:r w:rsidR="001907E5">
        <w:rPr>
          <w:rFonts w:asciiTheme="minorHAnsi" w:hAnsiTheme="minorHAnsi" w:cstheme="minorHAnsi"/>
          <w:bCs/>
        </w:rPr>
        <w:t xml:space="preserve"> and methods for evaluation </w:t>
      </w:r>
      <w:r w:rsidR="00063F1F">
        <w:rPr>
          <w:rFonts w:asciiTheme="minorHAnsi" w:hAnsiTheme="minorHAnsi" w:cstheme="minorHAnsi"/>
          <w:bCs/>
        </w:rPr>
        <w:t>of</w:t>
      </w:r>
      <w:r w:rsidR="001907E5">
        <w:rPr>
          <w:rFonts w:asciiTheme="minorHAnsi" w:hAnsiTheme="minorHAnsi" w:cstheme="minorHAnsi"/>
          <w:bCs/>
        </w:rPr>
        <w:t xml:space="preserve"> </w:t>
      </w:r>
      <w:r w:rsidR="00063F1F">
        <w:rPr>
          <w:rFonts w:asciiTheme="minorHAnsi" w:hAnsiTheme="minorHAnsi" w:cstheme="minorHAnsi"/>
          <w:bCs/>
        </w:rPr>
        <w:t>the learning that has been accomplished</w:t>
      </w:r>
      <w:r w:rsidR="001907E5">
        <w:rPr>
          <w:rFonts w:asciiTheme="minorHAnsi" w:hAnsiTheme="minorHAnsi" w:cstheme="minorHAnsi"/>
          <w:bCs/>
        </w:rPr>
        <w:t xml:space="preserve">. </w:t>
      </w:r>
    </w:p>
    <w:p w14:paraId="5B021768" w14:textId="7A48DDA6" w:rsidR="001907E5" w:rsidRDefault="001907E5" w:rsidP="0029517A">
      <w:pPr>
        <w:rPr>
          <w:rFonts w:asciiTheme="minorHAnsi" w:hAnsiTheme="minorHAnsi" w:cstheme="minorHAnsi"/>
          <w:bCs/>
        </w:rPr>
      </w:pPr>
    </w:p>
    <w:p w14:paraId="72BBB57D" w14:textId="77777777" w:rsidR="007874A3" w:rsidRDefault="007874A3" w:rsidP="007874A3">
      <w:pPr>
        <w:pStyle w:val="Heading1"/>
      </w:pPr>
      <w:r>
        <w:t>Preparing the paper</w:t>
      </w:r>
    </w:p>
    <w:p w14:paraId="3B0F8A47" w14:textId="77777777" w:rsidR="00397447" w:rsidRPr="004F13E8" w:rsidRDefault="007874A3" w:rsidP="007874A3">
      <w:pPr>
        <w:rPr>
          <w:rFonts w:asciiTheme="minorHAnsi" w:hAnsiTheme="minorHAnsi" w:cstheme="minorHAnsi"/>
        </w:rPr>
      </w:pPr>
      <w:r w:rsidRPr="004F13E8">
        <w:rPr>
          <w:rFonts w:asciiTheme="minorHAnsi" w:hAnsiTheme="minorHAnsi" w:cstheme="minorHAnsi"/>
        </w:rPr>
        <w:t>This assignment will be submitted to the faculty member using the template provided. The teaching plan is to include the following information</w:t>
      </w:r>
      <w:r w:rsidR="006E5992" w:rsidRPr="004F13E8">
        <w:rPr>
          <w:rFonts w:asciiTheme="minorHAnsi" w:hAnsiTheme="minorHAnsi" w:cstheme="minorHAnsi"/>
        </w:rPr>
        <w:t>:</w:t>
      </w:r>
    </w:p>
    <w:p w14:paraId="399F2613" w14:textId="77777777" w:rsidR="00397447" w:rsidRPr="004F13E8" w:rsidRDefault="00397447" w:rsidP="007874A3">
      <w:pPr>
        <w:rPr>
          <w:rFonts w:asciiTheme="minorHAnsi" w:hAnsiTheme="minorHAnsi" w:cstheme="minorHAnsi"/>
        </w:rPr>
      </w:pPr>
    </w:p>
    <w:p w14:paraId="262E7592" w14:textId="6DC5F8F3" w:rsidR="007874A3" w:rsidRPr="004F13E8" w:rsidRDefault="00397447" w:rsidP="003974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4F13E8">
        <w:rPr>
          <w:rFonts w:asciiTheme="minorHAnsi" w:hAnsiTheme="minorHAnsi" w:cstheme="minorHAnsi"/>
        </w:rPr>
        <w:t>Target audience</w:t>
      </w:r>
    </w:p>
    <w:p w14:paraId="5EEC75F7" w14:textId="44C91EC5" w:rsidR="00AD113F" w:rsidRPr="004F13E8" w:rsidRDefault="00AD113F" w:rsidP="003974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4F13E8">
        <w:rPr>
          <w:rFonts w:asciiTheme="minorHAnsi" w:hAnsiTheme="minorHAnsi" w:cstheme="minorHAnsi"/>
        </w:rPr>
        <w:t>Lesson title and purpose</w:t>
      </w:r>
    </w:p>
    <w:p w14:paraId="72AE4FE5" w14:textId="169EF749" w:rsidR="00AD113F" w:rsidRPr="004F13E8" w:rsidRDefault="00AD113F" w:rsidP="003974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4F13E8">
        <w:rPr>
          <w:rFonts w:asciiTheme="minorHAnsi" w:hAnsiTheme="minorHAnsi" w:cstheme="minorHAnsi"/>
        </w:rPr>
        <w:t>Lesson-specific learning objectives</w:t>
      </w:r>
    </w:p>
    <w:p w14:paraId="6B816570" w14:textId="120ED062" w:rsidR="00AD113F" w:rsidRPr="004F13E8" w:rsidRDefault="00AD113F" w:rsidP="003974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4F13E8">
        <w:rPr>
          <w:rFonts w:asciiTheme="minorHAnsi" w:hAnsiTheme="minorHAnsi" w:cstheme="minorHAnsi"/>
        </w:rPr>
        <w:t>Topical outline</w:t>
      </w:r>
    </w:p>
    <w:p w14:paraId="5D5CFF24" w14:textId="64C142B1" w:rsidR="00AD113F" w:rsidRPr="004F13E8" w:rsidRDefault="00AD113F" w:rsidP="003974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4F13E8">
        <w:rPr>
          <w:rFonts w:asciiTheme="minorHAnsi" w:hAnsiTheme="minorHAnsi" w:cstheme="minorHAnsi"/>
        </w:rPr>
        <w:t>Instructional methods</w:t>
      </w:r>
    </w:p>
    <w:p w14:paraId="65286766" w14:textId="47EFA488" w:rsidR="00AD113F" w:rsidRPr="004F13E8" w:rsidRDefault="00AD113F" w:rsidP="003974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4F13E8">
        <w:rPr>
          <w:rFonts w:asciiTheme="minorHAnsi" w:hAnsiTheme="minorHAnsi" w:cstheme="minorHAnsi"/>
        </w:rPr>
        <w:t>Learning resources</w:t>
      </w:r>
    </w:p>
    <w:p w14:paraId="4F87D756" w14:textId="0757F151" w:rsidR="00AD113F" w:rsidRPr="004F13E8" w:rsidRDefault="00AD113F" w:rsidP="003974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4F13E8">
        <w:rPr>
          <w:rFonts w:asciiTheme="minorHAnsi" w:hAnsiTheme="minorHAnsi" w:cstheme="minorHAnsi"/>
        </w:rPr>
        <w:t>Evaluation methods</w:t>
      </w:r>
    </w:p>
    <w:p w14:paraId="04A1567C" w14:textId="54BD60DE" w:rsidR="00DE7A0E" w:rsidRPr="004A4934" w:rsidRDefault="00DE7A0E" w:rsidP="007874A3">
      <w:pPr>
        <w:rPr>
          <w:rFonts w:asciiTheme="minorHAnsi" w:hAnsiTheme="minorHAnsi" w:cstheme="minorHAnsi"/>
        </w:rPr>
      </w:pPr>
    </w:p>
    <w:p w14:paraId="003A13D9" w14:textId="048889C0" w:rsidR="004A4934" w:rsidRPr="004A4934" w:rsidRDefault="004A4934" w:rsidP="007874A3">
      <w:pPr>
        <w:rPr>
          <w:rFonts w:asciiTheme="minorHAnsi" w:hAnsiTheme="minorHAnsi" w:cstheme="minorHAnsi"/>
        </w:rPr>
      </w:pPr>
      <w:r w:rsidRPr="004A4934">
        <w:rPr>
          <w:rFonts w:asciiTheme="minorHAnsi" w:hAnsiTheme="minorHAnsi" w:cstheme="minorHAnsi"/>
          <w:b/>
          <w:bCs/>
        </w:rPr>
        <w:t>NOTE:</w:t>
      </w:r>
      <w:r w:rsidRPr="004A4934">
        <w:rPr>
          <w:rFonts w:asciiTheme="minorHAnsi" w:hAnsiTheme="minorHAnsi" w:cstheme="minorHAnsi"/>
        </w:rPr>
        <w:t xml:space="preserve">  Please see the details of the required information and expectations in the table labeled:  Assessment Criteria</w:t>
      </w:r>
    </w:p>
    <w:p w14:paraId="7BE43349" w14:textId="673B9A2E" w:rsidR="00F62E3F" w:rsidRDefault="00F62E3F" w:rsidP="00F62E3F">
      <w:pPr>
        <w:rPr>
          <w:rFonts w:asciiTheme="minorHAnsi" w:hAnsiTheme="minorHAnsi" w:cstheme="minorHAnsi"/>
        </w:rPr>
      </w:pPr>
    </w:p>
    <w:p w14:paraId="7CC6911E" w14:textId="618D8760" w:rsidR="00A84202" w:rsidRDefault="00A25E96" w:rsidP="00A84202">
      <w:pPr>
        <w:pStyle w:val="Heading1"/>
      </w:pPr>
      <w:r>
        <w:t>Assignment Instructions</w:t>
      </w:r>
    </w:p>
    <w:p w14:paraId="4822DFA0" w14:textId="5231885F" w:rsidR="002077F8" w:rsidRDefault="00933FCB" w:rsidP="004E38DA">
      <w:pPr>
        <w:pStyle w:val="ListParagraph"/>
        <w:numPr>
          <w:ilvl w:val="0"/>
          <w:numId w:val="1"/>
        </w:numPr>
        <w:spacing w:after="120"/>
        <w:rPr>
          <w:rFonts w:asciiTheme="minorHAnsi" w:hAnsiTheme="minorHAnsi" w:cstheme="minorHAnsi"/>
        </w:rPr>
      </w:pPr>
      <w:r w:rsidRPr="00347754">
        <w:rPr>
          <w:rFonts w:asciiTheme="minorHAnsi" w:hAnsiTheme="minorHAnsi" w:cstheme="minorHAnsi"/>
        </w:rPr>
        <w:t>Abide by the Chamberlain College of Nursing Academic Integrity Policy.</w:t>
      </w:r>
    </w:p>
    <w:p w14:paraId="0BA672B0" w14:textId="180332AE" w:rsidR="005A058B" w:rsidRPr="00D11E06" w:rsidRDefault="005A058B" w:rsidP="005A058B">
      <w:pPr>
        <w:pStyle w:val="ListParagraph"/>
        <w:numPr>
          <w:ilvl w:val="0"/>
          <w:numId w:val="1"/>
        </w:numPr>
        <w:spacing w:before="120" w:after="80"/>
        <w:rPr>
          <w:rFonts w:asciiTheme="minorHAnsi" w:hAnsiTheme="minorHAnsi" w:cstheme="minorHAnsi"/>
        </w:rPr>
      </w:pPr>
      <w:r w:rsidRPr="00D11E06">
        <w:rPr>
          <w:rFonts w:asciiTheme="minorHAnsi" w:hAnsiTheme="minorHAnsi" w:cstheme="minorHAnsi"/>
        </w:rPr>
        <w:t xml:space="preserve">A minimum of four </w:t>
      </w:r>
      <w:r w:rsidR="00AA35A0" w:rsidRPr="00D11E06">
        <w:rPr>
          <w:rFonts w:asciiTheme="minorHAnsi" w:hAnsiTheme="minorHAnsi" w:cstheme="minorHAnsi"/>
        </w:rPr>
        <w:t xml:space="preserve">scholarly nursing references </w:t>
      </w:r>
      <w:r w:rsidRPr="00D11E06">
        <w:rPr>
          <w:rFonts w:asciiTheme="minorHAnsi" w:hAnsiTheme="minorHAnsi" w:cstheme="minorHAnsi"/>
        </w:rPr>
        <w:t>related to either the instructional methods or instructional resources are to be included</w:t>
      </w:r>
      <w:r w:rsidR="007468A6" w:rsidRPr="00D11E06">
        <w:rPr>
          <w:rFonts w:asciiTheme="minorHAnsi" w:hAnsiTheme="minorHAnsi" w:cstheme="minorHAnsi"/>
        </w:rPr>
        <w:t xml:space="preserve"> in the teaching plan.</w:t>
      </w:r>
    </w:p>
    <w:p w14:paraId="7CE9D949" w14:textId="5F7182E1" w:rsidR="002077F8" w:rsidRPr="004A4934" w:rsidRDefault="002077F8" w:rsidP="002077F8">
      <w:pPr>
        <w:pStyle w:val="ListParagraph"/>
        <w:numPr>
          <w:ilvl w:val="0"/>
          <w:numId w:val="1"/>
        </w:numPr>
        <w:spacing w:before="120" w:after="120"/>
        <w:rPr>
          <w:rFonts w:asciiTheme="minorHAnsi" w:hAnsiTheme="minorHAnsi" w:cstheme="minorHAnsi"/>
        </w:rPr>
      </w:pPr>
      <w:r w:rsidRPr="004A4934">
        <w:rPr>
          <w:rFonts w:asciiTheme="minorHAnsi" w:hAnsiTheme="minorHAnsi" w:cstheme="minorHAnsi"/>
        </w:rPr>
        <w:t>Format for references</w:t>
      </w:r>
      <w:r w:rsidR="007468A6">
        <w:rPr>
          <w:rFonts w:asciiTheme="minorHAnsi" w:hAnsiTheme="minorHAnsi" w:cstheme="minorHAnsi"/>
        </w:rPr>
        <w:t xml:space="preserve"> within the teaching plan as well as the reference page</w:t>
      </w:r>
      <w:r w:rsidRPr="004A4934">
        <w:rPr>
          <w:rFonts w:asciiTheme="minorHAnsi" w:hAnsiTheme="minorHAnsi" w:cstheme="minorHAnsi"/>
        </w:rPr>
        <w:t xml:space="preserve"> </w:t>
      </w:r>
      <w:r w:rsidR="000B6C45">
        <w:rPr>
          <w:rFonts w:asciiTheme="minorHAnsi" w:hAnsiTheme="minorHAnsi" w:cstheme="minorHAnsi"/>
        </w:rPr>
        <w:t>are</w:t>
      </w:r>
      <w:r w:rsidRPr="004A4934">
        <w:rPr>
          <w:rFonts w:asciiTheme="minorHAnsi" w:hAnsiTheme="minorHAnsi" w:cstheme="minorHAnsi"/>
        </w:rPr>
        <w:t xml:space="preserve"> to be completely consistent with APA format, current edition </w:t>
      </w:r>
    </w:p>
    <w:p w14:paraId="6AD88B49" w14:textId="214907B0" w:rsidR="00347754" w:rsidRPr="008D4D5B" w:rsidRDefault="008D4D5B" w:rsidP="00A50F4D">
      <w:pPr>
        <w:pStyle w:val="ListParagraph"/>
        <w:numPr>
          <w:ilvl w:val="0"/>
          <w:numId w:val="1"/>
        </w:numPr>
        <w:spacing w:after="120"/>
        <w:rPr>
          <w:rFonts w:asciiTheme="minorHAnsi" w:hAnsiTheme="minorHAnsi" w:cstheme="minorHAnsi"/>
        </w:rPr>
      </w:pPr>
      <w:r w:rsidRPr="008D4D5B">
        <w:rPr>
          <w:rFonts w:asciiTheme="minorHAnsi" w:hAnsiTheme="minorHAnsi" w:cstheme="minorHAnsi"/>
        </w:rPr>
        <w:t>Use an economy of words</w:t>
      </w:r>
      <w:r w:rsidR="000B6C45">
        <w:rPr>
          <w:rFonts w:asciiTheme="minorHAnsi" w:hAnsiTheme="minorHAnsi" w:cstheme="minorHAnsi"/>
        </w:rPr>
        <w:t xml:space="preserve"> to </w:t>
      </w:r>
      <w:r w:rsidRPr="008D4D5B">
        <w:rPr>
          <w:rFonts w:asciiTheme="minorHAnsi" w:hAnsiTheme="minorHAnsi" w:cstheme="minorHAnsi"/>
        </w:rPr>
        <w:t>complete</w:t>
      </w:r>
      <w:r>
        <w:rPr>
          <w:rFonts w:asciiTheme="minorHAnsi" w:hAnsiTheme="minorHAnsi" w:cstheme="minorHAnsi"/>
        </w:rPr>
        <w:t xml:space="preserve"> </w:t>
      </w:r>
      <w:r w:rsidR="00347754" w:rsidRPr="008D4D5B">
        <w:rPr>
          <w:rFonts w:asciiTheme="minorHAnsi" w:hAnsiTheme="minorHAnsi" w:cstheme="minorHAnsi"/>
        </w:rPr>
        <w:t xml:space="preserve">the Week </w:t>
      </w:r>
      <w:r w:rsidR="000B1A5E">
        <w:rPr>
          <w:rFonts w:asciiTheme="minorHAnsi" w:hAnsiTheme="minorHAnsi" w:cstheme="minorHAnsi"/>
        </w:rPr>
        <w:t xml:space="preserve">4 </w:t>
      </w:r>
      <w:r w:rsidR="002077F8">
        <w:rPr>
          <w:rFonts w:asciiTheme="minorHAnsi" w:hAnsiTheme="minorHAnsi" w:cstheme="minorHAnsi"/>
        </w:rPr>
        <w:t>Assignment</w:t>
      </w:r>
      <w:r>
        <w:rPr>
          <w:rFonts w:asciiTheme="minorHAnsi" w:hAnsiTheme="minorHAnsi" w:cstheme="minorHAnsi"/>
          <w:b/>
          <w:bCs/>
        </w:rPr>
        <w:t>.</w:t>
      </w:r>
      <w:r w:rsidR="00347754" w:rsidRPr="008D4D5B">
        <w:rPr>
          <w:rFonts w:asciiTheme="minorHAnsi" w:hAnsiTheme="minorHAnsi" w:cstheme="minorHAnsi"/>
        </w:rPr>
        <w:t xml:space="preserve"> </w:t>
      </w:r>
    </w:p>
    <w:p w14:paraId="1E32F762" w14:textId="5FD7F9F6" w:rsidR="00933FCB" w:rsidRDefault="00912B1A" w:rsidP="004E38DA">
      <w:pPr>
        <w:pStyle w:val="ListParagraph"/>
        <w:numPr>
          <w:ilvl w:val="0"/>
          <w:numId w:val="1"/>
        </w:numPr>
        <w:spacing w:after="12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U</w:t>
      </w:r>
      <w:r w:rsidR="003C4B61">
        <w:rPr>
          <w:rFonts w:asciiTheme="minorHAnsi" w:hAnsiTheme="minorHAnsi" w:cs="Arial"/>
        </w:rPr>
        <w:t xml:space="preserve">se correct </w:t>
      </w:r>
      <w:r w:rsidR="00B44A80">
        <w:rPr>
          <w:rFonts w:asciiTheme="minorHAnsi" w:hAnsiTheme="minorHAnsi" w:cs="Arial"/>
        </w:rPr>
        <w:t xml:space="preserve">spelling, word usage, </w:t>
      </w:r>
      <w:r w:rsidR="00933FCB" w:rsidRPr="008552DA">
        <w:rPr>
          <w:rFonts w:asciiTheme="minorHAnsi" w:hAnsiTheme="minorHAnsi" w:cs="Arial"/>
        </w:rPr>
        <w:t xml:space="preserve">grammar, </w:t>
      </w:r>
      <w:r w:rsidR="00B44A80">
        <w:rPr>
          <w:rFonts w:asciiTheme="minorHAnsi" w:hAnsiTheme="minorHAnsi" w:cs="Arial"/>
        </w:rPr>
        <w:t xml:space="preserve">punctuation, and </w:t>
      </w:r>
      <w:r w:rsidR="003C4B61">
        <w:rPr>
          <w:rFonts w:asciiTheme="minorHAnsi" w:hAnsiTheme="minorHAnsi" w:cs="Arial"/>
        </w:rPr>
        <w:t xml:space="preserve">sentence structure, congruent with </w:t>
      </w:r>
      <w:r w:rsidR="00B44A80">
        <w:rPr>
          <w:rFonts w:asciiTheme="minorHAnsi" w:hAnsiTheme="minorHAnsi" w:cs="Arial"/>
        </w:rPr>
        <w:t xml:space="preserve">graduate-level </w:t>
      </w:r>
      <w:r w:rsidR="00933FCB" w:rsidRPr="008552DA">
        <w:rPr>
          <w:rFonts w:asciiTheme="minorHAnsi" w:hAnsiTheme="minorHAnsi" w:cs="Arial"/>
        </w:rPr>
        <w:t>writing.</w:t>
      </w:r>
    </w:p>
    <w:p w14:paraId="31740810" w14:textId="5D317FFE" w:rsidR="003C4B61" w:rsidRPr="00011961" w:rsidRDefault="003C4B61" w:rsidP="004E38DA">
      <w:pPr>
        <w:pStyle w:val="ListParagraph"/>
        <w:numPr>
          <w:ilvl w:val="0"/>
          <w:numId w:val="1"/>
        </w:numPr>
        <w:spacing w:after="120"/>
        <w:rPr>
          <w:rFonts w:asciiTheme="minorHAnsi" w:hAnsiTheme="minorHAnsi" w:cs="Arial"/>
        </w:rPr>
      </w:pPr>
      <w:r w:rsidRPr="00011961">
        <w:rPr>
          <w:rFonts w:asciiTheme="minorHAnsi" w:hAnsiTheme="minorHAnsi" w:cs="Arial"/>
        </w:rPr>
        <w:t>No direct quotes may be used in this assignment.</w:t>
      </w:r>
    </w:p>
    <w:p w14:paraId="237BC64D" w14:textId="3B174B85" w:rsidR="00363E99" w:rsidRPr="00A25E96" w:rsidRDefault="00A84202" w:rsidP="00A25E96">
      <w:pPr>
        <w:pStyle w:val="Heading1"/>
      </w:pPr>
      <w:r>
        <w:t>Assignment</w:t>
      </w:r>
      <w:r w:rsidRPr="008D029C">
        <w:t xml:space="preserve"> Criteria</w:t>
      </w:r>
    </w:p>
    <w:tbl>
      <w:tblPr>
        <w:tblW w:w="5000" w:type="pct"/>
        <w:tbl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494"/>
        <w:gridCol w:w="1323"/>
        <w:gridCol w:w="767"/>
        <w:gridCol w:w="6070"/>
      </w:tblGrid>
      <w:tr w:rsidR="00AF6E32" w:rsidRPr="007B5F08" w14:paraId="59E68834" w14:textId="77777777" w:rsidTr="00907CC2">
        <w:trPr>
          <w:trHeight w:val="428"/>
        </w:trPr>
        <w:tc>
          <w:tcPr>
            <w:tcW w:w="774" w:type="pct"/>
            <w:tcBorders>
              <w:top w:val="thinThickLargeGap" w:sz="8" w:space="0" w:color="002060"/>
              <w:left w:val="thinThickLargeGap" w:sz="8" w:space="0" w:color="002060"/>
              <w:bottom w:val="thinThickLargeGap" w:sz="8" w:space="0" w:color="002060"/>
              <w:right w:val="single" w:sz="4" w:space="0" w:color="4F81BD"/>
            </w:tcBorders>
            <w:shd w:val="clear" w:color="auto" w:fill="002060"/>
            <w:hideMark/>
          </w:tcPr>
          <w:p w14:paraId="5E734C44" w14:textId="77777777" w:rsidR="00363E99" w:rsidRPr="00920B32" w:rsidRDefault="00363E99" w:rsidP="006F365D">
            <w:pPr>
              <w:rPr>
                <w:rFonts w:asciiTheme="minorHAnsi" w:hAnsiTheme="minorHAnsi" w:cstheme="minorHAnsi"/>
                <w:b/>
              </w:rPr>
            </w:pPr>
            <w:r w:rsidRPr="00920B32">
              <w:rPr>
                <w:rFonts w:asciiTheme="minorHAnsi" w:hAnsiTheme="minorHAnsi" w:cstheme="minorHAnsi"/>
                <w:b/>
              </w:rPr>
              <w:t>Category</w:t>
            </w:r>
          </w:p>
        </w:tc>
        <w:tc>
          <w:tcPr>
            <w:tcW w:w="685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single" w:sz="4" w:space="0" w:color="4F81BD"/>
            </w:tcBorders>
            <w:shd w:val="clear" w:color="auto" w:fill="002060"/>
            <w:hideMark/>
          </w:tcPr>
          <w:p w14:paraId="0841B3CF" w14:textId="77777777" w:rsidR="00363E99" w:rsidRPr="00920B32" w:rsidRDefault="00363E99" w:rsidP="006F365D">
            <w:pPr>
              <w:rPr>
                <w:rFonts w:asciiTheme="minorHAnsi" w:hAnsiTheme="minorHAnsi" w:cstheme="minorHAnsi"/>
                <w:b/>
              </w:rPr>
            </w:pPr>
            <w:r w:rsidRPr="00920B32">
              <w:rPr>
                <w:rFonts w:asciiTheme="minorHAnsi" w:hAnsiTheme="minorHAnsi" w:cstheme="minorHAnsi"/>
                <w:b/>
              </w:rPr>
              <w:t>Points</w:t>
            </w:r>
          </w:p>
        </w:tc>
        <w:tc>
          <w:tcPr>
            <w:tcW w:w="397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single" w:sz="4" w:space="0" w:color="4F81BD"/>
            </w:tcBorders>
            <w:shd w:val="clear" w:color="auto" w:fill="002060"/>
            <w:hideMark/>
          </w:tcPr>
          <w:p w14:paraId="5B9BBD47" w14:textId="77777777" w:rsidR="00363E99" w:rsidRPr="00920B32" w:rsidRDefault="00363E99" w:rsidP="006F365D">
            <w:pPr>
              <w:rPr>
                <w:rFonts w:asciiTheme="minorHAnsi" w:hAnsiTheme="minorHAnsi" w:cstheme="minorHAnsi"/>
                <w:b/>
              </w:rPr>
            </w:pPr>
            <w:r w:rsidRPr="00920B32">
              <w:rPr>
                <w:rFonts w:asciiTheme="minorHAnsi" w:hAnsiTheme="minorHAnsi" w:cstheme="minorHAnsi"/>
                <w:b/>
              </w:rPr>
              <w:t>%</w:t>
            </w:r>
          </w:p>
        </w:tc>
        <w:tc>
          <w:tcPr>
            <w:tcW w:w="3144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thinThickLargeGap" w:sz="8" w:space="0" w:color="002060"/>
            </w:tcBorders>
            <w:shd w:val="clear" w:color="auto" w:fill="002060"/>
            <w:hideMark/>
          </w:tcPr>
          <w:p w14:paraId="00B925AA" w14:textId="77777777" w:rsidR="00363E99" w:rsidRPr="00920B32" w:rsidRDefault="00363E99" w:rsidP="006F365D">
            <w:pPr>
              <w:rPr>
                <w:rFonts w:asciiTheme="minorHAnsi" w:hAnsiTheme="minorHAnsi" w:cstheme="minorHAnsi"/>
                <w:b/>
              </w:rPr>
            </w:pPr>
            <w:r w:rsidRPr="00920B32">
              <w:rPr>
                <w:rFonts w:asciiTheme="minorHAnsi" w:hAnsiTheme="minorHAnsi" w:cstheme="minorHAnsi"/>
                <w:b/>
              </w:rPr>
              <w:t>Description</w:t>
            </w:r>
          </w:p>
        </w:tc>
      </w:tr>
      <w:tr w:rsidR="00AA1AB4" w:rsidRPr="007B5F08" w14:paraId="23D46104" w14:textId="77777777" w:rsidTr="00907CC2">
        <w:tc>
          <w:tcPr>
            <w:tcW w:w="774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58E02ADE" w14:textId="5F79AFB6" w:rsidR="00AA1AB4" w:rsidRPr="004E38DA" w:rsidRDefault="00A42B44" w:rsidP="00AA1AB4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Target </w:t>
            </w:r>
            <w:r w:rsidR="00AA1AB4" w:rsidRPr="004E38DA">
              <w:rPr>
                <w:rFonts w:asciiTheme="minorHAnsi" w:hAnsiTheme="minorHAnsi" w:cstheme="minorHAnsi"/>
                <w:b/>
                <w:bCs/>
              </w:rPr>
              <w:t>Audience</w:t>
            </w:r>
          </w:p>
        </w:tc>
        <w:tc>
          <w:tcPr>
            <w:tcW w:w="685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2AD97C23" w14:textId="53AD7806" w:rsidR="00AA1AB4" w:rsidRPr="00BA02A7" w:rsidRDefault="00AD0BCD" w:rsidP="00AA1AB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5</w:t>
            </w:r>
          </w:p>
        </w:tc>
        <w:tc>
          <w:tcPr>
            <w:tcW w:w="397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747C1D5C" w14:textId="742F4192" w:rsidR="00AA1AB4" w:rsidRPr="00BA02A7" w:rsidRDefault="007019A3" w:rsidP="009579B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%</w:t>
            </w:r>
          </w:p>
        </w:tc>
        <w:tc>
          <w:tcPr>
            <w:tcW w:w="314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2191EC49" w14:textId="7514081B" w:rsidR="00AA1AB4" w:rsidRPr="00BA02A7" w:rsidRDefault="00AA1AB4" w:rsidP="00744B72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 w:rsidRPr="00BA02A7">
              <w:rPr>
                <w:rFonts w:asciiTheme="minorHAnsi" w:eastAsia="Arial" w:hAnsiTheme="minorHAnsi" w:cstheme="minorHAnsi"/>
              </w:rPr>
              <w:t>Describe the target audience of learners</w:t>
            </w:r>
          </w:p>
          <w:p w14:paraId="70B21CF4" w14:textId="77777777" w:rsidR="00BA02A7" w:rsidRPr="00BA02A7" w:rsidRDefault="00AA1AB4" w:rsidP="00744B72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 w:rsidRPr="00BA02A7">
              <w:rPr>
                <w:rFonts w:asciiTheme="minorHAnsi" w:eastAsia="Arial" w:hAnsiTheme="minorHAnsi" w:cstheme="minorHAnsi"/>
              </w:rPr>
              <w:t>Discuss 3 unique characteristics regarding the target audience that will influence the teaching/learning process</w:t>
            </w:r>
          </w:p>
          <w:p w14:paraId="2B866423" w14:textId="0D929F64" w:rsidR="00744B72" w:rsidRDefault="00AA1AB4" w:rsidP="00744B72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 w:rsidRPr="00BA02A7">
              <w:rPr>
                <w:rFonts w:asciiTheme="minorHAnsi" w:eastAsia="Arial" w:hAnsiTheme="minorHAnsi" w:cstheme="minorHAnsi"/>
              </w:rPr>
              <w:t>Explain the implications of these characteristics on the development of the teaching plan</w:t>
            </w:r>
          </w:p>
          <w:p w14:paraId="587F39AC" w14:textId="1D5ED45F" w:rsidR="00AA1AB4" w:rsidRPr="00BA02A7" w:rsidRDefault="005E3ABD" w:rsidP="00A342CB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 xml:space="preserve">Explain how your personal philosophy of nursing education can support </w:t>
            </w:r>
            <w:r w:rsidR="008A2A63">
              <w:rPr>
                <w:rFonts w:asciiTheme="minorHAnsi" w:eastAsia="Arial" w:hAnsiTheme="minorHAnsi" w:cstheme="minorHAnsi"/>
              </w:rPr>
              <w:t>the teaching- learning process for this target audience</w:t>
            </w:r>
          </w:p>
        </w:tc>
      </w:tr>
      <w:tr w:rsidR="00AA1AB4" w:rsidRPr="007B5F08" w14:paraId="43CF80C6" w14:textId="77777777" w:rsidTr="00907CC2">
        <w:tc>
          <w:tcPr>
            <w:tcW w:w="774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2752AC40" w14:textId="610CA677" w:rsidR="00AA1AB4" w:rsidRPr="004E38DA" w:rsidRDefault="00744B72" w:rsidP="00AA1AB4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Lesson Title and </w:t>
            </w:r>
            <w:r w:rsidR="00AA1AB4" w:rsidRPr="004E38DA">
              <w:rPr>
                <w:rFonts w:asciiTheme="minorHAnsi" w:hAnsiTheme="minorHAnsi" w:cstheme="minorHAnsi"/>
                <w:b/>
                <w:bCs/>
              </w:rPr>
              <w:t xml:space="preserve">Purpose </w:t>
            </w:r>
          </w:p>
        </w:tc>
        <w:tc>
          <w:tcPr>
            <w:tcW w:w="685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29A6E599" w14:textId="1E0D6176" w:rsidR="00AA1AB4" w:rsidRPr="00BA02A7" w:rsidRDefault="00AD0BCD" w:rsidP="00AA1AB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5</w:t>
            </w:r>
          </w:p>
        </w:tc>
        <w:tc>
          <w:tcPr>
            <w:tcW w:w="397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02C2E9F7" w14:textId="738EF298" w:rsidR="00AA1AB4" w:rsidRPr="00BA02A7" w:rsidRDefault="00163085" w:rsidP="009579B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1%</w:t>
            </w:r>
          </w:p>
        </w:tc>
        <w:tc>
          <w:tcPr>
            <w:tcW w:w="314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605F7E26" w14:textId="77777777" w:rsidR="00744B72" w:rsidRDefault="00744B72" w:rsidP="00744B72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State the title of the lesson</w:t>
            </w:r>
          </w:p>
          <w:p w14:paraId="0E25021C" w14:textId="289D0B35" w:rsidR="00AA1AB4" w:rsidRDefault="00AA1AB4" w:rsidP="00744B72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 w:rsidRPr="00BA02A7">
              <w:rPr>
                <w:rFonts w:asciiTheme="minorHAnsi" w:eastAsia="Arial" w:hAnsiTheme="minorHAnsi" w:cstheme="minorHAnsi"/>
              </w:rPr>
              <w:t>Explain the purpose for the lesson</w:t>
            </w:r>
          </w:p>
          <w:p w14:paraId="634F489B" w14:textId="77777777" w:rsidR="000B6C45" w:rsidRDefault="00AA1AB4" w:rsidP="00470EC1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 w:rsidRPr="00BA02A7">
              <w:rPr>
                <w:rFonts w:asciiTheme="minorHAnsi" w:eastAsia="Arial" w:hAnsiTheme="minorHAnsi" w:cstheme="minorHAnsi"/>
              </w:rPr>
              <w:lastRenderedPageBreak/>
              <w:t>Define the length of time allocated for the lesson</w:t>
            </w:r>
          </w:p>
          <w:p w14:paraId="0A9651DF" w14:textId="24920CD7" w:rsidR="00A308BA" w:rsidRPr="00BA02A7" w:rsidRDefault="00A308BA" w:rsidP="00470EC1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Explain the environment where the lesson will occur and how the environment fosters learning by the target audience</w:t>
            </w:r>
          </w:p>
        </w:tc>
      </w:tr>
      <w:tr w:rsidR="00AA1AB4" w:rsidRPr="007B5F08" w14:paraId="74E0AE99" w14:textId="77777777" w:rsidTr="00907CC2">
        <w:tc>
          <w:tcPr>
            <w:tcW w:w="774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2076646E" w14:textId="46F69FF0" w:rsidR="00AA1AB4" w:rsidRDefault="00AA1AB4" w:rsidP="00AA1AB4">
            <w:pPr>
              <w:rPr>
                <w:rFonts w:asciiTheme="minorHAnsi" w:hAnsiTheme="minorHAnsi" w:cstheme="minorHAnsi"/>
                <w:b/>
                <w:bCs/>
              </w:rPr>
            </w:pPr>
            <w:r w:rsidRPr="004E38DA">
              <w:rPr>
                <w:rFonts w:asciiTheme="minorHAnsi" w:hAnsiTheme="minorHAnsi" w:cstheme="minorHAnsi"/>
                <w:b/>
                <w:bCs/>
              </w:rPr>
              <w:lastRenderedPageBreak/>
              <w:t>Lesson-</w:t>
            </w:r>
            <w:r w:rsidR="000E5C87">
              <w:rPr>
                <w:rFonts w:asciiTheme="minorHAnsi" w:hAnsiTheme="minorHAnsi" w:cstheme="minorHAnsi"/>
                <w:b/>
                <w:bCs/>
              </w:rPr>
              <w:t>s</w:t>
            </w:r>
            <w:r w:rsidRPr="004E38DA">
              <w:rPr>
                <w:rFonts w:asciiTheme="minorHAnsi" w:hAnsiTheme="minorHAnsi" w:cstheme="minorHAnsi"/>
                <w:b/>
                <w:bCs/>
              </w:rPr>
              <w:t>pecific Learning Objectives</w:t>
            </w:r>
          </w:p>
          <w:p w14:paraId="7C041B7D" w14:textId="2618CCD2" w:rsidR="00C04713" w:rsidRPr="004E38DA" w:rsidRDefault="00C04713" w:rsidP="00AA1AB4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685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449F8598" w14:textId="5604AEEF" w:rsidR="00AA1AB4" w:rsidRPr="00BA02A7" w:rsidRDefault="00781643" w:rsidP="00AA1AB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5</w:t>
            </w:r>
          </w:p>
        </w:tc>
        <w:tc>
          <w:tcPr>
            <w:tcW w:w="397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36D4E35F" w14:textId="5B32397E" w:rsidR="00AA1AB4" w:rsidRPr="00BA02A7" w:rsidRDefault="00C22AC2" w:rsidP="009579B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%</w:t>
            </w:r>
          </w:p>
        </w:tc>
        <w:tc>
          <w:tcPr>
            <w:tcW w:w="314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766B930F" w14:textId="617802B3" w:rsidR="00BA02A7" w:rsidRDefault="00AA1AB4" w:rsidP="006551AA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 w:rsidRPr="00BA02A7">
              <w:rPr>
                <w:rFonts w:asciiTheme="minorHAnsi" w:eastAsia="Arial" w:hAnsiTheme="minorHAnsi" w:cstheme="minorHAnsi"/>
              </w:rPr>
              <w:t>Identify a minimum of 3 learning objective</w:t>
            </w:r>
            <w:r w:rsidR="00816F50">
              <w:rPr>
                <w:rFonts w:asciiTheme="minorHAnsi" w:eastAsia="Arial" w:hAnsiTheme="minorHAnsi" w:cstheme="minorHAnsi"/>
              </w:rPr>
              <w:t>s</w:t>
            </w:r>
            <w:r w:rsidRPr="00BA02A7">
              <w:rPr>
                <w:rFonts w:asciiTheme="minorHAnsi" w:eastAsia="Arial" w:hAnsiTheme="minorHAnsi" w:cstheme="minorHAnsi"/>
              </w:rPr>
              <w:t xml:space="preserve"> for the lesson</w:t>
            </w:r>
          </w:p>
          <w:p w14:paraId="5E856B7A" w14:textId="5465EDF9" w:rsidR="00AA1AB4" w:rsidRDefault="00AA1AB4" w:rsidP="006551AA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 w:rsidRPr="00BA02A7">
              <w:rPr>
                <w:rFonts w:asciiTheme="minorHAnsi" w:eastAsia="Arial" w:hAnsiTheme="minorHAnsi" w:cstheme="minorHAnsi"/>
              </w:rPr>
              <w:t>Within each objective, the expected outcome of learning is specific</w:t>
            </w:r>
            <w:r w:rsidR="000E5C87">
              <w:rPr>
                <w:rFonts w:asciiTheme="minorHAnsi" w:eastAsia="Arial" w:hAnsiTheme="minorHAnsi" w:cstheme="minorHAnsi"/>
              </w:rPr>
              <w:t xml:space="preserve"> and</w:t>
            </w:r>
            <w:r w:rsidRPr="00BA02A7">
              <w:rPr>
                <w:rFonts w:asciiTheme="minorHAnsi" w:eastAsia="Arial" w:hAnsiTheme="minorHAnsi" w:cstheme="minorHAnsi"/>
              </w:rPr>
              <w:t xml:space="preserve"> measurable</w:t>
            </w:r>
          </w:p>
          <w:p w14:paraId="41DC9134" w14:textId="03BC3245" w:rsidR="000E5C87" w:rsidRDefault="000E5C87" w:rsidP="006551AA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 xml:space="preserve">Each lesson-specific learning objective </w:t>
            </w:r>
            <w:r w:rsidR="00065E4B">
              <w:rPr>
                <w:rFonts w:asciiTheme="minorHAnsi" w:eastAsia="Arial" w:hAnsiTheme="minorHAnsi" w:cstheme="minorHAnsi"/>
              </w:rPr>
              <w:t>is consistent with the level of the target audience</w:t>
            </w:r>
          </w:p>
          <w:p w14:paraId="4B82CE2D" w14:textId="77777777" w:rsidR="00491401" w:rsidRPr="00491401" w:rsidRDefault="006551AA" w:rsidP="006551AA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  <w:sz w:val="20"/>
                <w:szCs w:val="20"/>
                <w:lang w:bidi="en-US"/>
              </w:rPr>
            </w:pPr>
            <w:r>
              <w:rPr>
                <w:rFonts w:asciiTheme="minorHAnsi" w:eastAsia="Arial" w:hAnsiTheme="minorHAnsi" w:cstheme="minorHAnsi"/>
              </w:rPr>
              <w:t xml:space="preserve">In the </w:t>
            </w:r>
            <w:r w:rsidR="005A2437">
              <w:rPr>
                <w:rFonts w:asciiTheme="minorHAnsi" w:eastAsia="Arial" w:hAnsiTheme="minorHAnsi" w:cstheme="minorHAnsi"/>
              </w:rPr>
              <w:t xml:space="preserve">corresponding </w:t>
            </w:r>
            <w:r>
              <w:rPr>
                <w:rFonts w:asciiTheme="minorHAnsi" w:eastAsia="Arial" w:hAnsiTheme="minorHAnsi" w:cstheme="minorHAnsi"/>
              </w:rPr>
              <w:t>rationale area, e</w:t>
            </w:r>
            <w:r w:rsidR="00AA1AB4" w:rsidRPr="00BA02A7">
              <w:rPr>
                <w:rFonts w:asciiTheme="minorHAnsi" w:eastAsia="Arial" w:hAnsiTheme="minorHAnsi" w:cstheme="minorHAnsi"/>
              </w:rPr>
              <w:t>xplain</w:t>
            </w:r>
            <w:r w:rsidR="00491401">
              <w:rPr>
                <w:rFonts w:asciiTheme="minorHAnsi" w:eastAsia="Arial" w:hAnsiTheme="minorHAnsi" w:cstheme="minorHAnsi"/>
              </w:rPr>
              <w:t xml:space="preserve"> the following:</w:t>
            </w:r>
          </w:p>
          <w:p w14:paraId="58C962E7" w14:textId="6CFA86B2" w:rsidR="00C83140" w:rsidRPr="00C83140" w:rsidRDefault="00C83140" w:rsidP="00C83140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  <w:sz w:val="20"/>
                <w:szCs w:val="20"/>
                <w:lang w:bidi="en-US"/>
              </w:rPr>
            </w:pPr>
            <w:r>
              <w:rPr>
                <w:rFonts w:asciiTheme="minorHAnsi" w:eastAsia="Arial" w:hAnsiTheme="minorHAnsi" w:cstheme="minorHAnsi"/>
              </w:rPr>
              <w:t>The learning domain that is addressed within</w:t>
            </w:r>
            <w:r w:rsidR="005A2437">
              <w:rPr>
                <w:rFonts w:asciiTheme="minorHAnsi" w:eastAsia="Arial" w:hAnsiTheme="minorHAnsi" w:cstheme="minorHAnsi"/>
              </w:rPr>
              <w:t xml:space="preserve"> each </w:t>
            </w:r>
            <w:r w:rsidR="0031052D">
              <w:rPr>
                <w:rFonts w:asciiTheme="minorHAnsi" w:eastAsia="Arial" w:hAnsiTheme="minorHAnsi" w:cstheme="minorHAnsi"/>
              </w:rPr>
              <w:t xml:space="preserve">learning </w:t>
            </w:r>
            <w:r w:rsidR="0087178B">
              <w:rPr>
                <w:rFonts w:asciiTheme="minorHAnsi" w:eastAsia="Arial" w:hAnsiTheme="minorHAnsi" w:cstheme="minorHAnsi"/>
              </w:rPr>
              <w:t>objective</w:t>
            </w:r>
            <w:r w:rsidR="00AA1AB4" w:rsidRPr="00BA02A7">
              <w:rPr>
                <w:rFonts w:asciiTheme="minorHAnsi" w:eastAsia="Arial" w:hAnsiTheme="minorHAnsi" w:cstheme="minorHAnsi"/>
              </w:rPr>
              <w:t xml:space="preserve"> </w:t>
            </w:r>
          </w:p>
          <w:p w14:paraId="05359D50" w14:textId="223420EE" w:rsidR="00AA1AB4" w:rsidRPr="0031052D" w:rsidRDefault="00CE6737" w:rsidP="0031052D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  <w:sz w:val="20"/>
                <w:szCs w:val="20"/>
                <w:lang w:bidi="en-US"/>
              </w:rPr>
            </w:pPr>
            <w:r>
              <w:rPr>
                <w:rFonts w:asciiTheme="minorHAnsi" w:eastAsia="Arial" w:hAnsiTheme="minorHAnsi" w:cstheme="minorHAnsi"/>
              </w:rPr>
              <w:t xml:space="preserve">The rationale for </w:t>
            </w:r>
            <w:r w:rsidR="0031052D">
              <w:rPr>
                <w:rFonts w:asciiTheme="minorHAnsi" w:eastAsia="Arial" w:hAnsiTheme="minorHAnsi" w:cstheme="minorHAnsi"/>
              </w:rPr>
              <w:t xml:space="preserve">each learning objective </w:t>
            </w:r>
            <w:r w:rsidR="0087178B">
              <w:rPr>
                <w:rFonts w:asciiTheme="minorHAnsi" w:eastAsia="Arial" w:hAnsiTheme="minorHAnsi" w:cstheme="minorHAnsi"/>
              </w:rPr>
              <w:t xml:space="preserve"> </w:t>
            </w:r>
          </w:p>
        </w:tc>
      </w:tr>
      <w:tr w:rsidR="00C04713" w:rsidRPr="007B5F08" w14:paraId="12D77764" w14:textId="77777777" w:rsidTr="00907CC2">
        <w:tc>
          <w:tcPr>
            <w:tcW w:w="774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17DF324B" w14:textId="4D9A9EE9" w:rsidR="00C04713" w:rsidRPr="004E38DA" w:rsidRDefault="00AB42CB" w:rsidP="00AA1AB4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Topical </w:t>
            </w:r>
            <w:r w:rsidR="00BA1A9C">
              <w:rPr>
                <w:rFonts w:asciiTheme="minorHAnsi" w:hAnsiTheme="minorHAnsi" w:cstheme="minorHAnsi"/>
                <w:b/>
                <w:bCs/>
              </w:rPr>
              <w:t>Outline</w:t>
            </w:r>
          </w:p>
        </w:tc>
        <w:tc>
          <w:tcPr>
            <w:tcW w:w="685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68991A0C" w14:textId="0E9852CD" w:rsidR="00C04713" w:rsidRDefault="00AD0BCD" w:rsidP="00AA1AB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  <w:r w:rsidR="002B4B6A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397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54891E0B" w14:textId="18A2A385" w:rsidR="00C04713" w:rsidRDefault="00FE680A" w:rsidP="009579B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%</w:t>
            </w:r>
          </w:p>
        </w:tc>
        <w:tc>
          <w:tcPr>
            <w:tcW w:w="314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7DCF5379" w14:textId="77777777" w:rsidR="00967AA9" w:rsidRDefault="00967AA9" w:rsidP="00967AA9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 xml:space="preserve">Using an economy of words, provide a concise </w:t>
            </w:r>
            <w:r w:rsidRPr="00BA02A7">
              <w:rPr>
                <w:rFonts w:asciiTheme="minorHAnsi" w:eastAsia="Arial" w:hAnsiTheme="minorHAnsi" w:cstheme="minorHAnsi"/>
              </w:rPr>
              <w:t xml:space="preserve">outline of the </w:t>
            </w:r>
            <w:r>
              <w:rPr>
                <w:rFonts w:asciiTheme="minorHAnsi" w:eastAsia="Arial" w:hAnsiTheme="minorHAnsi" w:cstheme="minorHAnsi"/>
              </w:rPr>
              <w:t xml:space="preserve">lesson </w:t>
            </w:r>
            <w:r w:rsidRPr="00BA02A7">
              <w:rPr>
                <w:rFonts w:asciiTheme="minorHAnsi" w:eastAsia="Arial" w:hAnsiTheme="minorHAnsi" w:cstheme="minorHAnsi"/>
              </w:rPr>
              <w:t>content</w:t>
            </w:r>
            <w:r>
              <w:rPr>
                <w:rFonts w:asciiTheme="minorHAnsi" w:eastAsia="Arial" w:hAnsiTheme="minorHAnsi" w:cstheme="minorHAnsi"/>
              </w:rPr>
              <w:t xml:space="preserve"> that demonstrates:</w:t>
            </w:r>
          </w:p>
          <w:p w14:paraId="15C252FA" w14:textId="77777777" w:rsidR="00967AA9" w:rsidRDefault="00967AA9" w:rsidP="00967AA9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Clarity and a logical flow of content</w:t>
            </w:r>
          </w:p>
          <w:p w14:paraId="2C08327C" w14:textId="77777777" w:rsidR="00967AA9" w:rsidRDefault="00967AA9" w:rsidP="00967AA9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Congruence with the lesson purpose</w:t>
            </w:r>
          </w:p>
          <w:p w14:paraId="2B52641D" w14:textId="2C4A4161" w:rsidR="00C04713" w:rsidRPr="00A305A6" w:rsidRDefault="00967AA9" w:rsidP="00A305A6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 w:rsidRPr="00A305A6">
              <w:rPr>
                <w:rFonts w:asciiTheme="minorHAnsi" w:eastAsia="Arial" w:hAnsiTheme="minorHAnsi" w:cstheme="minorHAnsi"/>
              </w:rPr>
              <w:t xml:space="preserve">Congruence with the </w:t>
            </w:r>
            <w:r w:rsidR="00A305A6">
              <w:rPr>
                <w:rFonts w:asciiTheme="minorHAnsi" w:eastAsia="Arial" w:hAnsiTheme="minorHAnsi" w:cstheme="minorHAnsi"/>
              </w:rPr>
              <w:t xml:space="preserve">lesson specific </w:t>
            </w:r>
            <w:r w:rsidRPr="00A305A6">
              <w:rPr>
                <w:rFonts w:asciiTheme="minorHAnsi" w:eastAsia="Arial" w:hAnsiTheme="minorHAnsi" w:cstheme="minorHAnsi"/>
              </w:rPr>
              <w:t>learning objective</w:t>
            </w:r>
          </w:p>
        </w:tc>
      </w:tr>
      <w:tr w:rsidR="00320985" w:rsidRPr="007B5F08" w14:paraId="3EA0F2A0" w14:textId="77777777" w:rsidTr="00907CC2">
        <w:tc>
          <w:tcPr>
            <w:tcW w:w="774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2934007C" w14:textId="4CF105D8" w:rsidR="00320985" w:rsidRPr="004E38DA" w:rsidRDefault="00320985" w:rsidP="00320985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Instructional Methods</w:t>
            </w:r>
          </w:p>
        </w:tc>
        <w:tc>
          <w:tcPr>
            <w:tcW w:w="685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4B0358EE" w14:textId="2BFDCBD2" w:rsidR="00320985" w:rsidRDefault="00CB18FF" w:rsidP="0032098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0</w:t>
            </w:r>
          </w:p>
        </w:tc>
        <w:tc>
          <w:tcPr>
            <w:tcW w:w="397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5A779207" w14:textId="0B76BDFA" w:rsidR="00320985" w:rsidRDefault="00FE680A" w:rsidP="0032098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7%</w:t>
            </w:r>
          </w:p>
        </w:tc>
        <w:tc>
          <w:tcPr>
            <w:tcW w:w="314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4AD41092" w14:textId="67168772" w:rsidR="00320985" w:rsidRPr="00BA02A7" w:rsidRDefault="00320985" w:rsidP="00320985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 w:rsidRPr="00BA02A7">
              <w:rPr>
                <w:rFonts w:asciiTheme="minorHAnsi" w:eastAsia="Arial" w:hAnsiTheme="minorHAnsi" w:cstheme="minorHAnsi"/>
              </w:rPr>
              <w:t xml:space="preserve">Identify a minimum of 3 instructional methods </w:t>
            </w:r>
            <w:r w:rsidR="00B93901">
              <w:rPr>
                <w:rFonts w:asciiTheme="minorHAnsi" w:eastAsia="Arial" w:hAnsiTheme="minorHAnsi" w:cstheme="minorHAnsi"/>
              </w:rPr>
              <w:t xml:space="preserve">for each </w:t>
            </w:r>
            <w:r w:rsidR="00D73C55">
              <w:rPr>
                <w:rFonts w:asciiTheme="minorHAnsi" w:eastAsia="Arial" w:hAnsiTheme="minorHAnsi" w:cstheme="minorHAnsi"/>
              </w:rPr>
              <w:t xml:space="preserve">lesson-specific learning objective </w:t>
            </w:r>
            <w:r w:rsidRPr="00BA02A7">
              <w:rPr>
                <w:rFonts w:asciiTheme="minorHAnsi" w:eastAsia="Arial" w:hAnsiTheme="minorHAnsi" w:cstheme="minorHAnsi"/>
              </w:rPr>
              <w:t xml:space="preserve">that will be used </w:t>
            </w:r>
            <w:r>
              <w:rPr>
                <w:rFonts w:asciiTheme="minorHAnsi" w:eastAsia="Arial" w:hAnsiTheme="minorHAnsi" w:cstheme="minorHAnsi"/>
              </w:rPr>
              <w:t xml:space="preserve">by the nurse educator </w:t>
            </w:r>
            <w:r w:rsidRPr="00BA02A7">
              <w:rPr>
                <w:rFonts w:asciiTheme="minorHAnsi" w:eastAsia="Arial" w:hAnsiTheme="minorHAnsi" w:cstheme="minorHAnsi"/>
              </w:rPr>
              <w:t>to deliver the lesson</w:t>
            </w:r>
          </w:p>
          <w:p w14:paraId="448C81D0" w14:textId="0425C4E5" w:rsidR="00320985" w:rsidRDefault="00320985" w:rsidP="00320985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In the corresponding rationale section of the worksheet, e</w:t>
            </w:r>
            <w:r w:rsidRPr="00FC3174">
              <w:rPr>
                <w:rFonts w:asciiTheme="minorHAnsi" w:eastAsia="Arial" w:hAnsiTheme="minorHAnsi" w:cstheme="minorHAnsi"/>
              </w:rPr>
              <w:t>xplain how each of the instructional methods</w:t>
            </w:r>
            <w:r>
              <w:rPr>
                <w:rFonts w:asciiTheme="minorHAnsi" w:eastAsia="Arial" w:hAnsiTheme="minorHAnsi" w:cstheme="minorHAnsi"/>
              </w:rPr>
              <w:t>:</w:t>
            </w:r>
          </w:p>
          <w:p w14:paraId="5D5CDB0F" w14:textId="66571107" w:rsidR="00320985" w:rsidRDefault="00320985" w:rsidP="00320985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S</w:t>
            </w:r>
            <w:r w:rsidRPr="00FC3174">
              <w:rPr>
                <w:rFonts w:asciiTheme="minorHAnsi" w:eastAsia="Arial" w:hAnsiTheme="minorHAnsi" w:cstheme="minorHAnsi"/>
              </w:rPr>
              <w:t>upport achievement of the learning objective</w:t>
            </w:r>
          </w:p>
          <w:p w14:paraId="4E4CA7C3" w14:textId="77777777" w:rsidR="00320985" w:rsidRPr="00826C76" w:rsidRDefault="00320985" w:rsidP="00320985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 w:rsidRPr="00826C76">
              <w:rPr>
                <w:rFonts w:asciiTheme="minorHAnsi" w:eastAsia="Arial" w:hAnsiTheme="minorHAnsi" w:cstheme="minorHAnsi"/>
              </w:rPr>
              <w:t>Align with the domain of learning indicated in the learning objective</w:t>
            </w:r>
          </w:p>
          <w:p w14:paraId="6DCCD175" w14:textId="77777777" w:rsidR="00320985" w:rsidRDefault="00320985" w:rsidP="00320985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A</w:t>
            </w:r>
            <w:r w:rsidRPr="003D614E">
              <w:rPr>
                <w:rFonts w:asciiTheme="minorHAnsi" w:eastAsia="Arial" w:hAnsiTheme="minorHAnsi" w:cstheme="minorHAnsi"/>
              </w:rPr>
              <w:t>ddress characteristics</w:t>
            </w:r>
            <w:r>
              <w:rPr>
                <w:rFonts w:asciiTheme="minorHAnsi" w:eastAsia="Arial" w:hAnsiTheme="minorHAnsi" w:cstheme="minorHAnsi"/>
              </w:rPr>
              <w:t xml:space="preserve"> and/or learning needs</w:t>
            </w:r>
            <w:r w:rsidRPr="003D614E">
              <w:rPr>
                <w:rFonts w:asciiTheme="minorHAnsi" w:eastAsia="Arial" w:hAnsiTheme="minorHAnsi" w:cstheme="minorHAnsi"/>
              </w:rPr>
              <w:t xml:space="preserve"> of the target audien</w:t>
            </w:r>
            <w:r>
              <w:rPr>
                <w:rFonts w:asciiTheme="minorHAnsi" w:eastAsia="Arial" w:hAnsiTheme="minorHAnsi" w:cstheme="minorHAnsi"/>
              </w:rPr>
              <w:t>ce</w:t>
            </w:r>
          </w:p>
          <w:p w14:paraId="570E23C6" w14:textId="77777777" w:rsidR="00320985" w:rsidRPr="003D614E" w:rsidRDefault="00320985" w:rsidP="00320985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 xml:space="preserve">Reflect your philosophy of nursing education </w:t>
            </w:r>
          </w:p>
          <w:p w14:paraId="382A0224" w14:textId="547F5545" w:rsidR="00320985" w:rsidRPr="00BA02A7" w:rsidRDefault="00320985" w:rsidP="00320985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I</w:t>
            </w:r>
            <w:r w:rsidRPr="00BA02A7">
              <w:rPr>
                <w:rFonts w:asciiTheme="minorHAnsi" w:eastAsia="Arial" w:hAnsiTheme="minorHAnsi" w:cstheme="minorHAnsi"/>
              </w:rPr>
              <w:t>nclude support from current, scholarly resources to validate your rationale</w:t>
            </w:r>
          </w:p>
        </w:tc>
      </w:tr>
      <w:tr w:rsidR="00690437" w:rsidRPr="007B5F08" w14:paraId="4E55EFE4" w14:textId="77777777" w:rsidTr="00907CC2">
        <w:tc>
          <w:tcPr>
            <w:tcW w:w="774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285B066D" w14:textId="1D3DDAD3" w:rsidR="00690437" w:rsidRPr="004E38DA" w:rsidRDefault="00690437" w:rsidP="00690437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Learning Resources</w:t>
            </w:r>
          </w:p>
        </w:tc>
        <w:tc>
          <w:tcPr>
            <w:tcW w:w="685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47123A5F" w14:textId="3EA41246" w:rsidR="00690437" w:rsidRDefault="00781643" w:rsidP="0069043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5</w:t>
            </w:r>
          </w:p>
        </w:tc>
        <w:tc>
          <w:tcPr>
            <w:tcW w:w="397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21561FE3" w14:textId="6E41C0AA" w:rsidR="00690437" w:rsidRDefault="00675A08" w:rsidP="0069043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%</w:t>
            </w:r>
          </w:p>
        </w:tc>
        <w:tc>
          <w:tcPr>
            <w:tcW w:w="314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01717A58" w14:textId="77777777" w:rsidR="00690437" w:rsidRPr="00BA02A7" w:rsidRDefault="00690437" w:rsidP="00690437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 w:rsidRPr="00BA02A7">
              <w:rPr>
                <w:rFonts w:asciiTheme="minorHAnsi" w:eastAsia="Arial" w:hAnsiTheme="minorHAnsi" w:cstheme="minorHAnsi"/>
              </w:rPr>
              <w:t xml:space="preserve">Include a minimum of 3 resources to facilitate </w:t>
            </w:r>
            <w:r>
              <w:rPr>
                <w:rFonts w:asciiTheme="minorHAnsi" w:eastAsia="Arial" w:hAnsiTheme="minorHAnsi" w:cstheme="minorHAnsi"/>
              </w:rPr>
              <w:t xml:space="preserve">learner </w:t>
            </w:r>
            <w:r w:rsidRPr="00BA02A7">
              <w:rPr>
                <w:rFonts w:asciiTheme="minorHAnsi" w:eastAsia="Arial" w:hAnsiTheme="minorHAnsi" w:cstheme="minorHAnsi"/>
              </w:rPr>
              <w:t xml:space="preserve">achievement of the </w:t>
            </w:r>
            <w:r>
              <w:rPr>
                <w:rFonts w:asciiTheme="minorHAnsi" w:eastAsia="Arial" w:hAnsiTheme="minorHAnsi" w:cstheme="minorHAnsi"/>
              </w:rPr>
              <w:t xml:space="preserve">stated </w:t>
            </w:r>
            <w:r w:rsidRPr="00BA02A7">
              <w:rPr>
                <w:rFonts w:asciiTheme="minorHAnsi" w:eastAsia="Arial" w:hAnsiTheme="minorHAnsi" w:cstheme="minorHAnsi"/>
              </w:rPr>
              <w:t>objectives</w:t>
            </w:r>
          </w:p>
          <w:p w14:paraId="796F3B23" w14:textId="77777777" w:rsidR="00690437" w:rsidRDefault="00690437" w:rsidP="00690437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In the corresponding rationale section of the worksheet:</w:t>
            </w:r>
          </w:p>
          <w:p w14:paraId="3B3C9E42" w14:textId="77777777" w:rsidR="00690437" w:rsidRDefault="00690437" w:rsidP="00690437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lastRenderedPageBreak/>
              <w:t>E</w:t>
            </w:r>
            <w:r w:rsidRPr="00BA02A7">
              <w:rPr>
                <w:rFonts w:asciiTheme="minorHAnsi" w:eastAsia="Arial" w:hAnsiTheme="minorHAnsi" w:cstheme="minorHAnsi"/>
              </w:rPr>
              <w:t xml:space="preserve">xplain how </w:t>
            </w:r>
            <w:r>
              <w:rPr>
                <w:rFonts w:asciiTheme="minorHAnsi" w:eastAsia="Arial" w:hAnsiTheme="minorHAnsi" w:cstheme="minorHAnsi"/>
              </w:rPr>
              <w:t xml:space="preserve">each of the 3 </w:t>
            </w:r>
            <w:r w:rsidRPr="00BA02A7">
              <w:rPr>
                <w:rFonts w:asciiTheme="minorHAnsi" w:eastAsia="Arial" w:hAnsiTheme="minorHAnsi" w:cstheme="minorHAnsi"/>
              </w:rPr>
              <w:t>learning resources align with the</w:t>
            </w:r>
            <w:r>
              <w:rPr>
                <w:rFonts w:asciiTheme="minorHAnsi" w:eastAsia="Arial" w:hAnsiTheme="minorHAnsi" w:cstheme="minorHAnsi"/>
              </w:rPr>
              <w:t xml:space="preserve"> lesson content</w:t>
            </w:r>
          </w:p>
          <w:p w14:paraId="1F90289D" w14:textId="77777777" w:rsidR="00690437" w:rsidRDefault="00690437" w:rsidP="00690437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 xml:space="preserve">Explain how each of the 3 learning resources will support the learning needs of the target audience </w:t>
            </w:r>
          </w:p>
          <w:p w14:paraId="001204FC" w14:textId="7872D251" w:rsidR="00690437" w:rsidRPr="00BA02A7" w:rsidRDefault="00690437" w:rsidP="00690437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I</w:t>
            </w:r>
            <w:r w:rsidRPr="00BA02A7">
              <w:rPr>
                <w:rFonts w:asciiTheme="minorHAnsi" w:eastAsia="Arial" w:hAnsiTheme="minorHAnsi" w:cstheme="minorHAnsi"/>
              </w:rPr>
              <w:t>nclude support from current, scholarly resources to validate your rationale</w:t>
            </w:r>
          </w:p>
        </w:tc>
      </w:tr>
      <w:tr w:rsidR="00690437" w:rsidRPr="007B5F08" w14:paraId="145A3959" w14:textId="77777777" w:rsidTr="00907CC2">
        <w:tc>
          <w:tcPr>
            <w:tcW w:w="774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6A9707AF" w14:textId="0125E81E" w:rsidR="00690437" w:rsidRPr="004E38DA" w:rsidRDefault="00690437" w:rsidP="00690437">
            <w:pPr>
              <w:rPr>
                <w:rFonts w:asciiTheme="minorHAnsi" w:hAnsiTheme="minorHAnsi" w:cstheme="minorHAnsi"/>
                <w:b/>
                <w:bCs/>
              </w:rPr>
            </w:pPr>
            <w:r w:rsidRPr="004E38DA">
              <w:rPr>
                <w:rFonts w:asciiTheme="minorHAnsi" w:hAnsiTheme="minorHAnsi" w:cstheme="minorHAnsi"/>
                <w:b/>
                <w:bCs/>
              </w:rPr>
              <w:lastRenderedPageBreak/>
              <w:t xml:space="preserve">Evaluation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Methods </w:t>
            </w:r>
          </w:p>
        </w:tc>
        <w:tc>
          <w:tcPr>
            <w:tcW w:w="685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3F0EB830" w14:textId="37847AAF" w:rsidR="00690437" w:rsidRPr="00BA02A7" w:rsidRDefault="00781643" w:rsidP="0069043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7779AE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397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32BCEDB1" w14:textId="328505F9" w:rsidR="00690437" w:rsidRPr="00BA02A7" w:rsidRDefault="00675A08" w:rsidP="0069043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%</w:t>
            </w:r>
          </w:p>
        </w:tc>
        <w:tc>
          <w:tcPr>
            <w:tcW w:w="314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6B28D73E" w14:textId="680403DE" w:rsidR="00690437" w:rsidRPr="00BA02A7" w:rsidRDefault="00690437" w:rsidP="00690437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Identify</w:t>
            </w:r>
            <w:r w:rsidRPr="00BA02A7">
              <w:rPr>
                <w:rFonts w:asciiTheme="minorHAnsi" w:eastAsia="Arial" w:hAnsiTheme="minorHAnsi" w:cstheme="minorHAnsi"/>
              </w:rPr>
              <w:t xml:space="preserve"> a minimum of </w:t>
            </w:r>
            <w:r w:rsidR="002D2D43">
              <w:rPr>
                <w:rFonts w:asciiTheme="minorHAnsi" w:eastAsia="Arial" w:hAnsiTheme="minorHAnsi" w:cstheme="minorHAnsi"/>
              </w:rPr>
              <w:t>1</w:t>
            </w:r>
            <w:r w:rsidRPr="00BA02A7">
              <w:rPr>
                <w:rFonts w:asciiTheme="minorHAnsi" w:eastAsia="Arial" w:hAnsiTheme="minorHAnsi" w:cstheme="minorHAnsi"/>
              </w:rPr>
              <w:t xml:space="preserve"> </w:t>
            </w:r>
            <w:r>
              <w:rPr>
                <w:rFonts w:asciiTheme="minorHAnsi" w:eastAsia="Arial" w:hAnsiTheme="minorHAnsi" w:cstheme="minorHAnsi"/>
              </w:rPr>
              <w:t>method</w:t>
            </w:r>
            <w:r w:rsidR="002D2D43">
              <w:rPr>
                <w:rFonts w:asciiTheme="minorHAnsi" w:eastAsia="Arial" w:hAnsiTheme="minorHAnsi" w:cstheme="minorHAnsi"/>
              </w:rPr>
              <w:t xml:space="preserve"> per each lesson-specific objective</w:t>
            </w:r>
            <w:r w:rsidRPr="00BA02A7">
              <w:rPr>
                <w:rFonts w:asciiTheme="minorHAnsi" w:eastAsia="Arial" w:hAnsiTheme="minorHAnsi" w:cstheme="minorHAnsi"/>
              </w:rPr>
              <w:t xml:space="preserve"> that will be used to evaluate learn</w:t>
            </w:r>
            <w:r>
              <w:rPr>
                <w:rFonts w:asciiTheme="minorHAnsi" w:eastAsia="Arial" w:hAnsiTheme="minorHAnsi" w:cstheme="minorHAnsi"/>
              </w:rPr>
              <w:t>er achievement of the stated objective</w:t>
            </w:r>
          </w:p>
          <w:p w14:paraId="5BCEFD2F" w14:textId="30D8B900" w:rsidR="00690437" w:rsidRDefault="00690437" w:rsidP="00690437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In the corresponding rationale area, e</w:t>
            </w:r>
            <w:r w:rsidRPr="00BA02A7">
              <w:rPr>
                <w:rFonts w:asciiTheme="minorHAnsi" w:eastAsia="Arial" w:hAnsiTheme="minorHAnsi" w:cstheme="minorHAnsi"/>
              </w:rPr>
              <w:t xml:space="preserve">xplain </w:t>
            </w:r>
            <w:r>
              <w:rPr>
                <w:rFonts w:asciiTheme="minorHAnsi" w:eastAsia="Arial" w:hAnsiTheme="minorHAnsi" w:cstheme="minorHAnsi"/>
              </w:rPr>
              <w:t>the following for each evaluation method:</w:t>
            </w:r>
          </w:p>
          <w:p w14:paraId="769F1927" w14:textId="1D91D410" w:rsidR="00690437" w:rsidRDefault="00006FA9" w:rsidP="00690437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  <w:r>
              <w:rPr>
                <w:rFonts w:asciiTheme="minorHAnsi" w:eastAsia="Arial" w:hAnsiTheme="minorHAnsi" w:cstheme="minorHAnsi"/>
              </w:rPr>
              <w:t>Explain h</w:t>
            </w:r>
            <w:r w:rsidR="00690437" w:rsidRPr="00BA02A7">
              <w:rPr>
                <w:rFonts w:asciiTheme="minorHAnsi" w:eastAsia="Arial" w:hAnsiTheme="minorHAnsi" w:cstheme="minorHAnsi"/>
              </w:rPr>
              <w:t xml:space="preserve">ow </w:t>
            </w:r>
            <w:r w:rsidR="00690437">
              <w:rPr>
                <w:rFonts w:asciiTheme="minorHAnsi" w:eastAsia="Arial" w:hAnsiTheme="minorHAnsi" w:cstheme="minorHAnsi"/>
              </w:rPr>
              <w:t>the evaluation method</w:t>
            </w:r>
            <w:r w:rsidR="00690437" w:rsidRPr="00BA02A7">
              <w:rPr>
                <w:rFonts w:asciiTheme="minorHAnsi" w:eastAsia="Arial" w:hAnsiTheme="minorHAnsi" w:cstheme="minorHAnsi"/>
              </w:rPr>
              <w:t xml:space="preserve"> </w:t>
            </w:r>
            <w:r>
              <w:rPr>
                <w:rFonts w:asciiTheme="minorHAnsi" w:eastAsia="Arial" w:hAnsiTheme="minorHAnsi" w:cstheme="minorHAnsi"/>
              </w:rPr>
              <w:t xml:space="preserve">for each lesson-specific learning objective </w:t>
            </w:r>
            <w:r w:rsidR="00690437" w:rsidRPr="00BA02A7">
              <w:rPr>
                <w:rFonts w:asciiTheme="minorHAnsi" w:eastAsia="Arial" w:hAnsiTheme="minorHAnsi" w:cstheme="minorHAnsi"/>
              </w:rPr>
              <w:t>will measure successful achievement of the learning objective</w:t>
            </w:r>
            <w:r>
              <w:rPr>
                <w:rFonts w:asciiTheme="minorHAnsi" w:eastAsia="Arial" w:hAnsiTheme="minorHAnsi" w:cstheme="minorHAnsi"/>
              </w:rPr>
              <w:t xml:space="preserve"> by target audience</w:t>
            </w:r>
          </w:p>
          <w:p w14:paraId="5E9A6F48" w14:textId="0490E9A0" w:rsidR="00690437" w:rsidRPr="00E71121" w:rsidRDefault="00006FA9" w:rsidP="00690437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  <w:sz w:val="20"/>
                <w:szCs w:val="20"/>
                <w:lang w:bidi="en-US"/>
              </w:rPr>
            </w:pPr>
            <w:r>
              <w:rPr>
                <w:rFonts w:asciiTheme="minorHAnsi" w:eastAsia="Arial" w:hAnsiTheme="minorHAnsi" w:cstheme="minorHAnsi"/>
              </w:rPr>
              <w:t>Explain h</w:t>
            </w:r>
            <w:r w:rsidR="00690437" w:rsidRPr="00601EC5">
              <w:rPr>
                <w:rFonts w:asciiTheme="minorHAnsi" w:eastAsia="Arial" w:hAnsiTheme="minorHAnsi" w:cstheme="minorHAnsi"/>
              </w:rPr>
              <w:t xml:space="preserve">ow </w:t>
            </w:r>
            <w:r w:rsidR="00690437">
              <w:rPr>
                <w:rFonts w:asciiTheme="minorHAnsi" w:eastAsia="Arial" w:hAnsiTheme="minorHAnsi" w:cstheme="minorHAnsi"/>
              </w:rPr>
              <w:t>the evaluation method is congruent with the learning domain addressed within the objective</w:t>
            </w:r>
          </w:p>
          <w:p w14:paraId="14E0EFBF" w14:textId="519F4763" w:rsidR="00690437" w:rsidRPr="00BA02A7" w:rsidRDefault="00006FA9" w:rsidP="00690437">
            <w:pPr>
              <w:pStyle w:val="ListParagraph"/>
              <w:numPr>
                <w:ilvl w:val="1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  <w:sz w:val="20"/>
                <w:szCs w:val="20"/>
                <w:lang w:bidi="en-US"/>
              </w:rPr>
            </w:pPr>
            <w:r>
              <w:rPr>
                <w:rFonts w:asciiTheme="minorHAnsi" w:eastAsia="Arial" w:hAnsiTheme="minorHAnsi" w:cstheme="minorHAnsi"/>
              </w:rPr>
              <w:t>Explain h</w:t>
            </w:r>
            <w:r w:rsidR="00690437" w:rsidRPr="00BA02A7">
              <w:rPr>
                <w:rFonts w:asciiTheme="minorHAnsi" w:eastAsia="Arial" w:hAnsiTheme="minorHAnsi" w:cstheme="minorHAnsi"/>
              </w:rPr>
              <w:t>ow the evaluation me</w:t>
            </w:r>
            <w:r w:rsidR="00690437">
              <w:rPr>
                <w:rFonts w:asciiTheme="minorHAnsi" w:eastAsia="Arial" w:hAnsiTheme="minorHAnsi" w:cstheme="minorHAnsi"/>
              </w:rPr>
              <w:t>thod</w:t>
            </w:r>
            <w:r w:rsidR="00690437" w:rsidRPr="00BA02A7">
              <w:rPr>
                <w:rFonts w:asciiTheme="minorHAnsi" w:eastAsia="Arial" w:hAnsiTheme="minorHAnsi" w:cstheme="minorHAnsi"/>
              </w:rPr>
              <w:t xml:space="preserve"> take</w:t>
            </w:r>
            <w:r w:rsidR="00690437">
              <w:rPr>
                <w:rFonts w:asciiTheme="minorHAnsi" w:eastAsia="Arial" w:hAnsiTheme="minorHAnsi" w:cstheme="minorHAnsi"/>
              </w:rPr>
              <w:t>s</w:t>
            </w:r>
            <w:r w:rsidR="00690437" w:rsidRPr="00BA02A7">
              <w:rPr>
                <w:rFonts w:asciiTheme="minorHAnsi" w:eastAsia="Arial" w:hAnsiTheme="minorHAnsi" w:cstheme="minorHAnsi"/>
              </w:rPr>
              <w:t xml:space="preserve"> into consideration the unique characteristics of the target audience</w:t>
            </w:r>
          </w:p>
        </w:tc>
      </w:tr>
      <w:tr w:rsidR="00690437" w:rsidRPr="007B5F08" w14:paraId="28754ADE" w14:textId="77777777" w:rsidTr="00907CC2">
        <w:tc>
          <w:tcPr>
            <w:tcW w:w="774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4D16504D" w14:textId="51A5075B" w:rsidR="00690437" w:rsidRPr="00E82223" w:rsidRDefault="00690437" w:rsidP="00690437">
            <w:pPr>
              <w:rPr>
                <w:rFonts w:asciiTheme="minorHAnsi" w:hAnsiTheme="minorHAnsi" w:cstheme="minorHAnsi"/>
                <w:b/>
              </w:rPr>
            </w:pPr>
            <w:r w:rsidRPr="00E82223">
              <w:rPr>
                <w:rFonts w:asciiTheme="minorHAnsi" w:hAnsiTheme="minorHAnsi" w:cstheme="minorHAnsi"/>
                <w:b/>
              </w:rPr>
              <w:t>Graduate-level Writing Style</w:t>
            </w:r>
          </w:p>
        </w:tc>
        <w:tc>
          <w:tcPr>
            <w:tcW w:w="685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6C138425" w14:textId="42BB3588" w:rsidR="00690437" w:rsidRPr="003C6E8A" w:rsidRDefault="004C4740" w:rsidP="0069043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</w:t>
            </w:r>
          </w:p>
        </w:tc>
        <w:tc>
          <w:tcPr>
            <w:tcW w:w="397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43C1680B" w14:textId="2B2B3F72" w:rsidR="00690437" w:rsidRPr="003C6E8A" w:rsidRDefault="008420A5" w:rsidP="0069043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%</w:t>
            </w:r>
          </w:p>
        </w:tc>
        <w:tc>
          <w:tcPr>
            <w:tcW w:w="314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0424458E" w14:textId="77777777" w:rsidR="00690437" w:rsidRPr="00530263" w:rsidRDefault="00690437" w:rsidP="0069043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or full credit in this rubric category</w:t>
            </w:r>
            <w:r w:rsidRPr="00530263">
              <w:rPr>
                <w:rFonts w:asciiTheme="minorHAnsi" w:hAnsiTheme="minorHAnsi" w:cstheme="minorHAnsi"/>
              </w:rPr>
              <w:t>, the following criteria must be met:</w:t>
            </w:r>
          </w:p>
          <w:p w14:paraId="7E8D19D8" w14:textId="77777777" w:rsidR="00690437" w:rsidRDefault="00690437" w:rsidP="00690437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 w:rsidRPr="008D4D5B">
              <w:rPr>
                <w:rFonts w:asciiTheme="minorHAnsi" w:hAnsiTheme="minorHAnsi" w:cstheme="minorHAnsi"/>
              </w:rPr>
              <w:t>Correct spelling and word usage</w:t>
            </w:r>
          </w:p>
          <w:p w14:paraId="06257BB1" w14:textId="77777777" w:rsidR="00690437" w:rsidRDefault="00690437" w:rsidP="00690437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 w:rsidRPr="008D4D5B">
              <w:rPr>
                <w:rFonts w:asciiTheme="minorHAnsi" w:hAnsiTheme="minorHAnsi" w:cstheme="minorHAnsi"/>
              </w:rPr>
              <w:t>Correct use of grammar, punctuation, sentence</w:t>
            </w:r>
            <w:r>
              <w:rPr>
                <w:rFonts w:asciiTheme="minorHAnsi" w:hAnsiTheme="minorHAnsi" w:cstheme="minorHAnsi"/>
              </w:rPr>
              <w:t>, and paragraph</w:t>
            </w:r>
            <w:r w:rsidRPr="008D4D5B">
              <w:rPr>
                <w:rFonts w:asciiTheme="minorHAnsi" w:hAnsiTheme="minorHAnsi" w:cstheme="minorHAnsi"/>
              </w:rPr>
              <w:t xml:space="preserve"> structure</w:t>
            </w:r>
          </w:p>
          <w:p w14:paraId="6706F177" w14:textId="77777777" w:rsidR="00690437" w:rsidRDefault="00690437" w:rsidP="00690437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 w:rsidRPr="008D4D5B">
              <w:rPr>
                <w:rFonts w:asciiTheme="minorHAnsi" w:hAnsiTheme="minorHAnsi" w:cstheme="minorHAnsi"/>
              </w:rPr>
              <w:t>Clarity, organization, and logical flow of ideas within writing</w:t>
            </w:r>
          </w:p>
          <w:p w14:paraId="106A5CF7" w14:textId="77777777" w:rsidR="00690437" w:rsidRDefault="00690437" w:rsidP="00690437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 w:rsidRPr="008D4D5B">
              <w:rPr>
                <w:rFonts w:asciiTheme="minorHAnsi" w:hAnsiTheme="minorHAnsi" w:cstheme="minorHAnsi"/>
              </w:rPr>
              <w:t>Synthesis of information is present with no direct quotes</w:t>
            </w:r>
          </w:p>
          <w:p w14:paraId="5B7D376F" w14:textId="77777777" w:rsidR="00690437" w:rsidRPr="008D4D5B" w:rsidRDefault="00690437" w:rsidP="00690437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 w:rsidRPr="008D4D5B">
              <w:rPr>
                <w:rFonts w:asciiTheme="minorHAnsi" w:hAnsiTheme="minorHAnsi" w:cstheme="minorHAnsi"/>
              </w:rPr>
              <w:t>Correct APA format for the following:</w:t>
            </w:r>
          </w:p>
          <w:p w14:paraId="6DC49701" w14:textId="77777777" w:rsidR="00690437" w:rsidRDefault="00690437" w:rsidP="00690437">
            <w:pPr>
              <w:pStyle w:val="ListParagraph"/>
              <w:numPr>
                <w:ilvl w:val="2"/>
                <w:numId w:val="4"/>
              </w:numPr>
              <w:rPr>
                <w:rFonts w:asciiTheme="minorHAnsi" w:hAnsiTheme="minorHAnsi" w:cstheme="minorHAnsi"/>
              </w:rPr>
            </w:pPr>
            <w:r w:rsidRPr="00530263">
              <w:rPr>
                <w:rFonts w:asciiTheme="minorHAnsi" w:hAnsiTheme="minorHAnsi" w:cstheme="minorHAnsi"/>
              </w:rPr>
              <w:t xml:space="preserve">Citing </w:t>
            </w:r>
            <w:r>
              <w:rPr>
                <w:rFonts w:asciiTheme="minorHAnsi" w:hAnsiTheme="minorHAnsi" w:cstheme="minorHAnsi"/>
              </w:rPr>
              <w:t>sources</w:t>
            </w:r>
          </w:p>
          <w:p w14:paraId="6DC13759" w14:textId="1FB65F9D" w:rsidR="00690437" w:rsidRPr="00530263" w:rsidRDefault="00690437" w:rsidP="00690437">
            <w:pPr>
              <w:pStyle w:val="ListParagraph"/>
              <w:numPr>
                <w:ilvl w:val="2"/>
                <w:numId w:val="4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</w:t>
            </w:r>
            <w:r w:rsidRPr="00530263">
              <w:rPr>
                <w:rFonts w:asciiTheme="minorHAnsi" w:hAnsiTheme="minorHAnsi" w:cstheme="minorHAnsi"/>
              </w:rPr>
              <w:t>eferencing sources</w:t>
            </w:r>
          </w:p>
        </w:tc>
      </w:tr>
      <w:tr w:rsidR="00690437" w:rsidRPr="007B5F08" w14:paraId="4CA2B894" w14:textId="77777777" w:rsidTr="00907CC2">
        <w:tc>
          <w:tcPr>
            <w:tcW w:w="774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75DD6FD8" w14:textId="5AC9C832" w:rsidR="00690437" w:rsidRPr="00EA52E1" w:rsidRDefault="00690437" w:rsidP="00690437">
            <w:pPr>
              <w:rPr>
                <w:rFonts w:asciiTheme="minorHAnsi" w:hAnsiTheme="minorHAnsi" w:cstheme="minorHAnsi"/>
                <w:b/>
              </w:rPr>
            </w:pPr>
            <w:r w:rsidRPr="00EA52E1">
              <w:rPr>
                <w:rFonts w:asciiTheme="minorHAnsi" w:hAnsiTheme="minorHAnsi" w:cstheme="minorHAnsi"/>
                <w:b/>
              </w:rPr>
              <w:t>Quality of Scholarly Sources</w:t>
            </w:r>
          </w:p>
        </w:tc>
        <w:tc>
          <w:tcPr>
            <w:tcW w:w="4226" w:type="pct"/>
            <w:gridSpan w:val="3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575916CF" w14:textId="6FB4CCF2" w:rsidR="00690437" w:rsidRDefault="00690437" w:rsidP="00690437">
            <w:pPr>
              <w:rPr>
                <w:rFonts w:asciiTheme="minorHAnsi" w:hAnsiTheme="minorHAnsi" w:cstheme="minorHAnsi"/>
              </w:rPr>
            </w:pPr>
            <w:r w:rsidRPr="00D11E06">
              <w:rPr>
                <w:rFonts w:asciiTheme="minorHAnsi" w:hAnsiTheme="minorHAnsi" w:cstheme="minorHAnsi"/>
              </w:rPr>
              <w:t xml:space="preserve">It is an expectation that a minimum of </w:t>
            </w:r>
            <w:r w:rsidR="00D11E06" w:rsidRPr="00D11E06">
              <w:rPr>
                <w:rFonts w:asciiTheme="minorHAnsi" w:hAnsiTheme="minorHAnsi" w:cstheme="minorHAnsi"/>
              </w:rPr>
              <w:t>4</w:t>
            </w:r>
            <w:r w:rsidR="00967AA9" w:rsidRPr="00D11E06">
              <w:rPr>
                <w:rFonts w:asciiTheme="minorHAnsi" w:hAnsiTheme="minorHAnsi" w:cstheme="minorHAnsi"/>
              </w:rPr>
              <w:t xml:space="preserve"> </w:t>
            </w:r>
            <w:r w:rsidRPr="00D11E06">
              <w:rPr>
                <w:rFonts w:asciiTheme="minorHAnsi" w:hAnsiTheme="minorHAnsi" w:cstheme="minorHAnsi"/>
              </w:rPr>
              <w:t>scholarly sources</w:t>
            </w:r>
            <w:r w:rsidR="004C4740" w:rsidRPr="00D11E06">
              <w:rPr>
                <w:rFonts w:asciiTheme="minorHAnsi" w:hAnsiTheme="minorHAnsi" w:cstheme="minorHAnsi"/>
              </w:rPr>
              <w:t xml:space="preserve"> a</w:t>
            </w:r>
            <w:r w:rsidRPr="00D11E06">
              <w:rPr>
                <w:rFonts w:asciiTheme="minorHAnsi" w:hAnsiTheme="minorHAnsi" w:cstheme="minorHAnsi"/>
              </w:rPr>
              <w:t>re integrated within the assignment</w:t>
            </w:r>
          </w:p>
          <w:p w14:paraId="3E59B96A" w14:textId="77777777" w:rsidR="00690437" w:rsidRDefault="00690437" w:rsidP="00690437">
            <w:pPr>
              <w:rPr>
                <w:rFonts w:asciiTheme="minorHAnsi" w:hAnsiTheme="minorHAnsi" w:cstheme="minorHAnsi"/>
              </w:rPr>
            </w:pPr>
          </w:p>
          <w:p w14:paraId="4899BADE" w14:textId="7AC5810D" w:rsidR="00690437" w:rsidRPr="001F7C2E" w:rsidRDefault="00690437" w:rsidP="00690437">
            <w:pPr>
              <w:rPr>
                <w:rFonts w:asciiTheme="minorHAnsi" w:hAnsiTheme="minorHAnsi" w:cstheme="minorHAnsi"/>
              </w:rPr>
            </w:pPr>
            <w:r w:rsidRPr="00342B66">
              <w:rPr>
                <w:rFonts w:asciiTheme="minorHAnsi" w:hAnsiTheme="minorHAnsi" w:cstheme="minorHAnsi"/>
              </w:rPr>
              <w:t xml:space="preserve">If </w:t>
            </w:r>
            <w:r>
              <w:rPr>
                <w:rFonts w:asciiTheme="minorHAnsi" w:hAnsiTheme="minorHAnsi" w:cstheme="minorHAnsi"/>
              </w:rPr>
              <w:t xml:space="preserve">the above expectation is not met, </w:t>
            </w:r>
            <w:r w:rsidR="00967AA9">
              <w:rPr>
                <w:rFonts w:asciiTheme="minorHAnsi" w:hAnsiTheme="minorHAnsi" w:cstheme="minorHAnsi"/>
              </w:rPr>
              <w:t>10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342B66">
              <w:rPr>
                <w:rFonts w:asciiTheme="minorHAnsi" w:hAnsiTheme="minorHAnsi" w:cstheme="minorHAnsi"/>
              </w:rPr>
              <w:t>points shall be deducted.</w:t>
            </w:r>
          </w:p>
        </w:tc>
      </w:tr>
      <w:tr w:rsidR="00690437" w:rsidRPr="007B5F08" w14:paraId="6E0642CC" w14:textId="77777777" w:rsidTr="00907CC2">
        <w:tc>
          <w:tcPr>
            <w:tcW w:w="774" w:type="pct"/>
            <w:tcBorders>
              <w:top w:val="thinThickLargeGap" w:sz="8" w:space="0" w:color="002060"/>
              <w:left w:val="thinThickLargeGap" w:sz="8" w:space="0" w:color="002060"/>
              <w:bottom w:val="thinThickLargeGap" w:sz="8" w:space="0" w:color="002060"/>
              <w:right w:val="single" w:sz="4" w:space="0" w:color="4F81BD"/>
            </w:tcBorders>
            <w:shd w:val="clear" w:color="auto" w:fill="002060"/>
          </w:tcPr>
          <w:p w14:paraId="32C17459" w14:textId="77777777" w:rsidR="00690437" w:rsidRPr="008651F4" w:rsidRDefault="00690437" w:rsidP="00690437">
            <w:pPr>
              <w:rPr>
                <w:rFonts w:asciiTheme="minorHAnsi" w:hAnsiTheme="minorHAnsi" w:cstheme="minorHAnsi"/>
              </w:rPr>
            </w:pPr>
            <w:r w:rsidRPr="008651F4"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685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single" w:sz="4" w:space="0" w:color="4F81BD"/>
            </w:tcBorders>
            <w:shd w:val="clear" w:color="auto" w:fill="002060"/>
          </w:tcPr>
          <w:p w14:paraId="42993779" w14:textId="0C90902F" w:rsidR="00690437" w:rsidRPr="008651F4" w:rsidRDefault="00690437" w:rsidP="0069043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  <w:r w:rsidR="00CB18FF">
              <w:rPr>
                <w:rFonts w:asciiTheme="minorHAnsi" w:hAnsiTheme="minorHAnsi" w:cstheme="minorHAnsi"/>
              </w:rPr>
              <w:t>40</w:t>
            </w:r>
          </w:p>
        </w:tc>
        <w:tc>
          <w:tcPr>
            <w:tcW w:w="397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single" w:sz="4" w:space="0" w:color="4F81BD"/>
            </w:tcBorders>
            <w:shd w:val="clear" w:color="auto" w:fill="002060"/>
          </w:tcPr>
          <w:p w14:paraId="0AF1FF31" w14:textId="77777777" w:rsidR="00690437" w:rsidRPr="008651F4" w:rsidRDefault="00690437" w:rsidP="00690437">
            <w:pPr>
              <w:rPr>
                <w:rFonts w:asciiTheme="minorHAnsi" w:hAnsiTheme="minorHAnsi" w:cstheme="minorHAnsi"/>
              </w:rPr>
            </w:pPr>
            <w:r w:rsidRPr="008651F4">
              <w:rPr>
                <w:rFonts w:asciiTheme="minorHAnsi" w:hAnsiTheme="minorHAnsi" w:cstheme="minorHAnsi"/>
              </w:rPr>
              <w:fldChar w:fldCharType="begin"/>
            </w:r>
            <w:r w:rsidRPr="008651F4">
              <w:rPr>
                <w:rFonts w:asciiTheme="minorHAnsi" w:hAnsiTheme="minorHAnsi" w:cstheme="minorHAnsi"/>
              </w:rPr>
              <w:instrText xml:space="preserve"> =SUM(ABOVE) </w:instrText>
            </w:r>
            <w:r w:rsidRPr="008651F4">
              <w:rPr>
                <w:rFonts w:asciiTheme="minorHAnsi" w:hAnsiTheme="minorHAnsi" w:cstheme="minorHAnsi"/>
              </w:rPr>
              <w:fldChar w:fldCharType="separate"/>
            </w:r>
            <w:r w:rsidRPr="008651F4">
              <w:rPr>
                <w:rFonts w:asciiTheme="minorHAnsi" w:hAnsiTheme="minorHAnsi" w:cstheme="minorHAnsi"/>
              </w:rPr>
              <w:t>100</w:t>
            </w:r>
            <w:r w:rsidRPr="008651F4">
              <w:rPr>
                <w:rFonts w:asciiTheme="minorHAnsi" w:hAnsiTheme="minorHAnsi" w:cstheme="minorHAnsi"/>
              </w:rPr>
              <w:fldChar w:fldCharType="end"/>
            </w:r>
            <w:r w:rsidRPr="008651F4">
              <w:rPr>
                <w:rFonts w:asciiTheme="minorHAnsi" w:hAnsiTheme="minorHAnsi" w:cstheme="minorHAnsi"/>
              </w:rPr>
              <w:t>%</w:t>
            </w:r>
          </w:p>
        </w:tc>
        <w:tc>
          <w:tcPr>
            <w:tcW w:w="3144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thinThickLargeGap" w:sz="8" w:space="0" w:color="002060"/>
            </w:tcBorders>
            <w:shd w:val="clear" w:color="auto" w:fill="002060"/>
          </w:tcPr>
          <w:p w14:paraId="00D7B34D" w14:textId="46C482ED" w:rsidR="00690437" w:rsidRPr="008651F4" w:rsidRDefault="00690437" w:rsidP="00690437">
            <w:pPr>
              <w:rPr>
                <w:rFonts w:asciiTheme="minorHAnsi" w:hAnsiTheme="minorHAnsi" w:cstheme="minorHAnsi"/>
              </w:rPr>
            </w:pPr>
            <w:r w:rsidRPr="008651F4">
              <w:rPr>
                <w:rFonts w:asciiTheme="minorHAnsi" w:hAnsiTheme="minorHAnsi" w:cstheme="minorHAnsi"/>
              </w:rPr>
              <w:t>A quality assignment will meet or exceed all the above requirements.</w:t>
            </w:r>
          </w:p>
        </w:tc>
      </w:tr>
    </w:tbl>
    <w:p w14:paraId="15C64C91" w14:textId="23EBD694" w:rsidR="00363E99" w:rsidRPr="00441BBB" w:rsidRDefault="00363E99" w:rsidP="00A84202">
      <w:pPr>
        <w:tabs>
          <w:tab w:val="left" w:pos="2310"/>
        </w:tabs>
        <w:sectPr w:rsidR="00363E99" w:rsidRPr="00441BBB" w:rsidSect="009A097A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1181" w:right="1440" w:bottom="864" w:left="1080" w:header="432" w:footer="144" w:gutter="0"/>
          <w:cols w:space="720"/>
          <w:docGrid w:linePitch="360"/>
        </w:sectPr>
      </w:pPr>
    </w:p>
    <w:p w14:paraId="4508311B" w14:textId="77777777" w:rsidR="005A51E4" w:rsidRDefault="005A51E4" w:rsidP="000F12AD"/>
    <w:p w14:paraId="293089A4" w14:textId="7B6CA222" w:rsidR="00D878BB" w:rsidRPr="000E1E5E" w:rsidRDefault="005A51E4" w:rsidP="000F12AD">
      <w:pPr>
        <w:rPr>
          <w:rFonts w:asciiTheme="minorHAnsi" w:hAnsiTheme="minorHAnsi" w:cstheme="minorHAnsi"/>
          <w:color w:val="002060"/>
          <w:sz w:val="32"/>
          <w:szCs w:val="32"/>
        </w:rPr>
      </w:pPr>
      <w:r>
        <w:rPr>
          <w:rFonts w:asciiTheme="minorHAnsi" w:hAnsiTheme="minorHAnsi" w:cstheme="minorHAnsi"/>
          <w:color w:val="002060"/>
          <w:sz w:val="32"/>
          <w:szCs w:val="32"/>
        </w:rPr>
        <w:t>Assignment R</w:t>
      </w:r>
      <w:r w:rsidR="000E1E5E" w:rsidRPr="000E1E5E">
        <w:rPr>
          <w:rFonts w:asciiTheme="minorHAnsi" w:hAnsiTheme="minorHAnsi" w:cstheme="minorHAnsi"/>
          <w:color w:val="002060"/>
          <w:sz w:val="32"/>
          <w:szCs w:val="32"/>
        </w:rPr>
        <w:t>ubric</w:t>
      </w:r>
    </w:p>
    <w:p w14:paraId="4690C203" w14:textId="50048F17" w:rsidR="000F12AD" w:rsidRPr="00C127C9" w:rsidRDefault="000F12AD" w:rsidP="000F12AD">
      <w:pPr>
        <w:pStyle w:val="Heading1"/>
        <w:rPr>
          <w:color w:val="auto"/>
        </w:rPr>
      </w:pPr>
    </w:p>
    <w:tbl>
      <w:tblPr>
        <w:tblStyle w:val="TableGrid"/>
        <w:tblpPr w:leftFromText="180" w:rightFromText="180" w:vertAnchor="text" w:tblpX="-545" w:tblpY="1"/>
        <w:tblOverlap w:val="never"/>
        <w:tblW w:w="14755" w:type="dxa"/>
        <w:tblLayout w:type="fixed"/>
        <w:tblLook w:val="04A0" w:firstRow="1" w:lastRow="0" w:firstColumn="1" w:lastColumn="0" w:noHBand="0" w:noVBand="1"/>
      </w:tblPr>
      <w:tblGrid>
        <w:gridCol w:w="1525"/>
        <w:gridCol w:w="2520"/>
        <w:gridCol w:w="2520"/>
        <w:gridCol w:w="2610"/>
        <w:gridCol w:w="2700"/>
        <w:gridCol w:w="2880"/>
      </w:tblGrid>
      <w:tr w:rsidR="003771BB" w:rsidRPr="00C127C9" w14:paraId="50D2C56D" w14:textId="77777777" w:rsidTr="006A73AD">
        <w:tc>
          <w:tcPr>
            <w:tcW w:w="1525" w:type="dxa"/>
            <w:shd w:val="clear" w:color="auto" w:fill="002060"/>
          </w:tcPr>
          <w:p w14:paraId="6C327583" w14:textId="6CDD873E" w:rsidR="003771BB" w:rsidRPr="00DD56E7" w:rsidRDefault="003771BB" w:rsidP="003771BB">
            <w:pPr>
              <w:rPr>
                <w:rFonts w:asciiTheme="minorHAnsi" w:hAnsiTheme="minorHAnsi" w:cstheme="minorHAnsi"/>
              </w:rPr>
            </w:pPr>
            <w:r w:rsidRPr="00DD56E7">
              <w:rPr>
                <w:rFonts w:asciiTheme="minorHAnsi" w:hAnsiTheme="minorHAnsi" w:cstheme="minorHAnsi"/>
                <w:b/>
                <w:bCs/>
              </w:rPr>
              <w:t>Assignment Criteria</w:t>
            </w:r>
          </w:p>
        </w:tc>
        <w:tc>
          <w:tcPr>
            <w:tcW w:w="2520" w:type="dxa"/>
            <w:shd w:val="clear" w:color="auto" w:fill="002060"/>
          </w:tcPr>
          <w:p w14:paraId="40AD063A" w14:textId="6691E569" w:rsidR="003771BB" w:rsidRPr="00DD56E7" w:rsidRDefault="00457409" w:rsidP="003771BB">
            <w:pPr>
              <w:jc w:val="center"/>
              <w:rPr>
                <w:rFonts w:asciiTheme="minorHAnsi" w:hAnsiTheme="minorHAnsi" w:cstheme="minorHAnsi"/>
              </w:rPr>
            </w:pPr>
            <w:r w:rsidRPr="00DD56E7">
              <w:rPr>
                <w:rFonts w:asciiTheme="minorHAnsi" w:hAnsiTheme="minorHAnsi" w:cstheme="minorHAnsi"/>
              </w:rPr>
              <w:t xml:space="preserve"> </w:t>
            </w:r>
            <w:r w:rsidR="003771BB" w:rsidRPr="00DD56E7">
              <w:rPr>
                <w:rFonts w:asciiTheme="minorHAnsi" w:hAnsiTheme="minorHAnsi" w:cstheme="minorHAnsi"/>
              </w:rPr>
              <w:t>Exemplary</w:t>
            </w:r>
          </w:p>
          <w:p w14:paraId="061AEB7B" w14:textId="05820542" w:rsidR="00457409" w:rsidRPr="00DD56E7" w:rsidRDefault="00457409" w:rsidP="003771BB">
            <w:pPr>
              <w:jc w:val="center"/>
              <w:rPr>
                <w:rFonts w:asciiTheme="minorHAnsi" w:hAnsiTheme="minorHAnsi" w:cstheme="minorHAnsi"/>
              </w:rPr>
            </w:pPr>
            <w:r w:rsidRPr="00DD56E7">
              <w:rPr>
                <w:rFonts w:asciiTheme="minorHAnsi" w:hAnsiTheme="minorHAnsi" w:cstheme="minorHAnsi"/>
              </w:rPr>
              <w:t>(100%)</w:t>
            </w:r>
          </w:p>
          <w:p w14:paraId="2C185067" w14:textId="2AEA4664" w:rsidR="003771BB" w:rsidRPr="00DD56E7" w:rsidRDefault="003771BB" w:rsidP="003771BB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520" w:type="dxa"/>
            <w:shd w:val="clear" w:color="auto" w:fill="002060"/>
          </w:tcPr>
          <w:p w14:paraId="1066F8B1" w14:textId="450C40D4" w:rsidR="003771BB" w:rsidRPr="00DD56E7" w:rsidRDefault="00457409" w:rsidP="003771BB">
            <w:pPr>
              <w:jc w:val="center"/>
              <w:rPr>
                <w:rFonts w:asciiTheme="minorHAnsi" w:hAnsiTheme="minorHAnsi" w:cstheme="minorHAnsi"/>
              </w:rPr>
            </w:pPr>
            <w:r w:rsidRPr="00DD56E7">
              <w:rPr>
                <w:rFonts w:asciiTheme="minorHAnsi" w:hAnsiTheme="minorHAnsi" w:cstheme="minorHAnsi"/>
              </w:rPr>
              <w:t xml:space="preserve"> </w:t>
            </w:r>
            <w:r w:rsidR="003771BB" w:rsidRPr="00DD56E7">
              <w:rPr>
                <w:rFonts w:asciiTheme="minorHAnsi" w:hAnsiTheme="minorHAnsi" w:cstheme="minorHAnsi"/>
              </w:rPr>
              <w:t>Accomplished</w:t>
            </w:r>
          </w:p>
          <w:p w14:paraId="021FE48E" w14:textId="034106DF" w:rsidR="00457409" w:rsidRPr="00DD56E7" w:rsidRDefault="00457409" w:rsidP="003771BB">
            <w:pPr>
              <w:jc w:val="center"/>
              <w:rPr>
                <w:rFonts w:asciiTheme="minorHAnsi" w:hAnsiTheme="minorHAnsi" w:cstheme="minorHAnsi"/>
              </w:rPr>
            </w:pPr>
            <w:r w:rsidRPr="00DD56E7">
              <w:rPr>
                <w:rFonts w:asciiTheme="minorHAnsi" w:hAnsiTheme="minorHAnsi" w:cstheme="minorHAnsi"/>
              </w:rPr>
              <w:t>(92%)</w:t>
            </w:r>
          </w:p>
          <w:p w14:paraId="71BC5710" w14:textId="789B3C5F" w:rsidR="003771BB" w:rsidRPr="00DD56E7" w:rsidRDefault="003771BB" w:rsidP="003771BB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  <w:shd w:val="clear" w:color="auto" w:fill="002060"/>
          </w:tcPr>
          <w:p w14:paraId="7CB16F72" w14:textId="553EFB4D" w:rsidR="003771BB" w:rsidRPr="00DD56E7" w:rsidRDefault="00457409" w:rsidP="003771BB">
            <w:pPr>
              <w:jc w:val="center"/>
              <w:rPr>
                <w:rFonts w:asciiTheme="minorHAnsi" w:hAnsiTheme="minorHAnsi" w:cstheme="minorHAnsi"/>
              </w:rPr>
            </w:pPr>
            <w:r w:rsidRPr="00DD56E7">
              <w:rPr>
                <w:rFonts w:asciiTheme="minorHAnsi" w:hAnsiTheme="minorHAnsi" w:cstheme="minorHAnsi"/>
              </w:rPr>
              <w:t xml:space="preserve"> </w:t>
            </w:r>
            <w:r w:rsidR="009D6908" w:rsidRPr="00167FCA">
              <w:rPr>
                <w:rFonts w:asciiTheme="minorHAnsi" w:hAnsiTheme="minorHAnsi" w:cstheme="minorHAnsi"/>
                <w:color w:val="FFFFFF" w:themeColor="background1"/>
              </w:rPr>
              <w:t>Proficient</w:t>
            </w:r>
            <w:r w:rsidR="003771BB" w:rsidRPr="00167FCA">
              <w:rPr>
                <w:rFonts w:asciiTheme="minorHAnsi" w:hAnsiTheme="minorHAnsi" w:cstheme="minorHAnsi"/>
                <w:color w:val="FFFFFF" w:themeColor="background1"/>
              </w:rPr>
              <w:t xml:space="preserve"> </w:t>
            </w:r>
          </w:p>
          <w:p w14:paraId="186BCA1D" w14:textId="49C44700" w:rsidR="00457409" w:rsidRPr="00DD56E7" w:rsidRDefault="00457409" w:rsidP="003771BB">
            <w:pPr>
              <w:jc w:val="center"/>
              <w:rPr>
                <w:rFonts w:asciiTheme="minorHAnsi" w:hAnsiTheme="minorHAnsi" w:cstheme="minorHAnsi"/>
              </w:rPr>
            </w:pPr>
            <w:r w:rsidRPr="00DD56E7">
              <w:rPr>
                <w:rFonts w:asciiTheme="minorHAnsi" w:hAnsiTheme="minorHAnsi" w:cstheme="minorHAnsi"/>
              </w:rPr>
              <w:t>(84%)</w:t>
            </w:r>
          </w:p>
          <w:p w14:paraId="7F08E0D5" w14:textId="766804BD" w:rsidR="003771BB" w:rsidRPr="00DD56E7" w:rsidRDefault="003771BB" w:rsidP="003771BB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700" w:type="dxa"/>
            <w:shd w:val="clear" w:color="auto" w:fill="002060"/>
          </w:tcPr>
          <w:p w14:paraId="5DBAE563" w14:textId="4011EA8D" w:rsidR="003771BB" w:rsidRPr="00DD56E7" w:rsidRDefault="00457409" w:rsidP="008E2B67">
            <w:pPr>
              <w:jc w:val="center"/>
              <w:rPr>
                <w:rFonts w:asciiTheme="minorHAnsi" w:hAnsiTheme="minorHAnsi" w:cstheme="minorHAnsi"/>
              </w:rPr>
            </w:pPr>
            <w:r w:rsidRPr="00DD56E7">
              <w:rPr>
                <w:rFonts w:asciiTheme="minorHAnsi" w:hAnsiTheme="minorHAnsi" w:cstheme="minorHAnsi"/>
              </w:rPr>
              <w:t xml:space="preserve"> Marginally </w:t>
            </w:r>
            <w:r w:rsidR="003771BB" w:rsidRPr="00DD56E7">
              <w:rPr>
                <w:rFonts w:asciiTheme="minorHAnsi" w:hAnsiTheme="minorHAnsi" w:cstheme="minorHAnsi"/>
              </w:rPr>
              <w:t>Acceptable</w:t>
            </w:r>
          </w:p>
          <w:p w14:paraId="0A600874" w14:textId="26CA8FF5" w:rsidR="00457409" w:rsidRPr="00DD56E7" w:rsidRDefault="00457409" w:rsidP="008E2B67">
            <w:pPr>
              <w:jc w:val="center"/>
              <w:rPr>
                <w:rFonts w:asciiTheme="minorHAnsi" w:hAnsiTheme="minorHAnsi" w:cstheme="minorHAnsi"/>
              </w:rPr>
            </w:pPr>
            <w:r w:rsidRPr="00DD56E7">
              <w:rPr>
                <w:rFonts w:asciiTheme="minorHAnsi" w:hAnsiTheme="minorHAnsi" w:cstheme="minorHAnsi"/>
              </w:rPr>
              <w:t>(76%)</w:t>
            </w:r>
          </w:p>
          <w:p w14:paraId="2CC7EF9D" w14:textId="0F8ACD29" w:rsidR="003771BB" w:rsidRPr="00DD56E7" w:rsidRDefault="003771BB" w:rsidP="003771BB">
            <w:pPr>
              <w:jc w:val="center"/>
              <w:rPr>
                <w:rFonts w:asciiTheme="minorHAnsi" w:hAnsiTheme="minorHAnsi" w:cstheme="minorHAnsi"/>
              </w:rPr>
            </w:pPr>
            <w:r w:rsidRPr="00DD56E7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880" w:type="dxa"/>
            <w:shd w:val="clear" w:color="auto" w:fill="002060"/>
          </w:tcPr>
          <w:p w14:paraId="71EAE7B8" w14:textId="77777777" w:rsidR="00457409" w:rsidRPr="00DD56E7" w:rsidRDefault="00457409" w:rsidP="003771BB">
            <w:pPr>
              <w:jc w:val="center"/>
              <w:rPr>
                <w:rFonts w:asciiTheme="minorHAnsi" w:hAnsiTheme="minorHAnsi" w:cstheme="minorHAnsi"/>
              </w:rPr>
            </w:pPr>
            <w:r w:rsidRPr="00DD56E7">
              <w:rPr>
                <w:rFonts w:asciiTheme="minorHAnsi" w:hAnsiTheme="minorHAnsi" w:cstheme="minorHAnsi"/>
              </w:rPr>
              <w:t xml:space="preserve"> I</w:t>
            </w:r>
            <w:r w:rsidR="00361CD7" w:rsidRPr="00DD56E7">
              <w:rPr>
                <w:rFonts w:asciiTheme="minorHAnsi" w:hAnsiTheme="minorHAnsi" w:cstheme="minorHAnsi"/>
              </w:rPr>
              <w:t>nsufficient</w:t>
            </w:r>
          </w:p>
          <w:p w14:paraId="54B6408D" w14:textId="2EB41397" w:rsidR="003771BB" w:rsidRPr="00DD56E7" w:rsidRDefault="00457409" w:rsidP="003771BB">
            <w:pPr>
              <w:jc w:val="center"/>
              <w:rPr>
                <w:rFonts w:asciiTheme="minorHAnsi" w:hAnsiTheme="minorHAnsi" w:cstheme="minorHAnsi"/>
              </w:rPr>
            </w:pPr>
            <w:r w:rsidRPr="00DD56E7">
              <w:rPr>
                <w:rFonts w:asciiTheme="minorHAnsi" w:hAnsiTheme="minorHAnsi" w:cstheme="minorHAnsi"/>
              </w:rPr>
              <w:t>(0%)</w:t>
            </w:r>
            <w:r w:rsidR="003771BB" w:rsidRPr="00DD56E7">
              <w:rPr>
                <w:rFonts w:asciiTheme="minorHAnsi" w:hAnsiTheme="minorHAnsi" w:cstheme="minorHAnsi"/>
              </w:rPr>
              <w:t xml:space="preserve"> </w:t>
            </w:r>
          </w:p>
          <w:p w14:paraId="5216D413" w14:textId="5AED532B" w:rsidR="003771BB" w:rsidRPr="00DD56E7" w:rsidRDefault="003771BB" w:rsidP="003771B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771BB" w:rsidRPr="00CC0404" w14:paraId="0D783820" w14:textId="77777777" w:rsidTr="006A73AD">
        <w:tc>
          <w:tcPr>
            <w:tcW w:w="1525" w:type="dxa"/>
            <w:vMerge w:val="restart"/>
          </w:tcPr>
          <w:p w14:paraId="2C26FD28" w14:textId="4F8A7897" w:rsidR="003771BB" w:rsidRPr="00CC0404" w:rsidRDefault="00167FCA" w:rsidP="0011532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arget Audience</w:t>
            </w:r>
            <w:r w:rsidR="00045B24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10CB2" w:rsidRPr="00CC040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6ECABB99" w14:textId="69AC0B7B" w:rsidR="003771BB" w:rsidRPr="00CC0404" w:rsidRDefault="003771BB" w:rsidP="003771B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E5A5B">
              <w:rPr>
                <w:rFonts w:asciiTheme="minorHAnsi" w:hAnsiTheme="minorHAnsi" w:cstheme="minorHAnsi"/>
                <w:b/>
                <w:sz w:val="22"/>
                <w:szCs w:val="22"/>
              </w:rPr>
              <w:t>35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ints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728BD524" w14:textId="6CB932ED" w:rsidR="003771BB" w:rsidRPr="00CC0404" w:rsidRDefault="003771BB" w:rsidP="003771B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8E17A1">
              <w:rPr>
                <w:rFonts w:asciiTheme="minorHAnsi" w:hAnsiTheme="minorHAnsi" w:cstheme="minorHAnsi"/>
                <w:b/>
                <w:sz w:val="22"/>
                <w:szCs w:val="22"/>
              </w:rPr>
              <w:t>32</w:t>
            </w:r>
            <w:r w:rsidR="00B044B6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610" w:type="dxa"/>
            <w:shd w:val="clear" w:color="auto" w:fill="9CC2E5" w:themeFill="accent1" w:themeFillTint="99"/>
          </w:tcPr>
          <w:p w14:paraId="797CA9F4" w14:textId="607E6A9D" w:rsidR="003771BB" w:rsidRPr="00CC0404" w:rsidRDefault="003771BB" w:rsidP="003771B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1708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9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700" w:type="dxa"/>
            <w:shd w:val="clear" w:color="auto" w:fill="9CC2E5" w:themeFill="accent1" w:themeFillTint="99"/>
          </w:tcPr>
          <w:p w14:paraId="3E90FACA" w14:textId="3040EE8F" w:rsidR="003771BB" w:rsidRPr="00CC0404" w:rsidRDefault="003771BB" w:rsidP="003771B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95C98">
              <w:rPr>
                <w:rFonts w:asciiTheme="minorHAnsi" w:hAnsiTheme="minorHAnsi" w:cstheme="minorHAnsi"/>
                <w:b/>
                <w:sz w:val="22"/>
                <w:szCs w:val="22"/>
              </w:rPr>
              <w:t>26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ints</w:t>
            </w:r>
          </w:p>
        </w:tc>
        <w:tc>
          <w:tcPr>
            <w:tcW w:w="2880" w:type="dxa"/>
            <w:shd w:val="clear" w:color="auto" w:fill="9CC2E5" w:themeFill="accent1" w:themeFillTint="99"/>
          </w:tcPr>
          <w:p w14:paraId="5AF1E8AE" w14:textId="77777777" w:rsidR="003771BB" w:rsidRPr="00CC0404" w:rsidRDefault="003771BB" w:rsidP="003771B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0 Points</w:t>
            </w:r>
          </w:p>
        </w:tc>
      </w:tr>
      <w:tr w:rsidR="003771BB" w:rsidRPr="00CC0404" w14:paraId="2E311C31" w14:textId="77777777" w:rsidTr="006A73AD">
        <w:tc>
          <w:tcPr>
            <w:tcW w:w="1525" w:type="dxa"/>
            <w:vMerge/>
          </w:tcPr>
          <w:p w14:paraId="580DE017" w14:textId="77777777" w:rsidR="003771BB" w:rsidRPr="00CC0404" w:rsidRDefault="003771BB" w:rsidP="003771B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1B94C9C4" w14:textId="3ED3F537" w:rsidR="00CC0404" w:rsidRDefault="00CC0404" w:rsidP="00CC040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Exemplary presentation of information evidenced by </w:t>
            </w:r>
            <w:proofErr w:type="gramStart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covered in a comprehensive manner:</w:t>
            </w:r>
          </w:p>
          <w:p w14:paraId="3029EF57" w14:textId="77777777" w:rsidR="0065672B" w:rsidRPr="007B38AF" w:rsidRDefault="0065672B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Describe the target audience of learners</w:t>
            </w:r>
          </w:p>
          <w:p w14:paraId="53CFA403" w14:textId="7F42C7D4" w:rsidR="0065672B" w:rsidRPr="007B38AF" w:rsidRDefault="0065672B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Discuss 3 unique characteristics regarding the target audience that will </w:t>
            </w:r>
            <w:r w:rsidR="00AE372A"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i</w:t>
            </w: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nfluence the teaching/learning process</w:t>
            </w:r>
          </w:p>
          <w:p w14:paraId="5FD3E4E6" w14:textId="4C65C9F2" w:rsidR="0065672B" w:rsidRPr="007B38AF" w:rsidRDefault="0065672B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Explain the implications of these characteristics on the development of the teaching plan</w:t>
            </w:r>
          </w:p>
          <w:p w14:paraId="78012AFE" w14:textId="5FDB498F" w:rsidR="0065672B" w:rsidRPr="007B38AF" w:rsidRDefault="0065672B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Explain how your personal philosophy of nursing education can support the teaching- learning process for this target audience</w:t>
            </w:r>
          </w:p>
          <w:p w14:paraId="6473239B" w14:textId="77777777" w:rsidR="0065672B" w:rsidRPr="00CC0404" w:rsidRDefault="0065672B" w:rsidP="00CC040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8853D" w14:textId="77777777" w:rsidR="00CC0404" w:rsidRPr="00CC0404" w:rsidRDefault="00CC0404" w:rsidP="00CC0404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  <w:p w14:paraId="275AC29A" w14:textId="77777777" w:rsidR="003771BB" w:rsidRPr="00CC0404" w:rsidRDefault="003771BB" w:rsidP="000B1D6A">
            <w:pPr>
              <w:pStyle w:val="ListParagraph"/>
              <w:shd w:val="clear" w:color="auto" w:fill="FFFFFF"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072DA949" w14:textId="77777777" w:rsidR="002E6225" w:rsidRPr="002E6225" w:rsidRDefault="002E6225" w:rsidP="002E622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E622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ccomplished presentation of information evidenced by </w:t>
            </w:r>
            <w:proofErr w:type="gramStart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most are covered in a comprehensive manner, but in one area the coverage is superficial:</w:t>
            </w:r>
          </w:p>
          <w:p w14:paraId="3732B0EC" w14:textId="77777777" w:rsidR="002E6225" w:rsidRDefault="002E6225" w:rsidP="002E6225">
            <w:pPr>
              <w:pStyle w:val="ListParagraph"/>
              <w:ind w:left="765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  <w:p w14:paraId="4D83D0E5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Describe the target audience of learners</w:t>
            </w:r>
          </w:p>
          <w:p w14:paraId="54F1C7FE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Discuss 3 unique characteristics regarding the target audience that will influence the teaching/learning process</w:t>
            </w:r>
          </w:p>
          <w:p w14:paraId="5A923D34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Explain the implications of these characteristics on the development of the teaching plan</w:t>
            </w:r>
          </w:p>
          <w:p w14:paraId="3742DD3E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Explain how your personal philosophy of nursing education can support the </w:t>
            </w: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lastRenderedPageBreak/>
              <w:t>teaching- learning process for this target audience</w:t>
            </w:r>
          </w:p>
          <w:p w14:paraId="5FE8452A" w14:textId="3FC5F917" w:rsidR="003771BB" w:rsidRPr="007B38AF" w:rsidRDefault="003771BB" w:rsidP="007B38AF">
            <w:p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610" w:type="dxa"/>
          </w:tcPr>
          <w:p w14:paraId="20C4CA6C" w14:textId="77777777" w:rsidR="001F4E26" w:rsidRPr="001F4E26" w:rsidRDefault="001F4E26" w:rsidP="001F4E2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F4E2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verage presentation of information evidenced by </w:t>
            </w:r>
            <w:proofErr w:type="gramStart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however content is superficial manner in two or more of areas:</w:t>
            </w:r>
          </w:p>
          <w:p w14:paraId="54000674" w14:textId="1B2E55D6" w:rsidR="003771BB" w:rsidRDefault="003771BB" w:rsidP="007C7A2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B0B323A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Describe the target audience of learners</w:t>
            </w:r>
          </w:p>
          <w:p w14:paraId="1792A6C0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Discuss 3 unique characteristics regarding the target audience that will influence the teaching/learning process</w:t>
            </w:r>
          </w:p>
          <w:p w14:paraId="7013D8C2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Explain the implications of these characteristics on the development of the teaching plan</w:t>
            </w:r>
          </w:p>
          <w:p w14:paraId="446F6F7B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Explain how your personal philosophy of nursing education can support the teaching- learning </w:t>
            </w: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lastRenderedPageBreak/>
              <w:t>process for this target audience</w:t>
            </w:r>
          </w:p>
          <w:p w14:paraId="5B9FC310" w14:textId="77777777" w:rsidR="007B38AF" w:rsidRPr="00CC0404" w:rsidRDefault="007B38AF" w:rsidP="007C7A2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CB25770" w14:textId="6B5A8022" w:rsidR="00647B06" w:rsidRPr="00B30B3F" w:rsidRDefault="00647B06" w:rsidP="000B1D6A">
            <w:pPr>
              <w:pStyle w:val="ListParagraph"/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700" w:type="dxa"/>
          </w:tcPr>
          <w:p w14:paraId="779D160B" w14:textId="77777777" w:rsidR="007A6D4F" w:rsidRPr="007A6D4F" w:rsidRDefault="007A6D4F" w:rsidP="007A6D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A6D4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arginally acceptable presentation of information evidenced by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missing, or unsatisfactory in one of the following area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  <w:p w14:paraId="08407461" w14:textId="25226554" w:rsidR="003771BB" w:rsidRPr="00CC0404" w:rsidRDefault="007B1132" w:rsidP="007C7A2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7CF77C0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Describe the target audience of learners</w:t>
            </w:r>
          </w:p>
          <w:p w14:paraId="1D31FAA9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Discuss 3 unique characteristics regarding the target audience that will influence the teaching/learning process</w:t>
            </w:r>
          </w:p>
          <w:p w14:paraId="2169ED2E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Explain the implications of these characteristics on the development of the teaching plan</w:t>
            </w:r>
          </w:p>
          <w:p w14:paraId="77BCB1A2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Explain how your personal philosophy of nursing education can support the teaching- learning process for this target audience</w:t>
            </w:r>
          </w:p>
          <w:p w14:paraId="10D15535" w14:textId="3D8A6930" w:rsidR="00647B06" w:rsidRPr="007B38AF" w:rsidRDefault="00647B06" w:rsidP="007B38AF">
            <w:p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80" w:type="dxa"/>
          </w:tcPr>
          <w:p w14:paraId="334450FD" w14:textId="1CF78F56" w:rsidR="004D1D8D" w:rsidRDefault="004D1D8D" w:rsidP="004D1D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Insufficient presentation of information evidenced by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missing, or unsatisfactory in two or more of the following areas: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04296E7" w14:textId="75A412C0" w:rsidR="007B38AF" w:rsidRDefault="007B38AF" w:rsidP="004D1D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30CFF5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Describe the target audience of learners</w:t>
            </w:r>
          </w:p>
          <w:p w14:paraId="5DA6B6BB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Discuss 3 unique characteristics regarding the target audience that will influence the teaching/learning process</w:t>
            </w:r>
          </w:p>
          <w:p w14:paraId="5FBCFDC5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Explain the implications of these characteristics on the development of the teaching plan</w:t>
            </w:r>
          </w:p>
          <w:p w14:paraId="70606699" w14:textId="77777777" w:rsidR="007B38AF" w:rsidRPr="007B38AF" w:rsidRDefault="007B38AF" w:rsidP="007B38AF">
            <w:pPr>
              <w:pStyle w:val="ListParagraph"/>
              <w:numPr>
                <w:ilvl w:val="0"/>
                <w:numId w:val="27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7B38AF">
              <w:rPr>
                <w:rFonts w:asciiTheme="minorHAnsi" w:eastAsia="Arial" w:hAnsiTheme="minorHAnsi" w:cstheme="minorHAnsi"/>
                <w:sz w:val="22"/>
                <w:szCs w:val="22"/>
              </w:rPr>
              <w:t>Explain how your personal philosophy of nursing education can support the teaching- learning process for this target audience</w:t>
            </w:r>
          </w:p>
          <w:p w14:paraId="3270531A" w14:textId="77777777" w:rsidR="007B38AF" w:rsidRPr="004D1D8D" w:rsidRDefault="007B38AF" w:rsidP="004D1D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268FF1" w14:textId="77777777" w:rsidR="003771BB" w:rsidRDefault="003771BB" w:rsidP="00B30B3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BE8CEC" w14:textId="493DB402" w:rsidR="00B30B3F" w:rsidRPr="00B30B3F" w:rsidRDefault="00B30B3F" w:rsidP="000B1D6A">
            <w:pPr>
              <w:pStyle w:val="ListParagraph"/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</w:p>
        </w:tc>
      </w:tr>
      <w:tr w:rsidR="00475190" w:rsidRPr="00CC0404" w14:paraId="558BD39F" w14:textId="77777777" w:rsidTr="006A73AD">
        <w:tc>
          <w:tcPr>
            <w:tcW w:w="1525" w:type="dxa"/>
            <w:vMerge w:val="restart"/>
          </w:tcPr>
          <w:p w14:paraId="2D135134" w14:textId="35BF2EB1" w:rsidR="00475190" w:rsidRPr="00CC0404" w:rsidRDefault="00475190" w:rsidP="0047519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Lesson Title and </w:t>
            </w:r>
            <w:r w:rsidRPr="004E38DA">
              <w:rPr>
                <w:rFonts w:asciiTheme="minorHAnsi" w:hAnsiTheme="minorHAnsi" w:cstheme="minorHAnsi"/>
                <w:b/>
                <w:bCs/>
              </w:rPr>
              <w:t xml:space="preserve">Purpose 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591F03B8" w14:textId="2E62D18A" w:rsidR="00475190" w:rsidRPr="00CC0404" w:rsidRDefault="00475190" w:rsidP="0047519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</w:t>
            </w:r>
            <w:r w:rsidR="002E5A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5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15DE7CCB" w14:textId="029CC397" w:rsidR="00475190" w:rsidRPr="00CC0404" w:rsidRDefault="00475190" w:rsidP="0047519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10470">
              <w:rPr>
                <w:rFonts w:asciiTheme="minorHAnsi" w:hAnsiTheme="minorHAnsi" w:cstheme="minorHAnsi"/>
                <w:b/>
                <w:sz w:val="22"/>
                <w:szCs w:val="22"/>
              </w:rPr>
              <w:t>23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ints</w:t>
            </w:r>
          </w:p>
        </w:tc>
        <w:tc>
          <w:tcPr>
            <w:tcW w:w="2610" w:type="dxa"/>
            <w:shd w:val="clear" w:color="auto" w:fill="9CC2E5" w:themeFill="accent1" w:themeFillTint="99"/>
          </w:tcPr>
          <w:p w14:paraId="13662E26" w14:textId="4D5B8EAD" w:rsidR="00475190" w:rsidRPr="00CC0404" w:rsidRDefault="00475190" w:rsidP="0047519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372EE6">
              <w:rPr>
                <w:rFonts w:asciiTheme="minorHAnsi" w:hAnsiTheme="minorHAnsi" w:cstheme="minorHAnsi"/>
                <w:b/>
                <w:sz w:val="22"/>
                <w:szCs w:val="22"/>
              </w:rPr>
              <w:t>21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ints</w:t>
            </w:r>
          </w:p>
        </w:tc>
        <w:tc>
          <w:tcPr>
            <w:tcW w:w="2700" w:type="dxa"/>
            <w:shd w:val="clear" w:color="auto" w:fill="9CC2E5" w:themeFill="accent1" w:themeFillTint="99"/>
          </w:tcPr>
          <w:p w14:paraId="52051656" w14:textId="71B11DDD" w:rsidR="00475190" w:rsidRPr="00CC0404" w:rsidRDefault="00475190" w:rsidP="0047519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372EE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9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880" w:type="dxa"/>
            <w:shd w:val="clear" w:color="auto" w:fill="9CC2E5" w:themeFill="accent1" w:themeFillTint="99"/>
          </w:tcPr>
          <w:p w14:paraId="2836B35E" w14:textId="77777777" w:rsidR="00475190" w:rsidRPr="00CC0404" w:rsidRDefault="00475190" w:rsidP="0047519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0 Points</w:t>
            </w:r>
          </w:p>
        </w:tc>
      </w:tr>
      <w:tr w:rsidR="00475190" w:rsidRPr="00CC0404" w14:paraId="34DD86D3" w14:textId="77777777" w:rsidTr="006A73AD">
        <w:tc>
          <w:tcPr>
            <w:tcW w:w="1525" w:type="dxa"/>
            <w:vMerge/>
          </w:tcPr>
          <w:p w14:paraId="7042569F" w14:textId="77777777" w:rsidR="00475190" w:rsidRPr="00CC0404" w:rsidRDefault="00475190" w:rsidP="004751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0FBC45C7" w14:textId="5BABE0BC" w:rsidR="00475190" w:rsidRDefault="00475190" w:rsidP="004751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Exemplary presentation of information evidenced by </w:t>
            </w:r>
            <w:proofErr w:type="gramStart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covered in a comprehensive manner:</w:t>
            </w:r>
          </w:p>
          <w:p w14:paraId="6BD97E1C" w14:textId="77777777" w:rsidR="006F6B3B" w:rsidRDefault="006F6B3B" w:rsidP="004751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EEA6EF3" w14:textId="77777777" w:rsidR="00AE372A" w:rsidRPr="006F6B3B" w:rsidRDefault="00AE372A" w:rsidP="006F6B3B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State the title of the lesson</w:t>
            </w:r>
          </w:p>
          <w:p w14:paraId="42AF365F" w14:textId="77777777" w:rsidR="00AE372A" w:rsidRPr="006F6B3B" w:rsidRDefault="00AE372A" w:rsidP="006F6B3B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Explain the purpose for the lesson</w:t>
            </w:r>
          </w:p>
          <w:p w14:paraId="56C5A909" w14:textId="77777777" w:rsidR="00AE372A" w:rsidRPr="006F6B3B" w:rsidRDefault="00AE372A" w:rsidP="006F6B3B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Define the length of time allocated for the lesson</w:t>
            </w:r>
          </w:p>
          <w:p w14:paraId="590F66DF" w14:textId="77F2A5E4" w:rsidR="00AE372A" w:rsidRPr="006F6B3B" w:rsidRDefault="00AE372A" w:rsidP="006F6B3B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Explain the environment where the lesson will occur and how the environment fosters learning by the target audience</w:t>
            </w:r>
          </w:p>
          <w:p w14:paraId="44CD8B88" w14:textId="77777777" w:rsidR="00475190" w:rsidRPr="00CC0404" w:rsidRDefault="00475190" w:rsidP="0047519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C020620" w14:textId="5C95C9B4" w:rsidR="00475190" w:rsidRPr="00E56139" w:rsidRDefault="00475190" w:rsidP="000B1D6A">
            <w:pPr>
              <w:pStyle w:val="ListParagraph"/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520" w:type="dxa"/>
          </w:tcPr>
          <w:p w14:paraId="7EA2F3D9" w14:textId="326B51D4" w:rsidR="00475190" w:rsidRDefault="00475190" w:rsidP="004751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E6225">
              <w:rPr>
                <w:rFonts w:asciiTheme="minorHAnsi" w:hAnsiTheme="minorHAnsi" w:cstheme="minorHAnsi"/>
                <w:sz w:val="22"/>
                <w:szCs w:val="22"/>
              </w:rPr>
              <w:t xml:space="preserve">Accomplished presentation of information evidenced by </w:t>
            </w:r>
            <w:proofErr w:type="gramStart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most are covered in a comprehensive manner, but in one area the coverage is superficial:</w:t>
            </w:r>
          </w:p>
          <w:p w14:paraId="5A2F087B" w14:textId="5965480D" w:rsidR="006F6B3B" w:rsidRDefault="006F6B3B" w:rsidP="004751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F7275C1" w14:textId="77777777" w:rsidR="006F6B3B" w:rsidRPr="006F6B3B" w:rsidRDefault="006F6B3B" w:rsidP="006F6B3B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State the title of the lesson</w:t>
            </w:r>
          </w:p>
          <w:p w14:paraId="751C3DE2" w14:textId="77777777" w:rsidR="006F6B3B" w:rsidRPr="006F6B3B" w:rsidRDefault="006F6B3B" w:rsidP="006F6B3B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Explain the purpose for the lesson</w:t>
            </w:r>
          </w:p>
          <w:p w14:paraId="577EFFF6" w14:textId="77777777" w:rsidR="006F6B3B" w:rsidRPr="006F6B3B" w:rsidRDefault="006F6B3B" w:rsidP="006F6B3B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Define the length of time allocated for the lesson</w:t>
            </w:r>
          </w:p>
          <w:p w14:paraId="3E2E59C2" w14:textId="77777777" w:rsidR="006F6B3B" w:rsidRPr="006F6B3B" w:rsidRDefault="006F6B3B" w:rsidP="006F6B3B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Explain the environment where the lesson will occur and how the environment fosters</w:t>
            </w:r>
            <w:r w:rsidRPr="006F6B3B">
              <w:rPr>
                <w:rFonts w:eastAsia="Arial"/>
              </w:rPr>
              <w:t xml:space="preserve"> </w:t>
            </w: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learning by the target audience</w:t>
            </w:r>
          </w:p>
          <w:p w14:paraId="34B1D6E9" w14:textId="01671CF6" w:rsidR="00475190" w:rsidRPr="00115329" w:rsidRDefault="00475190" w:rsidP="00916AD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610" w:type="dxa"/>
          </w:tcPr>
          <w:p w14:paraId="2F962C69" w14:textId="77777777" w:rsidR="00475190" w:rsidRPr="001F4E26" w:rsidRDefault="00475190" w:rsidP="004751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F4E26">
              <w:rPr>
                <w:rFonts w:asciiTheme="minorHAnsi" w:hAnsiTheme="minorHAnsi" w:cstheme="minorHAnsi"/>
                <w:sz w:val="22"/>
                <w:szCs w:val="22"/>
              </w:rPr>
              <w:t xml:space="preserve">Average presentation of information evidenced by </w:t>
            </w:r>
            <w:proofErr w:type="gramStart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however content is superficial manner in two or more of areas:</w:t>
            </w:r>
          </w:p>
          <w:p w14:paraId="75FE297C" w14:textId="77777777" w:rsidR="00475190" w:rsidRDefault="00475190" w:rsidP="00475190">
            <w:pPr>
              <w:pStyle w:val="ListParagrap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B2DB62" w14:textId="77777777" w:rsidR="006F6B3B" w:rsidRPr="006F6B3B" w:rsidRDefault="006F6B3B" w:rsidP="006F6B3B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State the title of the lesson</w:t>
            </w:r>
          </w:p>
          <w:p w14:paraId="179739C9" w14:textId="77777777" w:rsidR="006F6B3B" w:rsidRPr="006F6B3B" w:rsidRDefault="006F6B3B" w:rsidP="006F6B3B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Explain the purpose for the lesson</w:t>
            </w:r>
          </w:p>
          <w:p w14:paraId="1F909F2D" w14:textId="77777777" w:rsidR="006F6B3B" w:rsidRPr="006F6B3B" w:rsidRDefault="006F6B3B" w:rsidP="006F6B3B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Define the length of time allocated for the lesson</w:t>
            </w:r>
          </w:p>
          <w:p w14:paraId="0A373BF2" w14:textId="77777777" w:rsidR="006F6B3B" w:rsidRPr="006F6B3B" w:rsidRDefault="006F6B3B" w:rsidP="006F6B3B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Explain the environment where the lesson will occur and how the environment fosters learning by the target audience</w:t>
            </w:r>
          </w:p>
          <w:p w14:paraId="258E87F5" w14:textId="5F1A3742" w:rsidR="00475190" w:rsidRPr="006F6B3B" w:rsidRDefault="00475190" w:rsidP="006F6B3B">
            <w:p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700" w:type="dxa"/>
          </w:tcPr>
          <w:p w14:paraId="2E204BFC" w14:textId="77777777" w:rsidR="00475190" w:rsidRPr="007A6D4F" w:rsidRDefault="00475190" w:rsidP="004751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Marginally acceptable presentation of information evidenced by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missing, or unsatisfactory in one of the following area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  <w:p w14:paraId="49B80131" w14:textId="77777777" w:rsidR="00475190" w:rsidRDefault="00475190" w:rsidP="006F6B3B">
            <w:p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</w:p>
          <w:p w14:paraId="3312990E" w14:textId="77777777" w:rsidR="00EA3F4A" w:rsidRPr="006F6B3B" w:rsidRDefault="00EA3F4A" w:rsidP="00EA3F4A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State the title of the lesson</w:t>
            </w:r>
          </w:p>
          <w:p w14:paraId="6B868945" w14:textId="77777777" w:rsidR="00EA3F4A" w:rsidRPr="006F6B3B" w:rsidRDefault="00EA3F4A" w:rsidP="00EA3F4A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Explain the purpose for the lesson</w:t>
            </w:r>
          </w:p>
          <w:p w14:paraId="234D1E72" w14:textId="77777777" w:rsidR="00EA3F4A" w:rsidRPr="006F6B3B" w:rsidRDefault="00EA3F4A" w:rsidP="00EA3F4A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Define the length of time allocated for the lesson</w:t>
            </w:r>
          </w:p>
          <w:p w14:paraId="6095B0FC" w14:textId="77777777" w:rsidR="00EA3F4A" w:rsidRPr="006F6B3B" w:rsidRDefault="00EA3F4A" w:rsidP="00EA3F4A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Explain the environment where the lesson will occur and how the environment fosters learning by the target audience</w:t>
            </w:r>
          </w:p>
          <w:p w14:paraId="68027747" w14:textId="3F80C2A5" w:rsidR="00EA3F4A" w:rsidRPr="006F6B3B" w:rsidRDefault="00EA3F4A" w:rsidP="006F6B3B">
            <w:p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80" w:type="dxa"/>
          </w:tcPr>
          <w:p w14:paraId="4AB3CA1D" w14:textId="77777777" w:rsidR="00475190" w:rsidRPr="004D1D8D" w:rsidRDefault="00475190" w:rsidP="004751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Insufficient presentation of information evidenced by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missing, or unsatisfactory in two or more of the following areas: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7B0B2F2" w14:textId="7298D989" w:rsidR="00475190" w:rsidRPr="00CC0404" w:rsidRDefault="00475190" w:rsidP="0047519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4360D6" w14:textId="77777777" w:rsidR="00EA3F4A" w:rsidRPr="006F6B3B" w:rsidRDefault="00EA3F4A" w:rsidP="00EA3F4A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State the title of the lesson</w:t>
            </w:r>
          </w:p>
          <w:p w14:paraId="22E6CBF5" w14:textId="77777777" w:rsidR="00EA3F4A" w:rsidRPr="006F6B3B" w:rsidRDefault="00EA3F4A" w:rsidP="00EA3F4A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Explain the purpose for the lesson</w:t>
            </w:r>
          </w:p>
          <w:p w14:paraId="0B2B4428" w14:textId="77777777" w:rsidR="00EA3F4A" w:rsidRPr="006F6B3B" w:rsidRDefault="00EA3F4A" w:rsidP="00EA3F4A">
            <w:pPr>
              <w:pStyle w:val="ListParagraph"/>
              <w:numPr>
                <w:ilvl w:val="0"/>
                <w:numId w:val="16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Define the length of time allocated for the lesson</w:t>
            </w:r>
          </w:p>
          <w:p w14:paraId="15E27751" w14:textId="77777777" w:rsidR="00EA3F4A" w:rsidRPr="006F6B3B" w:rsidRDefault="00EA3F4A" w:rsidP="00EA3F4A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6F6B3B">
              <w:rPr>
                <w:rFonts w:asciiTheme="minorHAnsi" w:eastAsia="Arial" w:hAnsiTheme="minorHAnsi" w:cstheme="minorHAnsi"/>
                <w:sz w:val="22"/>
                <w:szCs w:val="22"/>
              </w:rPr>
              <w:t>Explain the environment where the lesson will occur and how the environment fosters learning by the target audience</w:t>
            </w:r>
          </w:p>
          <w:p w14:paraId="000AA24E" w14:textId="77777777" w:rsidR="00475190" w:rsidRPr="00EA3F4A" w:rsidRDefault="00475190" w:rsidP="00EA3F4A">
            <w:pPr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A6BE40" w14:textId="06CC61B3" w:rsidR="00475190" w:rsidRPr="00E56139" w:rsidRDefault="00475190" w:rsidP="000B1D6A">
            <w:pPr>
              <w:pStyle w:val="ListParagraph"/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</w:p>
        </w:tc>
      </w:tr>
      <w:tr w:rsidR="00DA7EAF" w:rsidRPr="00CC0404" w14:paraId="5536E525" w14:textId="77777777" w:rsidTr="006A73AD">
        <w:tc>
          <w:tcPr>
            <w:tcW w:w="1525" w:type="dxa"/>
            <w:vMerge w:val="restart"/>
          </w:tcPr>
          <w:p w14:paraId="4E4AEDD6" w14:textId="77777777" w:rsidR="00DA7EAF" w:rsidRDefault="00DA7EAF" w:rsidP="0047519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4E38DA">
              <w:rPr>
                <w:rFonts w:asciiTheme="minorHAnsi" w:hAnsiTheme="minorHAnsi" w:cstheme="minorHAnsi"/>
                <w:b/>
                <w:bCs/>
              </w:rPr>
              <w:t>Lesson-specific Learning Objective</w:t>
            </w:r>
          </w:p>
          <w:p w14:paraId="412C64EC" w14:textId="77777777" w:rsidR="00593727" w:rsidRDefault="00593727" w:rsidP="0047519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  <w:p w14:paraId="318A23DF" w14:textId="2B92FE24" w:rsidR="00593727" w:rsidRPr="00CC0404" w:rsidRDefault="00593727" w:rsidP="0047519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  <w:shd w:val="clear" w:color="auto" w:fill="9CC2E5" w:themeFill="accent1" w:themeFillTint="99"/>
          </w:tcPr>
          <w:p w14:paraId="1B8EE5F9" w14:textId="0D30E483" w:rsidR="00DA7EAF" w:rsidRPr="00CC0404" w:rsidRDefault="00DA7EAF" w:rsidP="0047519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  </w:t>
            </w:r>
            <w:r w:rsidR="002E5A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35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541951A1" w14:textId="130A6416" w:rsidR="00DA7EAF" w:rsidRPr="00CC0404" w:rsidRDefault="00DA7EAF" w:rsidP="0047519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8E17A1">
              <w:rPr>
                <w:rFonts w:asciiTheme="minorHAnsi" w:hAnsiTheme="minorHAnsi" w:cstheme="minorHAnsi"/>
                <w:b/>
                <w:sz w:val="22"/>
                <w:szCs w:val="22"/>
              </w:rPr>
              <w:t>32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ints</w:t>
            </w:r>
          </w:p>
        </w:tc>
        <w:tc>
          <w:tcPr>
            <w:tcW w:w="2610" w:type="dxa"/>
            <w:shd w:val="clear" w:color="auto" w:fill="9CC2E5" w:themeFill="accent1" w:themeFillTint="99"/>
          </w:tcPr>
          <w:p w14:paraId="6A5D74F6" w14:textId="6A3F7FAF" w:rsidR="00DA7EAF" w:rsidRPr="00CC0404" w:rsidRDefault="00DA7EAF" w:rsidP="0047519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708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9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700" w:type="dxa"/>
            <w:shd w:val="clear" w:color="auto" w:fill="9CC2E5" w:themeFill="accent1" w:themeFillTint="99"/>
          </w:tcPr>
          <w:p w14:paraId="1E5CFBA7" w14:textId="70A06E26" w:rsidR="00DA7EAF" w:rsidRPr="00CC0404" w:rsidRDefault="00695C98" w:rsidP="00475190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26</w:t>
            </w:r>
            <w:r w:rsidR="00DA7EAF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ints</w:t>
            </w:r>
          </w:p>
        </w:tc>
        <w:tc>
          <w:tcPr>
            <w:tcW w:w="2880" w:type="dxa"/>
            <w:shd w:val="clear" w:color="auto" w:fill="9CC2E5" w:themeFill="accent1" w:themeFillTint="99"/>
          </w:tcPr>
          <w:p w14:paraId="702EF9ED" w14:textId="77777777" w:rsidR="00DA7EAF" w:rsidRPr="00CC0404" w:rsidRDefault="00DA7EAF" w:rsidP="0047519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0 Points</w:t>
            </w:r>
          </w:p>
        </w:tc>
      </w:tr>
      <w:tr w:rsidR="00DA7EAF" w:rsidRPr="00CC0404" w14:paraId="3B57539C" w14:textId="77777777" w:rsidTr="00DA7EAF">
        <w:tc>
          <w:tcPr>
            <w:tcW w:w="1525" w:type="dxa"/>
            <w:vMerge/>
          </w:tcPr>
          <w:p w14:paraId="66E59590" w14:textId="77777777" w:rsidR="00DA7EAF" w:rsidRPr="004E38DA" w:rsidRDefault="00DA7EAF" w:rsidP="00DA7EA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0" w:type="dxa"/>
            <w:shd w:val="clear" w:color="auto" w:fill="auto"/>
          </w:tcPr>
          <w:p w14:paraId="493467DE" w14:textId="5ABFB3BE" w:rsidR="00DA7EAF" w:rsidRDefault="00DA7EAF" w:rsidP="00DA7EA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Exemplary presentation of information evidenced by </w:t>
            </w:r>
            <w:proofErr w:type="gramStart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covered in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a comprehensive manner:</w:t>
            </w:r>
          </w:p>
          <w:p w14:paraId="075F6A93" w14:textId="7288481D" w:rsidR="008C3D96" w:rsidRPr="00EA3F4A" w:rsidRDefault="008C3D96" w:rsidP="00DA7EA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5DF8222" w14:textId="77777777" w:rsidR="008C3D96" w:rsidRPr="00EA3F4A" w:rsidRDefault="008C3D96" w:rsidP="00EA3F4A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Identify a minimum of 3 learning objectives for the lesson</w:t>
            </w:r>
          </w:p>
          <w:p w14:paraId="2A90327C" w14:textId="77777777" w:rsidR="008C3D96" w:rsidRPr="00EA3F4A" w:rsidRDefault="008C3D96" w:rsidP="00EA3F4A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Within each objective, the expected outcome of learning is specific and measurable</w:t>
            </w:r>
          </w:p>
          <w:p w14:paraId="78ED9A9B" w14:textId="77777777" w:rsidR="008C3D96" w:rsidRPr="00EA3F4A" w:rsidRDefault="008C3D96" w:rsidP="00EA3F4A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Each lesson-specific learning objective is consistent with the level of the target audience</w:t>
            </w:r>
          </w:p>
          <w:p w14:paraId="4E512B29" w14:textId="77777777" w:rsidR="008C3D96" w:rsidRPr="00EA3F4A" w:rsidRDefault="008C3D96" w:rsidP="00EA3F4A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  <w:lang w:bidi="en-US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area, explain the following:</w:t>
            </w:r>
          </w:p>
          <w:p w14:paraId="1AF1B1AB" w14:textId="77777777" w:rsidR="008C3D96" w:rsidRPr="00142CA8" w:rsidRDefault="008C3D96" w:rsidP="00EA3F4A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  <w:sz w:val="22"/>
                <w:szCs w:val="22"/>
                <w:lang w:bidi="en-US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The learning domain that is addressed within each</w:t>
            </w:r>
            <w:r w:rsidRPr="00142CA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learning objective </w:t>
            </w:r>
          </w:p>
          <w:p w14:paraId="71438202" w14:textId="4539A491" w:rsidR="008C3D96" w:rsidRPr="00142CA8" w:rsidRDefault="008C3D96" w:rsidP="00CB53F7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42CA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The rationale for each learning objective  </w:t>
            </w:r>
          </w:p>
          <w:p w14:paraId="5559E44D" w14:textId="74984705" w:rsidR="0065672B" w:rsidRDefault="0065672B" w:rsidP="00DA7EA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A819C37" w14:textId="77777777" w:rsidR="00DA7EAF" w:rsidRPr="00CC0404" w:rsidRDefault="00DA7EAF" w:rsidP="00DA7EA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A7A795" w14:textId="76D99C95" w:rsidR="00DA7EAF" w:rsidRPr="00DA7EAF" w:rsidRDefault="00DA7EAF" w:rsidP="000B1D6A">
            <w:pPr>
              <w:pStyle w:val="ListParagraph"/>
              <w:shd w:val="clear" w:color="auto" w:fill="FFFFFF"/>
              <w:spacing w:after="160" w:line="259" w:lineRule="auto"/>
              <w:ind w:left="1080"/>
              <w:rPr>
                <w:rFonts w:asciiTheme="minorHAnsi" w:eastAsia="Arial" w:hAnsiTheme="minorHAnsi" w:cstheme="minorHAnsi"/>
                <w:sz w:val="20"/>
                <w:szCs w:val="20"/>
                <w:lang w:bidi="en-US"/>
              </w:rPr>
            </w:pPr>
            <w:r w:rsidRPr="00DA7EAF">
              <w:rPr>
                <w:rFonts w:asciiTheme="minorHAnsi" w:eastAsia="Arial" w:hAnsiTheme="minorHAnsi" w:cstheme="minorHAnsi"/>
              </w:rPr>
              <w:t xml:space="preserve"> </w:t>
            </w:r>
          </w:p>
        </w:tc>
        <w:tc>
          <w:tcPr>
            <w:tcW w:w="2520" w:type="dxa"/>
            <w:shd w:val="clear" w:color="auto" w:fill="auto"/>
          </w:tcPr>
          <w:p w14:paraId="1E63AC12" w14:textId="77777777" w:rsidR="00DA7EAF" w:rsidRPr="00DA7EAF" w:rsidRDefault="00DA7EAF" w:rsidP="00DA7EA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E622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ccomplished presentation of information evidenced by </w:t>
            </w:r>
            <w:proofErr w:type="gramStart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most are </w:t>
            </w:r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covered in a comprehensive manner, but in one area the coverage is superficial:</w:t>
            </w:r>
          </w:p>
          <w:p w14:paraId="70CCE66F" w14:textId="539C2C95" w:rsidR="00DA7EAF" w:rsidRDefault="00DA7EAF" w:rsidP="00DA7EA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6C1B541" w14:textId="77777777" w:rsidR="00CB53F7" w:rsidRPr="00EA3F4A" w:rsidRDefault="00CB53F7" w:rsidP="00CB53F7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Identify a minimum of 3 learning objectives for the lesson</w:t>
            </w:r>
          </w:p>
          <w:p w14:paraId="005368DE" w14:textId="77777777" w:rsidR="00CB53F7" w:rsidRPr="00EA3F4A" w:rsidRDefault="00CB53F7" w:rsidP="00CB53F7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Within each objective, the expected outcome of learning is specific and measurable</w:t>
            </w:r>
          </w:p>
          <w:p w14:paraId="1AEAAFA4" w14:textId="77777777" w:rsidR="00CB53F7" w:rsidRPr="00EA3F4A" w:rsidRDefault="00CB53F7" w:rsidP="00CB53F7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Each lesson-specific learning objective is consistent with the level of the target audience</w:t>
            </w:r>
          </w:p>
          <w:p w14:paraId="3860F9C0" w14:textId="77777777" w:rsidR="00CB53F7" w:rsidRPr="00EA3F4A" w:rsidRDefault="00CB53F7" w:rsidP="00CB53F7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  <w:lang w:bidi="en-US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area, explain the following:</w:t>
            </w:r>
          </w:p>
          <w:p w14:paraId="2D22EC11" w14:textId="77777777" w:rsidR="003E0908" w:rsidRDefault="00CB53F7" w:rsidP="00CB53F7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  <w:sz w:val="22"/>
                <w:szCs w:val="22"/>
                <w:lang w:bidi="en-US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The learning domain that is addressed within each</w:t>
            </w:r>
            <w:r w:rsidRPr="00142CA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learning objective</w:t>
            </w:r>
          </w:p>
          <w:p w14:paraId="2FC71FC5" w14:textId="77777777" w:rsidR="003E0908" w:rsidRPr="00142CA8" w:rsidRDefault="003E0908" w:rsidP="003E0908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42CA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The rationale for each learning objective  </w:t>
            </w:r>
          </w:p>
          <w:p w14:paraId="0AD4B2AF" w14:textId="77777777" w:rsidR="00DA7EAF" w:rsidRPr="00CC0404" w:rsidRDefault="00DA7EAF" w:rsidP="00832DE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auto"/>
          </w:tcPr>
          <w:p w14:paraId="2B41CB53" w14:textId="77777777" w:rsidR="00DA7EAF" w:rsidRPr="001F4E26" w:rsidRDefault="00DA7EAF" w:rsidP="00DA7E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F4E2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verage presentation of information evidenced by </w:t>
            </w:r>
            <w:proofErr w:type="gramStart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however content is superficial </w:t>
            </w:r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manner in two or more of areas:</w:t>
            </w:r>
          </w:p>
          <w:p w14:paraId="1621E87A" w14:textId="77777777" w:rsidR="00DA7EAF" w:rsidRDefault="00DA7EAF" w:rsidP="00DA7EAF">
            <w:pPr>
              <w:pStyle w:val="ListParagrap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D0C2A1" w14:textId="77777777" w:rsidR="003E0908" w:rsidRPr="00EA3F4A" w:rsidRDefault="003E0908" w:rsidP="003E0908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Identify a minimum of 3 learning objectives for the lesson</w:t>
            </w:r>
          </w:p>
          <w:p w14:paraId="54C74E7D" w14:textId="77777777" w:rsidR="003E0908" w:rsidRPr="00EA3F4A" w:rsidRDefault="003E0908" w:rsidP="003E0908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Within each objective, the expected outcome of learning is specific and measurable</w:t>
            </w:r>
          </w:p>
          <w:p w14:paraId="7D1AED7E" w14:textId="77777777" w:rsidR="003E0908" w:rsidRPr="00EA3F4A" w:rsidRDefault="003E0908" w:rsidP="003E0908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Each lesson-specific learning objective is consistent with the level of the target audience</w:t>
            </w:r>
          </w:p>
          <w:p w14:paraId="0D16040C" w14:textId="77777777" w:rsidR="003E0908" w:rsidRPr="00EA3F4A" w:rsidRDefault="003E0908" w:rsidP="003E0908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  <w:lang w:bidi="en-US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area, explain the following:</w:t>
            </w:r>
          </w:p>
          <w:p w14:paraId="20A5EAD9" w14:textId="77777777" w:rsidR="003E0908" w:rsidRDefault="003E0908" w:rsidP="003E0908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  <w:sz w:val="22"/>
                <w:szCs w:val="22"/>
                <w:lang w:bidi="en-US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The learning domain that is addressed within each</w:t>
            </w:r>
            <w:r w:rsidRPr="00142CA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learning objective</w:t>
            </w:r>
          </w:p>
          <w:p w14:paraId="182F39F0" w14:textId="77777777" w:rsidR="003E0908" w:rsidRPr="00142CA8" w:rsidRDefault="003E0908" w:rsidP="003E0908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42CA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The rationale for each learning objective  </w:t>
            </w:r>
          </w:p>
          <w:p w14:paraId="1CD795DB" w14:textId="62E39513" w:rsidR="00DA7EAF" w:rsidRPr="003E0908" w:rsidRDefault="00DA7EAF" w:rsidP="003E0908">
            <w:p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  <w:sz w:val="20"/>
                <w:szCs w:val="20"/>
                <w:lang w:bidi="en-US"/>
              </w:rPr>
            </w:pPr>
          </w:p>
        </w:tc>
        <w:tc>
          <w:tcPr>
            <w:tcW w:w="2700" w:type="dxa"/>
            <w:shd w:val="clear" w:color="auto" w:fill="auto"/>
          </w:tcPr>
          <w:p w14:paraId="673C8604" w14:textId="66CE5B04" w:rsidR="00DA7EAF" w:rsidRDefault="00DA7EAF" w:rsidP="00DA7E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A6D4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arginally acceptable presentation of information evidenced by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issing, or unsatisfactory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in one of the following area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  <w:p w14:paraId="15869673" w14:textId="67468621" w:rsidR="003E0908" w:rsidRDefault="003E0908" w:rsidP="00DA7EA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699A59C" w14:textId="77777777" w:rsidR="003E0908" w:rsidRPr="00EA3F4A" w:rsidRDefault="003E0908" w:rsidP="003E0908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Identify a minimum of 3 learning objectives for the lesson</w:t>
            </w:r>
          </w:p>
          <w:p w14:paraId="3F732930" w14:textId="77777777" w:rsidR="003E0908" w:rsidRPr="00EA3F4A" w:rsidRDefault="003E0908" w:rsidP="003E0908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Within each objective, the expected outcome of learning is specific and measurable</w:t>
            </w:r>
          </w:p>
          <w:p w14:paraId="3FFFF645" w14:textId="77777777" w:rsidR="003E0908" w:rsidRPr="00EA3F4A" w:rsidRDefault="003E0908" w:rsidP="003E0908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Each lesson-specific learning objective is consistent with the level of the target audience</w:t>
            </w:r>
          </w:p>
          <w:p w14:paraId="59979B1E" w14:textId="77777777" w:rsidR="003E0908" w:rsidRPr="00EA3F4A" w:rsidRDefault="003E0908" w:rsidP="003E0908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  <w:lang w:bidi="en-US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area, explain the following:</w:t>
            </w:r>
          </w:p>
          <w:p w14:paraId="2826B6E0" w14:textId="77777777" w:rsidR="003E0908" w:rsidRDefault="003E0908" w:rsidP="003E0908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  <w:sz w:val="22"/>
                <w:szCs w:val="22"/>
                <w:lang w:bidi="en-US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The learning domain that is addressed within each</w:t>
            </w:r>
            <w:r w:rsidRPr="00142CA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learning objective</w:t>
            </w:r>
          </w:p>
          <w:p w14:paraId="70427535" w14:textId="77777777" w:rsidR="003E0908" w:rsidRPr="00142CA8" w:rsidRDefault="003E0908" w:rsidP="003E0908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42CA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The rationale for each learning objective  </w:t>
            </w:r>
          </w:p>
          <w:p w14:paraId="17947D5A" w14:textId="77777777" w:rsidR="003E0908" w:rsidRPr="007A6D4F" w:rsidRDefault="003E0908" w:rsidP="00DA7EA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9CA177" w14:textId="43604BEF" w:rsidR="00DA7EAF" w:rsidRPr="00DA7EAF" w:rsidRDefault="00DA7EAF" w:rsidP="000B1D6A">
            <w:pPr>
              <w:pStyle w:val="ListParagraph"/>
              <w:shd w:val="clear" w:color="auto" w:fill="FFFFFF"/>
              <w:spacing w:after="160" w:line="259" w:lineRule="auto"/>
              <w:ind w:left="1080"/>
              <w:rPr>
                <w:rFonts w:asciiTheme="minorHAnsi" w:eastAsia="Arial" w:hAnsiTheme="minorHAnsi" w:cstheme="minorHAnsi"/>
                <w:sz w:val="20"/>
                <w:szCs w:val="20"/>
                <w:lang w:bidi="en-US"/>
              </w:rPr>
            </w:pPr>
          </w:p>
        </w:tc>
        <w:tc>
          <w:tcPr>
            <w:tcW w:w="2880" w:type="dxa"/>
            <w:shd w:val="clear" w:color="auto" w:fill="auto"/>
          </w:tcPr>
          <w:p w14:paraId="559FF589" w14:textId="4097572F" w:rsidR="00DA7EAF" w:rsidRDefault="00DA7EAF" w:rsidP="00DA7E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D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Insufficient presentation of information evidenced by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issing, or unsatisfactory in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two or more of the following areas: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8F87354" w14:textId="3E6D1B68" w:rsidR="003E0908" w:rsidRDefault="003E0908" w:rsidP="00DA7EA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BFE91B" w14:textId="77777777" w:rsidR="003E0908" w:rsidRPr="00EA3F4A" w:rsidRDefault="003E0908" w:rsidP="003E0908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Identify a minimum of 3 learning objectives for the lesson</w:t>
            </w:r>
          </w:p>
          <w:p w14:paraId="775E8CBE" w14:textId="77777777" w:rsidR="003E0908" w:rsidRPr="00EA3F4A" w:rsidRDefault="003E0908" w:rsidP="003E0908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Within each objective, the expected outcome of learning is specific and measurable</w:t>
            </w:r>
          </w:p>
          <w:p w14:paraId="014A505C" w14:textId="77777777" w:rsidR="003E0908" w:rsidRPr="00EA3F4A" w:rsidRDefault="003E0908" w:rsidP="003E0908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Each lesson-specific learning objective is consistent with the level of the target audience</w:t>
            </w:r>
          </w:p>
          <w:p w14:paraId="1AF98C4D" w14:textId="77777777" w:rsidR="003E0908" w:rsidRPr="00EA3F4A" w:rsidRDefault="003E0908" w:rsidP="003E0908">
            <w:pPr>
              <w:pStyle w:val="ListParagraph"/>
              <w:numPr>
                <w:ilvl w:val="0"/>
                <w:numId w:val="18"/>
              </w:numPr>
              <w:rPr>
                <w:rFonts w:asciiTheme="minorHAnsi" w:eastAsia="Arial" w:hAnsiTheme="minorHAnsi" w:cstheme="minorHAnsi"/>
                <w:sz w:val="22"/>
                <w:szCs w:val="22"/>
                <w:lang w:bidi="en-US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area, explain the following:</w:t>
            </w:r>
          </w:p>
          <w:p w14:paraId="72882642" w14:textId="77777777" w:rsidR="003E0908" w:rsidRDefault="003E0908" w:rsidP="003E0908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  <w:sz w:val="22"/>
                <w:szCs w:val="22"/>
                <w:lang w:bidi="en-US"/>
              </w:rPr>
            </w:pPr>
            <w:r w:rsidRPr="00EA3F4A">
              <w:rPr>
                <w:rFonts w:asciiTheme="minorHAnsi" w:eastAsia="Arial" w:hAnsiTheme="minorHAnsi" w:cstheme="minorHAnsi"/>
                <w:sz w:val="22"/>
                <w:szCs w:val="22"/>
              </w:rPr>
              <w:t>The learning domain that is addressed within each</w:t>
            </w:r>
            <w:r w:rsidRPr="00142CA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learning objective</w:t>
            </w:r>
          </w:p>
          <w:p w14:paraId="6C30B7D5" w14:textId="77777777" w:rsidR="003E0908" w:rsidRPr="00142CA8" w:rsidRDefault="003E0908" w:rsidP="003E0908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42CA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The rationale for each learning objective  </w:t>
            </w:r>
          </w:p>
          <w:p w14:paraId="7AC13FF7" w14:textId="77777777" w:rsidR="003E0908" w:rsidRPr="004D1D8D" w:rsidRDefault="003E0908" w:rsidP="00DA7EA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B7D5B" w14:textId="77777777" w:rsidR="00DA7EAF" w:rsidRDefault="00DA7EAF" w:rsidP="00DA7EA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82DB04A" w14:textId="77777777" w:rsidR="00DA7EAF" w:rsidRPr="00CC0404" w:rsidRDefault="00DA7EAF" w:rsidP="00DA7EAF">
            <w:pPr>
              <w:pStyle w:val="ListParagraph"/>
              <w:spacing w:after="160" w:line="259" w:lineRule="auto"/>
              <w:ind w:left="765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EB20D5" w14:textId="77777777" w:rsidR="00DA7EAF" w:rsidRPr="00CC0404" w:rsidRDefault="00DA7EAF" w:rsidP="00DA7EA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93727" w:rsidRPr="00CC0404" w14:paraId="0CBEB23F" w14:textId="77777777" w:rsidTr="00570E59">
        <w:trPr>
          <w:trHeight w:val="161"/>
        </w:trPr>
        <w:tc>
          <w:tcPr>
            <w:tcW w:w="1525" w:type="dxa"/>
            <w:vMerge w:val="restart"/>
          </w:tcPr>
          <w:p w14:paraId="72944AA1" w14:textId="3EEF709D" w:rsidR="00593727" w:rsidRPr="004E38DA" w:rsidRDefault="00DB41E7" w:rsidP="0059372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Topical Outline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3DFFF594" w14:textId="50A2142D" w:rsidR="00593727" w:rsidRPr="00CC0404" w:rsidRDefault="002E5A5B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20</w:t>
            </w:r>
            <w:r w:rsidR="00593727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ints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1F7D089B" w14:textId="2F1F3A74" w:rsidR="00593727" w:rsidRPr="00CC0404" w:rsidRDefault="00720CD8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8 </w:t>
            </w:r>
            <w:r w:rsidR="00593727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610" w:type="dxa"/>
            <w:shd w:val="clear" w:color="auto" w:fill="9CC2E5" w:themeFill="accent1" w:themeFillTint="99"/>
          </w:tcPr>
          <w:p w14:paraId="1ABFF3FC" w14:textId="058AF074" w:rsidR="00593727" w:rsidRPr="00CC0404" w:rsidRDefault="00FE21FF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6 </w:t>
            </w:r>
            <w:r w:rsidR="00593727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700" w:type="dxa"/>
            <w:shd w:val="clear" w:color="auto" w:fill="9CC2E5" w:themeFill="accent1" w:themeFillTint="99"/>
          </w:tcPr>
          <w:p w14:paraId="50FFBD93" w14:textId="4D6E3589" w:rsidR="00593727" w:rsidRPr="00CC0404" w:rsidRDefault="00FE21FF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5 </w:t>
            </w:r>
            <w:r w:rsidR="00593727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880" w:type="dxa"/>
            <w:shd w:val="clear" w:color="auto" w:fill="9CC2E5" w:themeFill="accent1" w:themeFillTint="99"/>
          </w:tcPr>
          <w:p w14:paraId="7E187EA0" w14:textId="1AA539FB" w:rsidR="00593727" w:rsidRPr="00CC0404" w:rsidRDefault="00593727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0 Points</w:t>
            </w:r>
          </w:p>
        </w:tc>
      </w:tr>
      <w:tr w:rsidR="002E5A5B" w:rsidRPr="00CC0404" w14:paraId="0F9BD028" w14:textId="77777777" w:rsidTr="00593727">
        <w:trPr>
          <w:trHeight w:val="161"/>
        </w:trPr>
        <w:tc>
          <w:tcPr>
            <w:tcW w:w="1525" w:type="dxa"/>
            <w:vMerge/>
          </w:tcPr>
          <w:p w14:paraId="28D73675" w14:textId="77777777" w:rsidR="002E5A5B" w:rsidRPr="004E38DA" w:rsidRDefault="002E5A5B" w:rsidP="002E5A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0" w:type="dxa"/>
            <w:shd w:val="clear" w:color="auto" w:fill="auto"/>
          </w:tcPr>
          <w:p w14:paraId="6B060044" w14:textId="67F14C98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Exemplary presentation of information evidenced by </w:t>
            </w:r>
            <w:proofErr w:type="gramStart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covered in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a comprehensive manner:</w:t>
            </w:r>
          </w:p>
          <w:p w14:paraId="2F144214" w14:textId="3737D175" w:rsidR="003A0EA2" w:rsidRPr="003E0908" w:rsidRDefault="003A0EA2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59C227A" w14:textId="77777777" w:rsidR="003A0EA2" w:rsidRPr="003E0908" w:rsidRDefault="003A0EA2" w:rsidP="003E0908">
            <w:pPr>
              <w:pStyle w:val="ListParagraph"/>
              <w:numPr>
                <w:ilvl w:val="0"/>
                <w:numId w:val="20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Using an economy of words, provide a concise outline of the lesson content that demonstrates:</w:t>
            </w:r>
          </w:p>
          <w:p w14:paraId="01E38EBF" w14:textId="77777777" w:rsidR="003A0EA2" w:rsidRPr="003E0908" w:rsidRDefault="003A0EA2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larity and a logical flow of content</w:t>
            </w:r>
          </w:p>
          <w:p w14:paraId="11E7E292" w14:textId="77777777" w:rsidR="003A0EA2" w:rsidRPr="003E0908" w:rsidRDefault="003A0EA2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ongruence with the lesson purpose</w:t>
            </w:r>
          </w:p>
          <w:p w14:paraId="736B4753" w14:textId="07EBC2D4" w:rsidR="003A0EA2" w:rsidRPr="003E0908" w:rsidRDefault="003A0EA2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ongruence with the lesson specific learning objective</w:t>
            </w:r>
          </w:p>
          <w:p w14:paraId="6350E55E" w14:textId="77777777" w:rsidR="002E5A5B" w:rsidRPr="00CC0404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  <w:shd w:val="clear" w:color="auto" w:fill="auto"/>
          </w:tcPr>
          <w:p w14:paraId="6045201F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E622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ccomplished presentation of information evidenced by </w:t>
            </w:r>
            <w:proofErr w:type="gramStart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</w:t>
            </w:r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included and most are covered in a comprehensive manner, but in one area the coverage is superficial:</w:t>
            </w:r>
          </w:p>
          <w:p w14:paraId="3BEE5B12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2288C65" w14:textId="77777777" w:rsidR="003E0908" w:rsidRPr="003E0908" w:rsidRDefault="003E0908" w:rsidP="003E0908">
            <w:pPr>
              <w:pStyle w:val="ListParagraph"/>
              <w:numPr>
                <w:ilvl w:val="0"/>
                <w:numId w:val="20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Using an economy of words, provide a concise outline of the lesson content that demonstrates:</w:t>
            </w:r>
          </w:p>
          <w:p w14:paraId="289EC3C7" w14:textId="77777777" w:rsidR="003E0908" w:rsidRPr="003E0908" w:rsidRDefault="003E0908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larity and a logical flow of content</w:t>
            </w:r>
          </w:p>
          <w:p w14:paraId="6DC96EE6" w14:textId="77777777" w:rsidR="003E0908" w:rsidRPr="003E0908" w:rsidRDefault="003E0908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ongruence with the lesson purpose</w:t>
            </w:r>
          </w:p>
          <w:p w14:paraId="63B063F1" w14:textId="77777777" w:rsidR="003E0908" w:rsidRPr="003E0908" w:rsidRDefault="003E0908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ongruence with the lesson specific learning objective</w:t>
            </w:r>
          </w:p>
          <w:p w14:paraId="317C3033" w14:textId="5A52F784" w:rsidR="003E0908" w:rsidRPr="00CC0404" w:rsidRDefault="003E0908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auto"/>
          </w:tcPr>
          <w:p w14:paraId="56EE22FF" w14:textId="77777777" w:rsidR="002E5A5B" w:rsidRPr="001F4E26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F4E2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verage presentation of information evidenced by </w:t>
            </w:r>
            <w:proofErr w:type="gramStart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however </w:t>
            </w:r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content is superficial manner in two or more of areas:</w:t>
            </w:r>
          </w:p>
          <w:p w14:paraId="1C18C485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D37E5D3" w14:textId="77777777" w:rsidR="003E0908" w:rsidRPr="003E0908" w:rsidRDefault="003E0908" w:rsidP="003E0908">
            <w:pPr>
              <w:pStyle w:val="ListParagraph"/>
              <w:numPr>
                <w:ilvl w:val="0"/>
                <w:numId w:val="20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Using an economy of words, provide a concise outline of the lesson content that demonstrates:</w:t>
            </w:r>
          </w:p>
          <w:p w14:paraId="6478CE3E" w14:textId="77777777" w:rsidR="003E0908" w:rsidRPr="003E0908" w:rsidRDefault="003E0908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larity and a logical flow of content</w:t>
            </w:r>
          </w:p>
          <w:p w14:paraId="098D090D" w14:textId="77777777" w:rsidR="003E0908" w:rsidRPr="003E0908" w:rsidRDefault="003E0908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ongruence with the lesson purpose</w:t>
            </w:r>
          </w:p>
          <w:p w14:paraId="02A0FA1D" w14:textId="77777777" w:rsidR="003E0908" w:rsidRPr="003E0908" w:rsidRDefault="003E0908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ongruence with the lesson specific learning objective</w:t>
            </w:r>
          </w:p>
          <w:p w14:paraId="0451E155" w14:textId="00F6EE18" w:rsidR="003E0908" w:rsidRPr="00CC0404" w:rsidRDefault="003E0908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14:paraId="08C17365" w14:textId="77777777" w:rsidR="002E5A5B" w:rsidRPr="007A6D4F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A6D4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arginally acceptable presentation of information evidenced by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missing, or unsatisfactory in one of the following area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  <w:p w14:paraId="669B2F29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A6D1B06" w14:textId="77777777" w:rsidR="003E0908" w:rsidRPr="003E0908" w:rsidRDefault="003E0908" w:rsidP="003E0908">
            <w:pPr>
              <w:pStyle w:val="ListParagraph"/>
              <w:numPr>
                <w:ilvl w:val="0"/>
                <w:numId w:val="20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Using an economy of words, provide a concise outline of the lesson content that demonstrates:</w:t>
            </w:r>
          </w:p>
          <w:p w14:paraId="76B29AEE" w14:textId="77777777" w:rsidR="003E0908" w:rsidRPr="003E0908" w:rsidRDefault="003E0908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larity and a logical flow of content</w:t>
            </w:r>
          </w:p>
          <w:p w14:paraId="3CEE8FED" w14:textId="77777777" w:rsidR="003E0908" w:rsidRPr="003E0908" w:rsidRDefault="003E0908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ongruence with the lesson purpose</w:t>
            </w:r>
          </w:p>
          <w:p w14:paraId="27144D7E" w14:textId="77777777" w:rsidR="003E0908" w:rsidRPr="003E0908" w:rsidRDefault="003E0908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ongruence with the lesson specific learning objective</w:t>
            </w:r>
          </w:p>
          <w:p w14:paraId="543E3452" w14:textId="74A7DB76" w:rsidR="003E0908" w:rsidRPr="00CC0404" w:rsidRDefault="003E0908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880" w:type="dxa"/>
            <w:shd w:val="clear" w:color="auto" w:fill="auto"/>
          </w:tcPr>
          <w:p w14:paraId="0074AC9B" w14:textId="77777777" w:rsidR="002E5A5B" w:rsidRPr="004D1D8D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D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Insufficient presentation of information evidenced by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issing, or unsatisfactory in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two or more of the following areas: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6F24257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6E7E6F6" w14:textId="77777777" w:rsidR="003E0908" w:rsidRPr="003E0908" w:rsidRDefault="003E0908" w:rsidP="003E0908">
            <w:pPr>
              <w:pStyle w:val="ListParagraph"/>
              <w:numPr>
                <w:ilvl w:val="0"/>
                <w:numId w:val="20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Using an economy of words, provide a concise outline of the lesson content that demonstrates:</w:t>
            </w:r>
          </w:p>
          <w:p w14:paraId="19943FAA" w14:textId="77777777" w:rsidR="003E0908" w:rsidRPr="003E0908" w:rsidRDefault="003E0908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larity and a logical flow of content</w:t>
            </w:r>
          </w:p>
          <w:p w14:paraId="675B1D7E" w14:textId="77777777" w:rsidR="003E0908" w:rsidRPr="003E0908" w:rsidRDefault="003E0908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ongruence with the lesson purpose</w:t>
            </w:r>
          </w:p>
          <w:p w14:paraId="2D876894" w14:textId="77777777" w:rsidR="003E0908" w:rsidRPr="003E0908" w:rsidRDefault="003E0908" w:rsidP="003E0908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Congruence with the lesson specific learning objective</w:t>
            </w:r>
          </w:p>
          <w:p w14:paraId="716A21B3" w14:textId="50ED9ECF" w:rsidR="003E0908" w:rsidRPr="00CC0404" w:rsidRDefault="003E0908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E5A5B" w:rsidRPr="00CC0404" w14:paraId="17921701" w14:textId="77777777" w:rsidTr="00570E59">
        <w:trPr>
          <w:trHeight w:val="161"/>
        </w:trPr>
        <w:tc>
          <w:tcPr>
            <w:tcW w:w="1525" w:type="dxa"/>
            <w:vMerge w:val="restart"/>
          </w:tcPr>
          <w:p w14:paraId="6D4CB1AB" w14:textId="5DD08E80" w:rsidR="002E5A5B" w:rsidRPr="004E38DA" w:rsidRDefault="002E5A5B" w:rsidP="002E5A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Instructional Methods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3248D9C5" w14:textId="365C359A" w:rsidR="002E5A5B" w:rsidRPr="00CC0404" w:rsidRDefault="002E5A5B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40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2FD71CBB" w14:textId="7AB3B0E3" w:rsidR="002E5A5B" w:rsidRPr="00CC0404" w:rsidRDefault="004676EB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36 </w:t>
            </w:r>
            <w:r w:rsidR="002E5A5B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610" w:type="dxa"/>
            <w:shd w:val="clear" w:color="auto" w:fill="9CC2E5" w:themeFill="accent1" w:themeFillTint="99"/>
          </w:tcPr>
          <w:p w14:paraId="6A75F451" w14:textId="6D589D6F" w:rsidR="002E5A5B" w:rsidRPr="00CC0404" w:rsidRDefault="004676EB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3 Points</w:t>
            </w:r>
          </w:p>
        </w:tc>
        <w:tc>
          <w:tcPr>
            <w:tcW w:w="2700" w:type="dxa"/>
            <w:shd w:val="clear" w:color="auto" w:fill="9CC2E5" w:themeFill="accent1" w:themeFillTint="99"/>
          </w:tcPr>
          <w:p w14:paraId="4A2AC515" w14:textId="21321277" w:rsidR="002E5A5B" w:rsidRPr="00CC0404" w:rsidRDefault="000544DF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30 </w:t>
            </w:r>
            <w:r w:rsidR="002E5A5B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880" w:type="dxa"/>
            <w:shd w:val="clear" w:color="auto" w:fill="9CC2E5" w:themeFill="accent1" w:themeFillTint="99"/>
          </w:tcPr>
          <w:p w14:paraId="65D7818E" w14:textId="536CFA7F" w:rsidR="002E5A5B" w:rsidRPr="00CC0404" w:rsidRDefault="002E5A5B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0 Points</w:t>
            </w:r>
          </w:p>
        </w:tc>
      </w:tr>
      <w:tr w:rsidR="002E5A5B" w:rsidRPr="00CC0404" w14:paraId="16B1CE62" w14:textId="77777777" w:rsidTr="00F06821">
        <w:trPr>
          <w:trHeight w:val="161"/>
        </w:trPr>
        <w:tc>
          <w:tcPr>
            <w:tcW w:w="1525" w:type="dxa"/>
            <w:vMerge/>
          </w:tcPr>
          <w:p w14:paraId="178EBE94" w14:textId="77777777" w:rsidR="002E5A5B" w:rsidRPr="004E38DA" w:rsidRDefault="002E5A5B" w:rsidP="002E5A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0" w:type="dxa"/>
            <w:shd w:val="clear" w:color="auto" w:fill="auto"/>
          </w:tcPr>
          <w:p w14:paraId="33285BE4" w14:textId="5DAD311C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Exemplary presentation of information evidenced by </w:t>
            </w:r>
            <w:proofErr w:type="gramStart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covered in a comprehensive manner:</w:t>
            </w:r>
          </w:p>
          <w:p w14:paraId="5841D5A3" w14:textId="70ADBF94" w:rsidR="003A0EA2" w:rsidRDefault="003A0EA2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E0FB788" w14:textId="77777777" w:rsidR="003A0EA2" w:rsidRPr="003E0908" w:rsidRDefault="003A0EA2" w:rsidP="003E0908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Identify a minimum of 3 instructional methods for each lesson-specific learning objective that will be used by </w:t>
            </w: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lastRenderedPageBreak/>
              <w:t>the nurse educator to deliver the lesson</w:t>
            </w:r>
          </w:p>
          <w:p w14:paraId="6C00D38A" w14:textId="77777777" w:rsidR="003A0EA2" w:rsidRPr="003E0908" w:rsidRDefault="003A0EA2" w:rsidP="003E0908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section of the worksheet, explain how each of the instructional methods:</w:t>
            </w:r>
          </w:p>
          <w:p w14:paraId="76C04E24" w14:textId="77777777" w:rsidR="003A0EA2" w:rsidRPr="003E0908" w:rsidRDefault="003A0EA2" w:rsidP="003E0908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Support achievement of the learning objective</w:t>
            </w:r>
          </w:p>
          <w:p w14:paraId="4A82A267" w14:textId="77777777" w:rsidR="003A0EA2" w:rsidRPr="003E0908" w:rsidRDefault="003A0EA2" w:rsidP="003E0908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Align with the domain of learning indicated in the learning objective</w:t>
            </w:r>
          </w:p>
          <w:p w14:paraId="109D35D8" w14:textId="77777777" w:rsidR="003A0EA2" w:rsidRPr="003E0908" w:rsidRDefault="003A0EA2" w:rsidP="003E0908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Address characteristics and/or learning needs of the target audience</w:t>
            </w:r>
          </w:p>
          <w:p w14:paraId="7372CF56" w14:textId="77777777" w:rsidR="007B339A" w:rsidRPr="003E0908" w:rsidRDefault="003A0EA2" w:rsidP="003E0908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Reflect your philosophy of nursing education</w:t>
            </w:r>
          </w:p>
          <w:p w14:paraId="7A274C93" w14:textId="168916AC" w:rsidR="003A0EA2" w:rsidRPr="003E0908" w:rsidRDefault="007B339A" w:rsidP="003E0908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Include support from current, scholarly resources to validate your rationale</w:t>
            </w:r>
            <w:r w:rsidR="003A0EA2"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</w:p>
          <w:p w14:paraId="549B8A26" w14:textId="77777777" w:rsidR="003A0EA2" w:rsidRPr="00CC0404" w:rsidRDefault="003A0EA2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A31EA76" w14:textId="77777777" w:rsidR="002E5A5B" w:rsidRPr="00CC0404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  <w:shd w:val="clear" w:color="auto" w:fill="auto"/>
          </w:tcPr>
          <w:p w14:paraId="2E5A0DAD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E622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ccomplished presentation of information evidenced by </w:t>
            </w:r>
            <w:proofErr w:type="gramStart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most are covered in a comprehensive manner, but in one area the coverage is superficial:</w:t>
            </w:r>
          </w:p>
          <w:p w14:paraId="00E29135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EE943DF" w14:textId="77777777" w:rsidR="0039089F" w:rsidRPr="003E0908" w:rsidRDefault="0039089F" w:rsidP="0039089F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Identify a minimum of 3 instructional methods for each lesson-specific </w:t>
            </w: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lastRenderedPageBreak/>
              <w:t>learning objective that will be used by the nurse educator to deliver the lesson</w:t>
            </w:r>
          </w:p>
          <w:p w14:paraId="25DD7C89" w14:textId="77777777" w:rsidR="0039089F" w:rsidRPr="003E0908" w:rsidRDefault="0039089F" w:rsidP="0039089F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section of the worksheet, explain how each of the instructional methods:</w:t>
            </w:r>
          </w:p>
          <w:p w14:paraId="3CFF4D6D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Support achievement of the learning objective</w:t>
            </w:r>
          </w:p>
          <w:p w14:paraId="294A32E4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Align with the domain of learning indicated in the learning objective</w:t>
            </w:r>
          </w:p>
          <w:p w14:paraId="1E8F205C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Address characteristics and/or learning needs of the target audience</w:t>
            </w:r>
          </w:p>
          <w:p w14:paraId="73D9207E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Reflect your philosophy of nursing education</w:t>
            </w:r>
          </w:p>
          <w:p w14:paraId="6BC06F04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Include support from current, scholarly resources to validate your rationale </w:t>
            </w:r>
          </w:p>
          <w:p w14:paraId="47FCA1A2" w14:textId="541D3E0E" w:rsidR="0039089F" w:rsidRPr="00CC0404" w:rsidRDefault="0039089F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auto"/>
          </w:tcPr>
          <w:p w14:paraId="4FCB6323" w14:textId="77777777" w:rsidR="002E5A5B" w:rsidRPr="001F4E26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F4E2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verage presentation of information evidenced by </w:t>
            </w:r>
            <w:proofErr w:type="gramStart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however content is superficial manner in two or more of areas:</w:t>
            </w:r>
          </w:p>
          <w:p w14:paraId="6FE545A4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9AD85D6" w14:textId="77777777" w:rsidR="0039089F" w:rsidRPr="003E0908" w:rsidRDefault="0039089F" w:rsidP="0039089F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Identify a minimum of 3 instructional methods for each lesson-specific learning objective that will be used by the </w:t>
            </w: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lastRenderedPageBreak/>
              <w:t>nurse educator to deliver the lesson</w:t>
            </w:r>
          </w:p>
          <w:p w14:paraId="20F433E4" w14:textId="77777777" w:rsidR="0039089F" w:rsidRPr="003E0908" w:rsidRDefault="0039089F" w:rsidP="0039089F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section of the worksheet, explain how each of the instructional methods:</w:t>
            </w:r>
          </w:p>
          <w:p w14:paraId="537780CD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Support achievement of the learning objective</w:t>
            </w:r>
          </w:p>
          <w:p w14:paraId="2A95238C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Align with the domain of learning indicated in the learning objective</w:t>
            </w:r>
          </w:p>
          <w:p w14:paraId="36817AFE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Address characteristics and/or learning needs of the target audience</w:t>
            </w:r>
          </w:p>
          <w:p w14:paraId="2058208B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Reflect your philosophy of nursing education</w:t>
            </w:r>
          </w:p>
          <w:p w14:paraId="6FE525CC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Include support from current, scholarly resources to validate your rationale </w:t>
            </w:r>
          </w:p>
          <w:p w14:paraId="41D1ABDA" w14:textId="506FE65C" w:rsidR="0039089F" w:rsidRPr="00CC0404" w:rsidRDefault="0039089F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14:paraId="48A725E2" w14:textId="77777777" w:rsidR="002E5A5B" w:rsidRPr="007A6D4F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A6D4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arginally acceptable presentation of information evidenced by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missing, or unsatisfactory in one of the following area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  <w:p w14:paraId="1110C5A0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B7A5574" w14:textId="77777777" w:rsidR="0039089F" w:rsidRPr="003E0908" w:rsidRDefault="0039089F" w:rsidP="0039089F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Identify a minimum of 3 instructional methods for each lesson-specific learning objective that will be used by the nurse </w:t>
            </w: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lastRenderedPageBreak/>
              <w:t>educator to deliver the lesson</w:t>
            </w:r>
          </w:p>
          <w:p w14:paraId="2F2D242D" w14:textId="77777777" w:rsidR="0039089F" w:rsidRPr="003E0908" w:rsidRDefault="0039089F" w:rsidP="0039089F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section of the worksheet, explain how each of the instructional methods:</w:t>
            </w:r>
          </w:p>
          <w:p w14:paraId="71D18E70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Support achievement of the learning objective</w:t>
            </w:r>
          </w:p>
          <w:p w14:paraId="0F525274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Align with the domain of learning indicated in the learning objective</w:t>
            </w:r>
          </w:p>
          <w:p w14:paraId="6431F80B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Address characteristics and/or learning needs of the target audience</w:t>
            </w:r>
          </w:p>
          <w:p w14:paraId="6C0597E8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Reflect your philosophy of nursing education</w:t>
            </w:r>
          </w:p>
          <w:p w14:paraId="2DA19E49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Include support from current, scholarly resources to validate your rationale </w:t>
            </w:r>
          </w:p>
          <w:p w14:paraId="23BAA888" w14:textId="44E7F0E1" w:rsidR="0039089F" w:rsidRPr="0039089F" w:rsidRDefault="0039089F" w:rsidP="0039089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80" w:type="dxa"/>
            <w:shd w:val="clear" w:color="auto" w:fill="auto"/>
          </w:tcPr>
          <w:p w14:paraId="4F6525B8" w14:textId="77777777" w:rsidR="002E5A5B" w:rsidRPr="004D1D8D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D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Insufficient presentation of information evidenced by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missing, or unsatisfactory in two or more of the following areas: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19992DB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BA39FAA" w14:textId="77777777" w:rsidR="0039089F" w:rsidRPr="003E0908" w:rsidRDefault="0039089F" w:rsidP="0039089F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Identify a minimum of 3 instructional methods for each lesson-specific learning objective that will be used by the nurse educator to deliver the lesson</w:t>
            </w:r>
          </w:p>
          <w:p w14:paraId="4F31413B" w14:textId="77777777" w:rsidR="0039089F" w:rsidRPr="003E0908" w:rsidRDefault="0039089F" w:rsidP="0039089F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lastRenderedPageBreak/>
              <w:t>In the corresponding rationale section of the worksheet, explain how each of the instructional methods:</w:t>
            </w:r>
          </w:p>
          <w:p w14:paraId="2FA05F35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Support achievement of the learning objective</w:t>
            </w:r>
          </w:p>
          <w:p w14:paraId="367147E0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Align with the domain of learning indicated in the learning objective</w:t>
            </w:r>
          </w:p>
          <w:p w14:paraId="32DF2B20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Address characteristics and/or learning needs of the target audience</w:t>
            </w:r>
          </w:p>
          <w:p w14:paraId="368640CB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>Reflect your philosophy of nursing education</w:t>
            </w:r>
          </w:p>
          <w:p w14:paraId="5770813D" w14:textId="77777777" w:rsidR="0039089F" w:rsidRPr="003E0908" w:rsidRDefault="0039089F" w:rsidP="0039089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E0908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Include support from current, scholarly resources to validate your rationale </w:t>
            </w:r>
          </w:p>
          <w:p w14:paraId="4AE0372E" w14:textId="2C422BDD" w:rsidR="0039089F" w:rsidRPr="00CC0404" w:rsidRDefault="0039089F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E5A5B" w:rsidRPr="00CC0404" w14:paraId="2957680B" w14:textId="77777777" w:rsidTr="00570E59">
        <w:trPr>
          <w:trHeight w:val="161"/>
        </w:trPr>
        <w:tc>
          <w:tcPr>
            <w:tcW w:w="1525" w:type="dxa"/>
            <w:vMerge w:val="restart"/>
          </w:tcPr>
          <w:p w14:paraId="7BE3C8BF" w14:textId="05DCE250" w:rsidR="002E5A5B" w:rsidRPr="004E38DA" w:rsidRDefault="002E5A5B" w:rsidP="002E5A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lastRenderedPageBreak/>
              <w:t>Learning Resources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6C993754" w14:textId="17387E12" w:rsidR="002E5A5B" w:rsidRPr="00CC0404" w:rsidRDefault="002E5A5B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35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4CEC79BE" w14:textId="767F33EF" w:rsidR="002E5A5B" w:rsidRPr="00CC0404" w:rsidRDefault="008E17A1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2</w:t>
            </w:r>
            <w:r w:rsidR="007558A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E5A5B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610" w:type="dxa"/>
            <w:shd w:val="clear" w:color="auto" w:fill="9CC2E5" w:themeFill="accent1" w:themeFillTint="99"/>
          </w:tcPr>
          <w:p w14:paraId="27073AFA" w14:textId="201AC927" w:rsidR="002E5A5B" w:rsidRPr="00CC0404" w:rsidRDefault="00DE21D0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9 </w:t>
            </w:r>
            <w:r w:rsidR="002E5A5B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700" w:type="dxa"/>
            <w:shd w:val="clear" w:color="auto" w:fill="9CC2E5" w:themeFill="accent1" w:themeFillTint="99"/>
          </w:tcPr>
          <w:p w14:paraId="5B6E5133" w14:textId="2CDBD365" w:rsidR="002E5A5B" w:rsidRPr="00CC0404" w:rsidRDefault="00695C98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6 </w:t>
            </w:r>
            <w:r w:rsidR="002E5A5B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880" w:type="dxa"/>
            <w:shd w:val="clear" w:color="auto" w:fill="9CC2E5" w:themeFill="accent1" w:themeFillTint="99"/>
          </w:tcPr>
          <w:p w14:paraId="322DFD33" w14:textId="4D2B7222" w:rsidR="002E5A5B" w:rsidRPr="00CC0404" w:rsidRDefault="002E5A5B" w:rsidP="002E5A5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0 Points</w:t>
            </w:r>
          </w:p>
        </w:tc>
      </w:tr>
      <w:tr w:rsidR="002E5A5B" w:rsidRPr="00CC0404" w14:paraId="21970B7A" w14:textId="77777777" w:rsidTr="00F06821">
        <w:trPr>
          <w:trHeight w:val="161"/>
        </w:trPr>
        <w:tc>
          <w:tcPr>
            <w:tcW w:w="1525" w:type="dxa"/>
            <w:vMerge/>
          </w:tcPr>
          <w:p w14:paraId="2ADCAD18" w14:textId="77777777" w:rsidR="002E5A5B" w:rsidRPr="004E38DA" w:rsidRDefault="002E5A5B" w:rsidP="002E5A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0" w:type="dxa"/>
            <w:shd w:val="clear" w:color="auto" w:fill="auto"/>
          </w:tcPr>
          <w:p w14:paraId="1CA36C3E" w14:textId="318B475D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Exemplary presentation of information evidenced by </w:t>
            </w:r>
            <w:proofErr w:type="gramStart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covered in a comprehensive manner:</w:t>
            </w:r>
          </w:p>
          <w:p w14:paraId="473D803E" w14:textId="1D6DB2FA" w:rsidR="007B7C9C" w:rsidRDefault="007B7C9C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48EB92" w14:textId="77777777" w:rsidR="007B7C9C" w:rsidRPr="0039089F" w:rsidRDefault="007B7C9C" w:rsidP="0039089F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clude a minimum of 3 resources to facilitate learner achievement of the stated objectives</w:t>
            </w:r>
          </w:p>
          <w:p w14:paraId="698230F4" w14:textId="52451484" w:rsidR="007B7C9C" w:rsidRPr="0039089F" w:rsidRDefault="007B7C9C" w:rsidP="0039089F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section of the</w:t>
            </w:r>
            <w:r w:rsidR="0039089F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template</w:t>
            </w: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:</w:t>
            </w:r>
          </w:p>
          <w:p w14:paraId="429CF694" w14:textId="77777777" w:rsidR="007B7C9C" w:rsidRPr="0039089F" w:rsidRDefault="007B7C9C" w:rsidP="004400B4">
            <w:pPr>
              <w:pStyle w:val="ListParagraph"/>
              <w:numPr>
                <w:ilvl w:val="0"/>
                <w:numId w:val="25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Explain how each of the 3 learning resources align with the lesson content</w:t>
            </w:r>
          </w:p>
          <w:p w14:paraId="1AAC61DC" w14:textId="77777777" w:rsidR="007B7C9C" w:rsidRPr="0039089F" w:rsidRDefault="007B7C9C" w:rsidP="004400B4">
            <w:pPr>
              <w:pStyle w:val="ListParagraph"/>
              <w:numPr>
                <w:ilvl w:val="0"/>
                <w:numId w:val="25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Explain how each of the 3 learning resources will support the learning needs of the target audience </w:t>
            </w:r>
          </w:p>
          <w:p w14:paraId="1477DC3E" w14:textId="62330372" w:rsidR="007B7C9C" w:rsidRPr="0039089F" w:rsidRDefault="007B7C9C" w:rsidP="0039089F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clude support from current, scholarly resources to validate your rationale</w:t>
            </w:r>
          </w:p>
          <w:p w14:paraId="6EE9420A" w14:textId="77777777" w:rsidR="002E5A5B" w:rsidRPr="00CC0404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  <w:shd w:val="clear" w:color="auto" w:fill="auto"/>
          </w:tcPr>
          <w:p w14:paraId="6C3D0A02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E6225">
              <w:rPr>
                <w:rFonts w:asciiTheme="minorHAnsi" w:hAnsiTheme="minorHAnsi" w:cstheme="minorHAnsi"/>
                <w:sz w:val="22"/>
                <w:szCs w:val="22"/>
              </w:rPr>
              <w:t xml:space="preserve">Accomplished presentation of information evidenced by </w:t>
            </w:r>
            <w:proofErr w:type="gramStart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most are covered in a comprehensive manner, but in one area the coverage is superficial:</w:t>
            </w:r>
          </w:p>
          <w:p w14:paraId="09D13037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9335D30" w14:textId="77777777" w:rsidR="004400B4" w:rsidRPr="0039089F" w:rsidRDefault="004400B4" w:rsidP="004400B4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clude a minimum of 3 resources to facilitate learner achievement of the stated objectives</w:t>
            </w:r>
          </w:p>
          <w:p w14:paraId="028ABE8D" w14:textId="77777777" w:rsidR="004400B4" w:rsidRPr="0039089F" w:rsidRDefault="004400B4" w:rsidP="004400B4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section of the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template</w:t>
            </w: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:</w:t>
            </w:r>
          </w:p>
          <w:p w14:paraId="1FBCDEF9" w14:textId="77777777" w:rsidR="004400B4" w:rsidRPr="0039089F" w:rsidRDefault="004400B4" w:rsidP="004400B4">
            <w:pPr>
              <w:pStyle w:val="ListParagraph"/>
              <w:numPr>
                <w:ilvl w:val="0"/>
                <w:numId w:val="25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Explain how each of the 3 learning resources align with the lesson content</w:t>
            </w:r>
          </w:p>
          <w:p w14:paraId="2BC2AF55" w14:textId="77777777" w:rsidR="004400B4" w:rsidRPr="0039089F" w:rsidRDefault="004400B4" w:rsidP="004400B4">
            <w:pPr>
              <w:pStyle w:val="ListParagraph"/>
              <w:numPr>
                <w:ilvl w:val="0"/>
                <w:numId w:val="25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Explain how each of the 3 learning resources will support the learning needs of the target audience </w:t>
            </w:r>
          </w:p>
          <w:p w14:paraId="66CD152F" w14:textId="0344BDDF" w:rsidR="004400B4" w:rsidRPr="004A50D3" w:rsidRDefault="004400B4" w:rsidP="004400B4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clude support from current, scholarly resources to validate your rationale</w:t>
            </w:r>
          </w:p>
          <w:p w14:paraId="7F34D0DA" w14:textId="46080CE9" w:rsidR="004A50D3" w:rsidRDefault="004A50D3" w:rsidP="004A50D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E43337" w14:textId="77777777" w:rsidR="004A50D3" w:rsidRPr="004A50D3" w:rsidRDefault="004A50D3" w:rsidP="004A50D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5976F0D" w14:textId="5B7A9C76" w:rsidR="004400B4" w:rsidRPr="00CC0404" w:rsidRDefault="004400B4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auto"/>
          </w:tcPr>
          <w:p w14:paraId="664F03AA" w14:textId="77777777" w:rsidR="002E5A5B" w:rsidRPr="001F4E26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F4E26">
              <w:rPr>
                <w:rFonts w:asciiTheme="minorHAnsi" w:hAnsiTheme="minorHAnsi" w:cstheme="minorHAnsi"/>
                <w:sz w:val="22"/>
                <w:szCs w:val="22"/>
              </w:rPr>
              <w:t xml:space="preserve">Average presentation of information evidenced by </w:t>
            </w:r>
            <w:proofErr w:type="gramStart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however content is superficial manner in two or more of areas:</w:t>
            </w:r>
          </w:p>
          <w:p w14:paraId="35A1D04D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BC0F4A3" w14:textId="77777777" w:rsidR="004400B4" w:rsidRPr="0039089F" w:rsidRDefault="004400B4" w:rsidP="004400B4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clude a minimum of 3 resources to facilitate learner achievement of the stated objectives</w:t>
            </w:r>
          </w:p>
          <w:p w14:paraId="5475E2D0" w14:textId="77777777" w:rsidR="004400B4" w:rsidRPr="0039089F" w:rsidRDefault="004400B4" w:rsidP="004400B4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section of the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template</w:t>
            </w: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:</w:t>
            </w:r>
          </w:p>
          <w:p w14:paraId="498B17FC" w14:textId="77777777" w:rsidR="004400B4" w:rsidRPr="0039089F" w:rsidRDefault="004400B4" w:rsidP="004400B4">
            <w:pPr>
              <w:pStyle w:val="ListParagraph"/>
              <w:numPr>
                <w:ilvl w:val="0"/>
                <w:numId w:val="25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Explain how each of the 3 learning resources align with the lesson content</w:t>
            </w:r>
          </w:p>
          <w:p w14:paraId="7823F0E4" w14:textId="77777777" w:rsidR="004400B4" w:rsidRPr="0039089F" w:rsidRDefault="004400B4" w:rsidP="004400B4">
            <w:pPr>
              <w:pStyle w:val="ListParagraph"/>
              <w:numPr>
                <w:ilvl w:val="0"/>
                <w:numId w:val="25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Explain how each of the 3 learning resources will support the learning needs of the target audience </w:t>
            </w:r>
          </w:p>
          <w:p w14:paraId="15DD4C92" w14:textId="77777777" w:rsidR="004400B4" w:rsidRPr="0039089F" w:rsidRDefault="004400B4" w:rsidP="004400B4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clude support from current, scholarly resources to validate your rationale</w:t>
            </w:r>
          </w:p>
          <w:p w14:paraId="1D8BEB1D" w14:textId="64B2ACF3" w:rsidR="004400B4" w:rsidRPr="00CC0404" w:rsidRDefault="004400B4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14:paraId="0F65B877" w14:textId="77777777" w:rsidR="002E5A5B" w:rsidRPr="007A6D4F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Marginally acceptable presentation of information evidenced by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missing, or unsatisfactory in one of the following area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  <w:p w14:paraId="1E109DA6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E7CA7DE" w14:textId="77777777" w:rsidR="007B38AF" w:rsidRPr="0039089F" w:rsidRDefault="007B38AF" w:rsidP="007B38AF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clude a minimum of 3 resources to facilitate learner achievement of the stated objectives</w:t>
            </w:r>
          </w:p>
          <w:p w14:paraId="0F40E331" w14:textId="77777777" w:rsidR="007B38AF" w:rsidRPr="0039089F" w:rsidRDefault="007B38AF" w:rsidP="007B38AF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section of the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template</w:t>
            </w: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:</w:t>
            </w:r>
          </w:p>
          <w:p w14:paraId="475885DF" w14:textId="77777777" w:rsidR="007B38AF" w:rsidRPr="0039089F" w:rsidRDefault="007B38AF" w:rsidP="007B38AF">
            <w:pPr>
              <w:pStyle w:val="ListParagraph"/>
              <w:numPr>
                <w:ilvl w:val="0"/>
                <w:numId w:val="25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Explain how each of the 3 learning resources align with the lesson content</w:t>
            </w:r>
          </w:p>
          <w:p w14:paraId="2A14A942" w14:textId="77777777" w:rsidR="007B38AF" w:rsidRPr="0039089F" w:rsidRDefault="007B38AF" w:rsidP="007B38AF">
            <w:pPr>
              <w:pStyle w:val="ListParagraph"/>
              <w:numPr>
                <w:ilvl w:val="0"/>
                <w:numId w:val="25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Explain how each of the 3 learning resources will support the learning needs of the target audience </w:t>
            </w:r>
          </w:p>
          <w:p w14:paraId="75AE1C5E" w14:textId="77777777" w:rsidR="007B38AF" w:rsidRPr="0039089F" w:rsidRDefault="007B38AF" w:rsidP="007B38AF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clude support from current, scholarly resources to validate your rationale</w:t>
            </w:r>
          </w:p>
          <w:p w14:paraId="1BC78384" w14:textId="51CC1A0F" w:rsidR="007B38AF" w:rsidRPr="00CC0404" w:rsidRDefault="007B38AF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880" w:type="dxa"/>
            <w:shd w:val="clear" w:color="auto" w:fill="auto"/>
          </w:tcPr>
          <w:p w14:paraId="735334BE" w14:textId="77777777" w:rsidR="002E5A5B" w:rsidRPr="004D1D8D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Insufficient presentation of information evidenced by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missing, or unsatisfactory in two or more of the following areas: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E899D60" w14:textId="77777777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067403F" w14:textId="77777777" w:rsidR="007B38AF" w:rsidRPr="0039089F" w:rsidRDefault="007B38AF" w:rsidP="007B38AF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clude a minimum of 3 resources to facilitate learner achievement of the stated objectives</w:t>
            </w:r>
          </w:p>
          <w:p w14:paraId="64187897" w14:textId="77777777" w:rsidR="007B38AF" w:rsidRPr="0039089F" w:rsidRDefault="007B38AF" w:rsidP="007B38AF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section of the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template</w:t>
            </w: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:</w:t>
            </w:r>
          </w:p>
          <w:p w14:paraId="19D7328B" w14:textId="77777777" w:rsidR="007B38AF" w:rsidRPr="0039089F" w:rsidRDefault="007B38AF" w:rsidP="007B38AF">
            <w:pPr>
              <w:pStyle w:val="ListParagraph"/>
              <w:numPr>
                <w:ilvl w:val="0"/>
                <w:numId w:val="25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Explain how each of the 3 learning resources align with the lesson content</w:t>
            </w:r>
          </w:p>
          <w:p w14:paraId="6FBAB15F" w14:textId="77777777" w:rsidR="007B38AF" w:rsidRPr="0039089F" w:rsidRDefault="007B38AF" w:rsidP="007B38AF">
            <w:pPr>
              <w:pStyle w:val="ListParagraph"/>
              <w:numPr>
                <w:ilvl w:val="0"/>
                <w:numId w:val="25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Explain how each of the 3 learning resources will support the learning needs of the target audience </w:t>
            </w:r>
          </w:p>
          <w:p w14:paraId="68337029" w14:textId="77777777" w:rsidR="007B38AF" w:rsidRPr="0039089F" w:rsidRDefault="007B38AF" w:rsidP="007B38AF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9089F">
              <w:rPr>
                <w:rFonts w:asciiTheme="minorHAnsi" w:eastAsia="Arial" w:hAnsiTheme="minorHAnsi" w:cstheme="minorHAnsi"/>
                <w:sz w:val="22"/>
                <w:szCs w:val="22"/>
              </w:rPr>
              <w:t>Include support from current, scholarly resources to validate your rationale</w:t>
            </w:r>
          </w:p>
          <w:p w14:paraId="500D1979" w14:textId="338348B9" w:rsidR="007B38AF" w:rsidRPr="00CC0404" w:rsidRDefault="007B38AF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E5A5B" w:rsidRPr="00CC0404" w14:paraId="6F63CB5B" w14:textId="77777777" w:rsidTr="00570E59">
        <w:trPr>
          <w:trHeight w:val="161"/>
        </w:trPr>
        <w:tc>
          <w:tcPr>
            <w:tcW w:w="1525" w:type="dxa"/>
            <w:vMerge w:val="restart"/>
          </w:tcPr>
          <w:p w14:paraId="13AE9D9D" w14:textId="2DE81F6B" w:rsidR="002E5A5B" w:rsidRPr="004E38DA" w:rsidRDefault="002E5A5B" w:rsidP="002E5A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4E38DA">
              <w:rPr>
                <w:rFonts w:asciiTheme="minorHAnsi" w:hAnsiTheme="minorHAnsi" w:cstheme="minorHAnsi"/>
                <w:b/>
                <w:bCs/>
              </w:rPr>
              <w:lastRenderedPageBreak/>
              <w:t xml:space="preserve">Evaluation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Methods 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47C78296" w14:textId="486741D8" w:rsidR="002E5A5B" w:rsidRPr="004D1D8D" w:rsidRDefault="002E5A5B" w:rsidP="002E5A5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35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ints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4BE99659" w14:textId="19BE4A2F" w:rsidR="002E5A5B" w:rsidRPr="004D1D8D" w:rsidRDefault="007558A2" w:rsidP="002E5A5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32 </w:t>
            </w:r>
            <w:r w:rsidR="002E5A5B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610" w:type="dxa"/>
            <w:shd w:val="clear" w:color="auto" w:fill="9CC2E5" w:themeFill="accent1" w:themeFillTint="99"/>
          </w:tcPr>
          <w:p w14:paraId="5B39B6B6" w14:textId="2F2563CD" w:rsidR="002E5A5B" w:rsidRPr="004D1D8D" w:rsidRDefault="00DE21D0" w:rsidP="002E5A5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9 </w:t>
            </w:r>
            <w:r w:rsidR="002E5A5B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700" w:type="dxa"/>
            <w:shd w:val="clear" w:color="auto" w:fill="9CC2E5" w:themeFill="accent1" w:themeFillTint="99"/>
          </w:tcPr>
          <w:p w14:paraId="502350EA" w14:textId="50E0745B" w:rsidR="002E5A5B" w:rsidRPr="004D1D8D" w:rsidRDefault="00695C98" w:rsidP="002E5A5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6 </w:t>
            </w:r>
            <w:r w:rsidR="002E5A5B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880" w:type="dxa"/>
            <w:shd w:val="clear" w:color="auto" w:fill="9CC2E5" w:themeFill="accent1" w:themeFillTint="99"/>
          </w:tcPr>
          <w:p w14:paraId="3CC51282" w14:textId="18F3A290" w:rsidR="002E5A5B" w:rsidRPr="004D1D8D" w:rsidRDefault="002E5A5B" w:rsidP="002E5A5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0 Points</w:t>
            </w:r>
          </w:p>
        </w:tc>
      </w:tr>
      <w:tr w:rsidR="002E5A5B" w:rsidRPr="00CC0404" w14:paraId="46B3C5C9" w14:textId="77777777" w:rsidTr="00570E59">
        <w:trPr>
          <w:trHeight w:val="160"/>
        </w:trPr>
        <w:tc>
          <w:tcPr>
            <w:tcW w:w="1525" w:type="dxa"/>
            <w:vMerge/>
          </w:tcPr>
          <w:p w14:paraId="54F6D5CC" w14:textId="77777777" w:rsidR="002E5A5B" w:rsidRPr="004E38DA" w:rsidRDefault="002E5A5B" w:rsidP="002E5A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0" w:type="dxa"/>
            <w:shd w:val="clear" w:color="auto" w:fill="auto"/>
          </w:tcPr>
          <w:p w14:paraId="55B02443" w14:textId="40070988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Exemplary presentation of information evidenced by </w:t>
            </w:r>
            <w:proofErr w:type="gramStart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covered in a comprehensive manner:</w:t>
            </w:r>
          </w:p>
          <w:p w14:paraId="690589FC" w14:textId="5D32C445" w:rsidR="007B7C9C" w:rsidRDefault="007B7C9C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80101CE" w14:textId="77777777" w:rsidR="004C5E85" w:rsidRPr="00832DEA" w:rsidRDefault="004C5E85" w:rsidP="00832DEA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Identify a minimum of 1 method per each lesson-specific objective that will be used to evaluate learner achievement of the stated objective</w:t>
            </w:r>
          </w:p>
          <w:p w14:paraId="69AF1E37" w14:textId="77777777" w:rsidR="004C5E85" w:rsidRPr="00832DEA" w:rsidRDefault="004C5E85" w:rsidP="00832DEA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area, explain the following for each evaluation method:</w:t>
            </w:r>
          </w:p>
          <w:p w14:paraId="7E2710C6" w14:textId="77777777" w:rsidR="004C5E85" w:rsidRPr="00832DEA" w:rsidRDefault="004C5E85" w:rsidP="00832DEA">
            <w:pPr>
              <w:pStyle w:val="ListParagraph"/>
              <w:numPr>
                <w:ilvl w:val="0"/>
                <w:numId w:val="2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Explain how the evaluation method for each lesson-specific learning objective will measure successful achievement of the learning objective by target audience</w:t>
            </w:r>
          </w:p>
          <w:p w14:paraId="3BBB723E" w14:textId="77777777" w:rsidR="004C5E85" w:rsidRPr="00832DEA" w:rsidRDefault="004C5E85" w:rsidP="00832DEA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Explain how the evaluation method is congruent with </w:t>
            </w: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lastRenderedPageBreak/>
              <w:t>the learning domain addressed within the objective</w:t>
            </w:r>
          </w:p>
          <w:p w14:paraId="7FA0699F" w14:textId="211A872C" w:rsidR="004C5E85" w:rsidRPr="00832DEA" w:rsidRDefault="004C5E85" w:rsidP="00832DEA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Explain how the evaluation method takes into consideration the unique characteristics of the target audience</w:t>
            </w:r>
          </w:p>
          <w:p w14:paraId="616BEFC9" w14:textId="77777777" w:rsidR="002E5A5B" w:rsidRPr="00CC0404" w:rsidRDefault="002E5A5B" w:rsidP="002E5A5B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  <w:p w14:paraId="332E05C9" w14:textId="0CBAD253" w:rsidR="002E5A5B" w:rsidRPr="00B76723" w:rsidRDefault="002E5A5B" w:rsidP="002E5A5B">
            <w:pPr>
              <w:pStyle w:val="ListParagraph"/>
              <w:shd w:val="clear" w:color="auto" w:fill="FFFFFF"/>
              <w:spacing w:after="160" w:line="259" w:lineRule="auto"/>
              <w:ind w:left="1080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520" w:type="dxa"/>
            <w:shd w:val="clear" w:color="auto" w:fill="auto"/>
          </w:tcPr>
          <w:p w14:paraId="04DADCDF" w14:textId="7420274C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E622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ccomplished presentation of information evidenced by </w:t>
            </w:r>
            <w:proofErr w:type="gramStart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2E622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and most are covered in a comprehensive manner, but in one area the coverage is superficial:</w:t>
            </w:r>
          </w:p>
          <w:p w14:paraId="10908A2B" w14:textId="14115B55" w:rsidR="002E5A5B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EBD2820" w14:textId="77777777" w:rsidR="00832DEA" w:rsidRPr="00832DEA" w:rsidRDefault="00832DEA" w:rsidP="00832DEA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Identify a minimum of 1 method per each lesson-specific objective that will be used to evaluate learner achievement of the stated objective</w:t>
            </w:r>
          </w:p>
          <w:p w14:paraId="19B94AD7" w14:textId="77777777" w:rsidR="00832DEA" w:rsidRPr="00832DEA" w:rsidRDefault="00832DEA" w:rsidP="00832DEA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area, explain the following for each evaluation method:</w:t>
            </w:r>
          </w:p>
          <w:p w14:paraId="7478CD34" w14:textId="77777777" w:rsidR="00832DEA" w:rsidRPr="00832DEA" w:rsidRDefault="00832DEA" w:rsidP="00832DEA">
            <w:pPr>
              <w:pStyle w:val="ListParagraph"/>
              <w:numPr>
                <w:ilvl w:val="0"/>
                <w:numId w:val="2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Explain how the evaluation method for each lesson-specific learning objective will measure successful achievement of the learning objective by target audience</w:t>
            </w:r>
          </w:p>
          <w:p w14:paraId="59653F72" w14:textId="77777777" w:rsidR="00832DEA" w:rsidRPr="00832DEA" w:rsidRDefault="00832DEA" w:rsidP="00832DEA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lastRenderedPageBreak/>
              <w:t>Explain how the evaluation method is congruent with the learning domain addressed within the objective</w:t>
            </w:r>
          </w:p>
          <w:p w14:paraId="1C3FE67C" w14:textId="77777777" w:rsidR="00832DEA" w:rsidRPr="00832DEA" w:rsidRDefault="00832DEA" w:rsidP="00832DEA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Explain how the evaluation method takes into consideration the unique characteristics of the target audience</w:t>
            </w:r>
          </w:p>
          <w:p w14:paraId="07A0CBA9" w14:textId="77777777" w:rsidR="002E5A5B" w:rsidRPr="004D1D8D" w:rsidRDefault="002E5A5B" w:rsidP="00832DE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610" w:type="dxa"/>
            <w:shd w:val="clear" w:color="auto" w:fill="auto"/>
          </w:tcPr>
          <w:p w14:paraId="5B580B3C" w14:textId="77777777" w:rsidR="002E5A5B" w:rsidRPr="001F4E26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F4E2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verage presentation of information evidenced by </w:t>
            </w:r>
            <w:proofErr w:type="gramStart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>all of</w:t>
            </w:r>
            <w:proofErr w:type="gramEnd"/>
            <w:r w:rsidRPr="001F4E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criteria are included however content is superficial manner in two or more of areas:</w:t>
            </w:r>
          </w:p>
          <w:p w14:paraId="5BB3EDCA" w14:textId="77777777" w:rsidR="002E5A5B" w:rsidRPr="00CC0404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8B0A4D" w14:textId="77777777" w:rsidR="00832DEA" w:rsidRPr="00832DEA" w:rsidRDefault="00832DEA" w:rsidP="00832DEA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Identify a minimum of 1 method per each lesson-specific objective that will be used to evaluate learner achievement of the stated objective</w:t>
            </w:r>
          </w:p>
          <w:p w14:paraId="1116DCFB" w14:textId="77777777" w:rsidR="00832DEA" w:rsidRPr="00832DEA" w:rsidRDefault="00832DEA" w:rsidP="00832DEA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area, explain the following for each evaluation method:</w:t>
            </w:r>
          </w:p>
          <w:p w14:paraId="352834B8" w14:textId="77777777" w:rsidR="00832DEA" w:rsidRPr="00832DEA" w:rsidRDefault="00832DEA" w:rsidP="00832DEA">
            <w:pPr>
              <w:pStyle w:val="ListParagraph"/>
              <w:numPr>
                <w:ilvl w:val="0"/>
                <w:numId w:val="2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Explain how the evaluation method for each lesson-specific learning objective will measure successful achievement of the learning objective by target audience</w:t>
            </w:r>
          </w:p>
          <w:p w14:paraId="627B3EC6" w14:textId="77777777" w:rsidR="00832DEA" w:rsidRPr="00832DEA" w:rsidRDefault="00832DEA" w:rsidP="00832DEA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Explain how the evaluation method is congruent with the learning domain addressed </w:t>
            </w: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lastRenderedPageBreak/>
              <w:t>within the objective</w:t>
            </w:r>
          </w:p>
          <w:p w14:paraId="2D241A28" w14:textId="77777777" w:rsidR="00832DEA" w:rsidRPr="00832DEA" w:rsidRDefault="00832DEA" w:rsidP="00832DEA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Explain how the evaluation method takes into consideration the unique characteristics of the target audience</w:t>
            </w:r>
          </w:p>
          <w:p w14:paraId="3EB1CB7E" w14:textId="6FEADF81" w:rsidR="002E5A5B" w:rsidRPr="00832DEA" w:rsidRDefault="002E5A5B" w:rsidP="00832DEA">
            <w:p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  <w:sz w:val="20"/>
                <w:szCs w:val="20"/>
                <w:lang w:bidi="en-US"/>
              </w:rPr>
            </w:pPr>
          </w:p>
        </w:tc>
        <w:tc>
          <w:tcPr>
            <w:tcW w:w="2700" w:type="dxa"/>
            <w:shd w:val="clear" w:color="auto" w:fill="auto"/>
          </w:tcPr>
          <w:p w14:paraId="20B634ED" w14:textId="77777777" w:rsidR="002E5A5B" w:rsidRPr="007A6D4F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A6D4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arginally acceptable presentation of information evidenced by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A6D4F">
              <w:rPr>
                <w:rFonts w:asciiTheme="minorHAnsi" w:hAnsiTheme="minorHAnsi" w:cstheme="minorHAnsi"/>
                <w:b/>
                <w:sz w:val="22"/>
                <w:szCs w:val="22"/>
              </w:rPr>
              <w:t>missing, or unsatisfactory in one of the following areas</w:t>
            </w:r>
            <w:r w:rsidRPr="007A6D4F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  <w:p w14:paraId="09193A13" w14:textId="5D0C3D68" w:rsidR="002E5A5B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E8561" w14:textId="77777777" w:rsidR="00832DEA" w:rsidRPr="00832DEA" w:rsidRDefault="00832DEA" w:rsidP="00832DEA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Identify a minimum of 1 method per each lesson-specific objective that will be used to evaluate learner achievement of the stated objective</w:t>
            </w:r>
          </w:p>
          <w:p w14:paraId="473FB460" w14:textId="77777777" w:rsidR="00832DEA" w:rsidRPr="00832DEA" w:rsidRDefault="00832DEA" w:rsidP="00832DEA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area, explain the following for each evaluation method:</w:t>
            </w:r>
          </w:p>
          <w:p w14:paraId="71F7B46B" w14:textId="77777777" w:rsidR="00832DEA" w:rsidRPr="00832DEA" w:rsidRDefault="00832DEA" w:rsidP="00832DEA">
            <w:pPr>
              <w:pStyle w:val="ListParagraph"/>
              <w:numPr>
                <w:ilvl w:val="0"/>
                <w:numId w:val="2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Explain how the evaluation method for each lesson-specific learning objective will measure successful achievement of the learning objective by target audience</w:t>
            </w:r>
          </w:p>
          <w:p w14:paraId="46D15C24" w14:textId="77777777" w:rsidR="00832DEA" w:rsidRPr="00832DEA" w:rsidRDefault="00832DEA" w:rsidP="00832DEA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Explain how the evaluation method is congruent with the learning domain addressed within the objective</w:t>
            </w:r>
          </w:p>
          <w:p w14:paraId="68C8A0E0" w14:textId="77777777" w:rsidR="00832DEA" w:rsidRPr="00832DEA" w:rsidRDefault="00832DEA" w:rsidP="00832DEA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lastRenderedPageBreak/>
              <w:t>Explain how the evaluation method takes into consideration the unique characteristics of the target audience</w:t>
            </w:r>
          </w:p>
          <w:p w14:paraId="399CA68F" w14:textId="77777777" w:rsidR="00832DEA" w:rsidRPr="00CC0404" w:rsidRDefault="00832DEA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D863FC" w14:textId="1B55AD48" w:rsidR="002E5A5B" w:rsidRPr="000E678F" w:rsidRDefault="002E5A5B" w:rsidP="006650A7">
            <w:pPr>
              <w:pStyle w:val="ListParagraph"/>
              <w:shd w:val="clear" w:color="auto" w:fill="FFFFFF"/>
              <w:spacing w:after="160" w:line="259" w:lineRule="auto"/>
              <w:ind w:left="1080"/>
              <w:rPr>
                <w:rFonts w:asciiTheme="minorHAnsi" w:eastAsia="Arial" w:hAnsiTheme="minorHAnsi" w:cstheme="minorHAnsi"/>
              </w:rPr>
            </w:pPr>
          </w:p>
        </w:tc>
        <w:tc>
          <w:tcPr>
            <w:tcW w:w="2880" w:type="dxa"/>
            <w:shd w:val="clear" w:color="auto" w:fill="auto"/>
          </w:tcPr>
          <w:p w14:paraId="27D59371" w14:textId="77777777" w:rsidR="002E5A5B" w:rsidRPr="004D1D8D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D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Insufficient presentation of information evidenced by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content that is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limited,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D1D8D">
              <w:rPr>
                <w:rFonts w:asciiTheme="minorHAnsi" w:hAnsiTheme="minorHAnsi" w:cstheme="minorHAnsi"/>
                <w:b/>
                <w:sz w:val="22"/>
                <w:szCs w:val="22"/>
              </w:rPr>
              <w:t>missing, or unsatisfactory in two or more of the following areas:</w:t>
            </w:r>
            <w:r w:rsidRPr="004D1D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78613CB" w14:textId="77777777" w:rsidR="002E5A5B" w:rsidRPr="00CC0404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8D164B4" w14:textId="77777777" w:rsidR="00832DEA" w:rsidRPr="00832DEA" w:rsidRDefault="00832DEA" w:rsidP="00832DEA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Identify a minimum of 1 method per each lesson-specific objective that will be used to evaluate learner achievement of the stated objective</w:t>
            </w:r>
          </w:p>
          <w:p w14:paraId="34110B5B" w14:textId="77777777" w:rsidR="00832DEA" w:rsidRPr="00832DEA" w:rsidRDefault="00832DEA" w:rsidP="00832DEA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In the corresponding rationale area, explain the following for each evaluation method:</w:t>
            </w:r>
          </w:p>
          <w:p w14:paraId="0CED8438" w14:textId="77777777" w:rsidR="00832DEA" w:rsidRPr="00832DEA" w:rsidRDefault="00832DEA" w:rsidP="00832DEA">
            <w:pPr>
              <w:pStyle w:val="ListParagraph"/>
              <w:numPr>
                <w:ilvl w:val="0"/>
                <w:numId w:val="28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Explain how the evaluation method for each lesson-specific learning objective will measure successful achievement of the learning objective by target audience</w:t>
            </w:r>
          </w:p>
          <w:p w14:paraId="0EF609E0" w14:textId="77777777" w:rsidR="00832DEA" w:rsidRPr="00832DEA" w:rsidRDefault="00832DEA" w:rsidP="00832DEA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>Explain how the evaluation method is congruent with the learning domain addressed within the objective</w:t>
            </w:r>
          </w:p>
          <w:p w14:paraId="0FE58C54" w14:textId="77777777" w:rsidR="00832DEA" w:rsidRPr="00832DEA" w:rsidRDefault="00832DEA" w:rsidP="00832DEA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Explain how the evaluation method takes into consideration the </w:t>
            </w:r>
            <w:r w:rsidRPr="00832DEA">
              <w:rPr>
                <w:rFonts w:asciiTheme="minorHAnsi" w:eastAsia="Arial" w:hAnsiTheme="minorHAnsi" w:cstheme="minorHAnsi"/>
                <w:sz w:val="22"/>
                <w:szCs w:val="22"/>
              </w:rPr>
              <w:lastRenderedPageBreak/>
              <w:t>unique characteristics of the target audience</w:t>
            </w:r>
          </w:p>
          <w:p w14:paraId="1C74C4EF" w14:textId="18CD8EBB" w:rsidR="002E5A5B" w:rsidRPr="00832DEA" w:rsidRDefault="002E5A5B" w:rsidP="00832DEA">
            <w:pPr>
              <w:shd w:val="clear" w:color="auto" w:fill="FFFFFF"/>
              <w:spacing w:after="160" w:line="259" w:lineRule="auto"/>
              <w:rPr>
                <w:rFonts w:asciiTheme="minorHAnsi" w:eastAsia="Arial" w:hAnsiTheme="minorHAnsi" w:cstheme="minorHAnsi"/>
              </w:rPr>
            </w:pPr>
          </w:p>
        </w:tc>
      </w:tr>
      <w:tr w:rsidR="002E5A5B" w:rsidRPr="00CC0404" w14:paraId="1A8BABE7" w14:textId="77777777" w:rsidTr="00570E59">
        <w:trPr>
          <w:trHeight w:val="434"/>
        </w:trPr>
        <w:tc>
          <w:tcPr>
            <w:tcW w:w="1525" w:type="dxa"/>
            <w:vMerge w:val="restart"/>
          </w:tcPr>
          <w:p w14:paraId="425BF556" w14:textId="49AA48ED" w:rsidR="002E5A5B" w:rsidRPr="004E38DA" w:rsidRDefault="002E5A5B" w:rsidP="002E5A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Graduate level writing style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1FA2F9C6" w14:textId="32FF29F4" w:rsidR="002E5A5B" w:rsidRDefault="002E5A5B" w:rsidP="002E5A5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5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520" w:type="dxa"/>
            <w:shd w:val="clear" w:color="auto" w:fill="9CC2E5" w:themeFill="accent1" w:themeFillTint="99"/>
          </w:tcPr>
          <w:p w14:paraId="363AE5B5" w14:textId="61EE2330" w:rsidR="002E5A5B" w:rsidRDefault="005A32E7" w:rsidP="002E5A5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3 </w:t>
            </w:r>
            <w:r w:rsidR="002E5A5B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610" w:type="dxa"/>
            <w:shd w:val="clear" w:color="auto" w:fill="9CC2E5" w:themeFill="accent1" w:themeFillTint="99"/>
          </w:tcPr>
          <w:p w14:paraId="4A80AB05" w14:textId="12E16A43" w:rsidR="002E5A5B" w:rsidRDefault="005A32E7" w:rsidP="002E5A5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2 </w:t>
            </w:r>
            <w:r w:rsidR="002E5A5B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700" w:type="dxa"/>
            <w:shd w:val="clear" w:color="auto" w:fill="9CC2E5" w:themeFill="accent1" w:themeFillTint="99"/>
          </w:tcPr>
          <w:p w14:paraId="155DF45A" w14:textId="70D2E68A" w:rsidR="002E5A5B" w:rsidRDefault="004451D8" w:rsidP="002E5A5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1 </w:t>
            </w:r>
            <w:r w:rsidR="002E5A5B"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Points</w:t>
            </w:r>
          </w:p>
        </w:tc>
        <w:tc>
          <w:tcPr>
            <w:tcW w:w="2880" w:type="dxa"/>
            <w:shd w:val="clear" w:color="auto" w:fill="9CC2E5" w:themeFill="accent1" w:themeFillTint="99"/>
          </w:tcPr>
          <w:p w14:paraId="77307F2C" w14:textId="07B16D80" w:rsidR="002E5A5B" w:rsidRPr="004D1D8D" w:rsidRDefault="002E5A5B" w:rsidP="002E5A5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0 Points</w:t>
            </w:r>
          </w:p>
        </w:tc>
      </w:tr>
      <w:tr w:rsidR="002E5A5B" w:rsidRPr="00CC0404" w14:paraId="44C63CFA" w14:textId="77777777" w:rsidTr="00570E59">
        <w:trPr>
          <w:trHeight w:val="742"/>
        </w:trPr>
        <w:tc>
          <w:tcPr>
            <w:tcW w:w="1525" w:type="dxa"/>
            <w:vMerge/>
          </w:tcPr>
          <w:p w14:paraId="4D439378" w14:textId="77777777" w:rsidR="002E5A5B" w:rsidRPr="004E38DA" w:rsidRDefault="002E5A5B" w:rsidP="002E5A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0" w:type="dxa"/>
            <w:shd w:val="clear" w:color="auto" w:fill="auto"/>
          </w:tcPr>
          <w:p w14:paraId="3CC2865E" w14:textId="77777777" w:rsidR="002E5A5B" w:rsidRPr="00CC0404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Exemplary graduate level writing style is evident, which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eets the criteria below with 0-1 errors present: </w:t>
            </w:r>
          </w:p>
          <w:p w14:paraId="0DA986D7" w14:textId="77777777" w:rsidR="002E5A5B" w:rsidRPr="00CC0404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BA68C8B" w14:textId="77777777" w:rsidR="002E5A5B" w:rsidRPr="00CC0404" w:rsidRDefault="002E5A5B" w:rsidP="00832DE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spelling and word usage</w:t>
            </w:r>
          </w:p>
          <w:p w14:paraId="7F6A914D" w14:textId="77777777" w:rsidR="002E5A5B" w:rsidRPr="00CC0404" w:rsidRDefault="002E5A5B" w:rsidP="00832DE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use of grammar, punctuation, and sentence structure</w:t>
            </w:r>
          </w:p>
          <w:p w14:paraId="36552AE3" w14:textId="77777777" w:rsidR="002E5A5B" w:rsidRPr="00CC0404" w:rsidRDefault="002E5A5B" w:rsidP="00832DE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larity, organization, and logical flow of ideas within writing</w:t>
            </w:r>
          </w:p>
          <w:p w14:paraId="7C5B204D" w14:textId="77777777" w:rsidR="002E5A5B" w:rsidRPr="00CC0404" w:rsidRDefault="002E5A5B" w:rsidP="00832DE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Scholarly, professional writing </w:t>
            </w:r>
            <w:r w:rsidRPr="00CC040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tone with no use of first person</w:t>
            </w:r>
          </w:p>
          <w:p w14:paraId="4EF32202" w14:textId="77777777" w:rsidR="002E5A5B" w:rsidRPr="00CC0404" w:rsidRDefault="002E5A5B" w:rsidP="00832DEA">
            <w:pPr>
              <w:pStyle w:val="ListParagraph"/>
              <w:numPr>
                <w:ilvl w:val="0"/>
                <w:numId w:val="30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Synthesis of information is present with no direct quotes</w:t>
            </w:r>
          </w:p>
          <w:p w14:paraId="606C8044" w14:textId="77777777" w:rsidR="002E5A5B" w:rsidRPr="00CC0404" w:rsidRDefault="002E5A5B" w:rsidP="00832DE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APA format for the following:</w:t>
            </w:r>
          </w:p>
          <w:p w14:paraId="3D818CDE" w14:textId="77777777" w:rsidR="002E5A5B" w:rsidRPr="00CC0404" w:rsidRDefault="002E5A5B" w:rsidP="00832DEA">
            <w:pPr>
              <w:pStyle w:val="ListParagraph"/>
              <w:numPr>
                <w:ilvl w:val="1"/>
                <w:numId w:val="30"/>
              </w:numPr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iting sources</w:t>
            </w:r>
          </w:p>
          <w:p w14:paraId="2E05E429" w14:textId="77777777" w:rsidR="002E5A5B" w:rsidRPr="00CC0404" w:rsidRDefault="002E5A5B" w:rsidP="00832DEA">
            <w:pPr>
              <w:pStyle w:val="ListParagraph"/>
              <w:numPr>
                <w:ilvl w:val="1"/>
                <w:numId w:val="30"/>
              </w:numPr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Referencing sources</w:t>
            </w:r>
          </w:p>
          <w:p w14:paraId="330EC59F" w14:textId="77777777" w:rsidR="002E5A5B" w:rsidRPr="00CC0404" w:rsidRDefault="002E5A5B" w:rsidP="00832DE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71C21D" w14:textId="77777777" w:rsidR="002E5A5B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20" w:type="dxa"/>
            <w:shd w:val="clear" w:color="auto" w:fill="auto"/>
          </w:tcPr>
          <w:p w14:paraId="58C03E99" w14:textId="77777777" w:rsidR="002E5A5B" w:rsidRPr="00CC0404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ccomplished graduate-level writing style is evident which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ddresses the criteria below with 2-3 errors present: </w:t>
            </w:r>
          </w:p>
          <w:p w14:paraId="622E6B9E" w14:textId="77777777" w:rsidR="002E5A5B" w:rsidRPr="00CC0404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9E365CA" w14:textId="77777777" w:rsidR="002E5A5B" w:rsidRPr="00CC0404" w:rsidRDefault="002E5A5B" w:rsidP="00832DEA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spelling and word usage</w:t>
            </w:r>
          </w:p>
          <w:p w14:paraId="13C4C49C" w14:textId="77777777" w:rsidR="002E5A5B" w:rsidRPr="00CC0404" w:rsidRDefault="002E5A5B" w:rsidP="00832DEA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use of grammar, punctuation, and sentence structure</w:t>
            </w:r>
          </w:p>
          <w:p w14:paraId="7EB7606C" w14:textId="77777777" w:rsidR="002E5A5B" w:rsidRPr="00CC0404" w:rsidRDefault="002E5A5B" w:rsidP="00832DEA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larity, organization, and logical flow of ideas within writing</w:t>
            </w:r>
          </w:p>
          <w:p w14:paraId="5BFB0193" w14:textId="77777777" w:rsidR="002E5A5B" w:rsidRPr="00CC0404" w:rsidRDefault="002E5A5B" w:rsidP="00832DEA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Scholarly, professional writing </w:t>
            </w:r>
            <w:r w:rsidRPr="00CC040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tone with no use of first person</w:t>
            </w:r>
          </w:p>
          <w:p w14:paraId="4778456F" w14:textId="77777777" w:rsidR="002E5A5B" w:rsidRPr="00CC0404" w:rsidRDefault="002E5A5B" w:rsidP="00832DEA">
            <w:pPr>
              <w:pStyle w:val="ListParagraph"/>
              <w:numPr>
                <w:ilvl w:val="0"/>
                <w:numId w:val="31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Synthesis of information is present with no direct quotes</w:t>
            </w:r>
          </w:p>
          <w:p w14:paraId="6C0C95C7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APA format for the following:</w:t>
            </w:r>
          </w:p>
          <w:p w14:paraId="39DAE70F" w14:textId="77777777" w:rsidR="002E5A5B" w:rsidRPr="00CC0404" w:rsidRDefault="002E5A5B" w:rsidP="002E5A5B">
            <w:pPr>
              <w:pStyle w:val="ListParagraph"/>
              <w:numPr>
                <w:ilvl w:val="1"/>
                <w:numId w:val="4"/>
              </w:numPr>
              <w:ind w:left="64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iting sources</w:t>
            </w:r>
          </w:p>
          <w:p w14:paraId="683092F9" w14:textId="1489164F" w:rsidR="002E5A5B" w:rsidRPr="00832DEA" w:rsidRDefault="002E5A5B" w:rsidP="00832DEA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832DEA">
              <w:rPr>
                <w:rFonts w:asciiTheme="minorHAnsi" w:hAnsiTheme="minorHAnsi" w:cstheme="minorHAnsi"/>
                <w:sz w:val="22"/>
                <w:szCs w:val="22"/>
              </w:rPr>
              <w:t>Referencing sources</w:t>
            </w:r>
          </w:p>
        </w:tc>
        <w:tc>
          <w:tcPr>
            <w:tcW w:w="2610" w:type="dxa"/>
            <w:shd w:val="clear" w:color="auto" w:fill="auto"/>
          </w:tcPr>
          <w:p w14:paraId="0D9DB49D" w14:textId="77777777" w:rsidR="002E5A5B" w:rsidRPr="00CC0404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verage graduate-level writing style is evident which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ddresses the criteria below with 4-5 errors present: </w:t>
            </w:r>
          </w:p>
          <w:p w14:paraId="76269D4F" w14:textId="77777777" w:rsidR="002E5A5B" w:rsidRPr="00CC0404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26DDB55" w14:textId="77777777" w:rsidR="002E5A5B" w:rsidRPr="00CC0404" w:rsidRDefault="002E5A5B" w:rsidP="00832DEA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spelling and word usage</w:t>
            </w:r>
          </w:p>
          <w:p w14:paraId="0B841AA2" w14:textId="77777777" w:rsidR="002E5A5B" w:rsidRPr="00CC0404" w:rsidRDefault="002E5A5B" w:rsidP="00832DEA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use of grammar, punctuation, and sentence structure</w:t>
            </w:r>
          </w:p>
          <w:p w14:paraId="65FE68A7" w14:textId="77777777" w:rsidR="002E5A5B" w:rsidRPr="00CC0404" w:rsidRDefault="002E5A5B" w:rsidP="00832DEA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larity, organization, and logical flow of ideas within writing</w:t>
            </w:r>
          </w:p>
          <w:p w14:paraId="6C01CA86" w14:textId="77777777" w:rsidR="002E5A5B" w:rsidRPr="00CC0404" w:rsidRDefault="002E5A5B" w:rsidP="00832DEA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Scholarly, professional writing tone with no use of first person</w:t>
            </w:r>
          </w:p>
          <w:p w14:paraId="1BC35A30" w14:textId="77777777" w:rsidR="002E5A5B" w:rsidRPr="00CC0404" w:rsidRDefault="002E5A5B" w:rsidP="00832DEA">
            <w:pPr>
              <w:pStyle w:val="ListParagraph"/>
              <w:numPr>
                <w:ilvl w:val="0"/>
                <w:numId w:val="32"/>
              </w:num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Synthesis of information is present with no direct quotes</w:t>
            </w:r>
          </w:p>
          <w:p w14:paraId="30679F4E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APA format for the following:</w:t>
            </w:r>
          </w:p>
          <w:p w14:paraId="12575233" w14:textId="77777777" w:rsidR="002E5A5B" w:rsidRPr="00CC0404" w:rsidRDefault="002E5A5B" w:rsidP="002E5A5B">
            <w:pPr>
              <w:pStyle w:val="ListParagraph"/>
              <w:numPr>
                <w:ilvl w:val="1"/>
                <w:numId w:val="4"/>
              </w:numPr>
              <w:ind w:left="64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iting sources</w:t>
            </w:r>
          </w:p>
          <w:p w14:paraId="3AF9205B" w14:textId="77777777" w:rsidR="002E5A5B" w:rsidRPr="00CC0404" w:rsidRDefault="002E5A5B" w:rsidP="002E5A5B">
            <w:pPr>
              <w:pStyle w:val="ListParagraph"/>
              <w:numPr>
                <w:ilvl w:val="1"/>
                <w:numId w:val="4"/>
              </w:numPr>
              <w:ind w:left="64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Referencing sources</w:t>
            </w:r>
          </w:p>
          <w:p w14:paraId="1136FFBA" w14:textId="77777777" w:rsidR="002E5A5B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E11297" w14:textId="77777777" w:rsidR="002E5A5B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2FF88A3" w14:textId="77777777" w:rsidR="002E5A5B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CBC228" w14:textId="77777777" w:rsidR="002E5A5B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827EFFA" w14:textId="77777777" w:rsidR="002E5A5B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706A25" w14:textId="77777777" w:rsidR="002E5A5B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833C64" w14:textId="0F2E4096" w:rsidR="002E5A5B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14:paraId="025B14E2" w14:textId="77777777" w:rsidR="002E5A5B" w:rsidRPr="00CC0404" w:rsidRDefault="002E5A5B" w:rsidP="002E5A5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arginally acceptable graduate-level writing is evident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ith 6-7 errors present: </w:t>
            </w:r>
          </w:p>
          <w:p w14:paraId="7B3CE310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spelling and word usage</w:t>
            </w:r>
          </w:p>
          <w:p w14:paraId="69DFC929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use of grammar, punctuation, and sentence structure</w:t>
            </w:r>
          </w:p>
          <w:p w14:paraId="49350D79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larity, organization, and logical flow of ideas within writing</w:t>
            </w:r>
          </w:p>
          <w:p w14:paraId="1352C429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Scholarly, professional writing tone with no use of first person</w:t>
            </w:r>
          </w:p>
          <w:p w14:paraId="693C0D44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Synthesis of information is present with no direct quotes</w:t>
            </w:r>
          </w:p>
          <w:p w14:paraId="3FD5E8A2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APA format for the following:</w:t>
            </w:r>
          </w:p>
          <w:p w14:paraId="0C4A5D28" w14:textId="04A5673B" w:rsidR="002E5A5B" w:rsidRDefault="002E5A5B" w:rsidP="002E5A5B">
            <w:pPr>
              <w:pStyle w:val="ListParagraph"/>
              <w:numPr>
                <w:ilvl w:val="1"/>
                <w:numId w:val="4"/>
              </w:numPr>
              <w:ind w:left="64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iting sources</w:t>
            </w:r>
          </w:p>
          <w:p w14:paraId="5875F622" w14:textId="408620EA" w:rsidR="0065672B" w:rsidRPr="00CC0404" w:rsidRDefault="0065672B" w:rsidP="002E5A5B">
            <w:pPr>
              <w:pStyle w:val="ListParagraph"/>
              <w:numPr>
                <w:ilvl w:val="1"/>
                <w:numId w:val="4"/>
              </w:numPr>
              <w:ind w:left="64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ferencing sources</w:t>
            </w:r>
          </w:p>
          <w:p w14:paraId="07B08B51" w14:textId="74A99063" w:rsidR="002E5A5B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80" w:type="dxa"/>
            <w:shd w:val="clear" w:color="auto" w:fill="auto"/>
          </w:tcPr>
          <w:p w14:paraId="263EB9B0" w14:textId="77777777" w:rsidR="002E5A5B" w:rsidRPr="00CC0404" w:rsidRDefault="002E5A5B" w:rsidP="002E5A5B">
            <w:pPr>
              <w:rPr>
                <w:rFonts w:asciiTheme="minorHAnsi" w:hAnsiTheme="minorHAnsi" w:cstheme="minorHAnsi"/>
                <w:b/>
                <w:strike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Insufficient graduate-level writing style is evident with 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8 or more errors present:</w:t>
            </w:r>
          </w:p>
          <w:p w14:paraId="4F664FD5" w14:textId="77777777" w:rsidR="002E5A5B" w:rsidRPr="00CC0404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3116F61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spelling and word usage</w:t>
            </w:r>
          </w:p>
          <w:p w14:paraId="6EEA9D46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use of grammar, punctuation, and sentence structure</w:t>
            </w:r>
          </w:p>
          <w:p w14:paraId="39A079BF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larity, organization, and logical flow of ideas within writing</w:t>
            </w:r>
          </w:p>
          <w:p w14:paraId="5C6B5CD7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Scholarly, professional writing tone with no use of first person</w:t>
            </w:r>
          </w:p>
          <w:p w14:paraId="1DD596C0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Synthesis of information is present with no direct quotes</w:t>
            </w:r>
          </w:p>
          <w:p w14:paraId="2604F3C8" w14:textId="77777777" w:rsidR="002E5A5B" w:rsidRPr="00CC0404" w:rsidRDefault="002E5A5B" w:rsidP="002E5A5B">
            <w:pPr>
              <w:pStyle w:val="ListParagraph"/>
              <w:numPr>
                <w:ilvl w:val="0"/>
                <w:numId w:val="4"/>
              </w:numPr>
              <w:ind w:left="28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orrect APA format for the following:</w:t>
            </w:r>
          </w:p>
          <w:p w14:paraId="270903B1" w14:textId="28152EEF" w:rsidR="002E5A5B" w:rsidRDefault="002E5A5B" w:rsidP="002E5A5B">
            <w:pPr>
              <w:pStyle w:val="ListParagraph"/>
              <w:numPr>
                <w:ilvl w:val="1"/>
                <w:numId w:val="4"/>
              </w:numPr>
              <w:ind w:left="646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Citing sources</w:t>
            </w:r>
          </w:p>
          <w:p w14:paraId="4FB66229" w14:textId="5DA29D0E" w:rsidR="0065672B" w:rsidRPr="00CC0404" w:rsidRDefault="0065672B" w:rsidP="002E5A5B">
            <w:pPr>
              <w:pStyle w:val="ListParagraph"/>
              <w:numPr>
                <w:ilvl w:val="1"/>
                <w:numId w:val="4"/>
              </w:numPr>
              <w:ind w:left="64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ferencing sources</w:t>
            </w:r>
          </w:p>
          <w:p w14:paraId="347D44D4" w14:textId="4270067D" w:rsidR="002E5A5B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E5A5B" w:rsidRPr="00CC0404" w14:paraId="50E1BD15" w14:textId="77777777" w:rsidTr="00570E59">
        <w:trPr>
          <w:trHeight w:val="623"/>
        </w:trPr>
        <w:tc>
          <w:tcPr>
            <w:tcW w:w="1525" w:type="dxa"/>
            <w:vMerge w:val="restart"/>
          </w:tcPr>
          <w:p w14:paraId="2602FAED" w14:textId="67B77F88" w:rsidR="002E5A5B" w:rsidRPr="004E38DA" w:rsidRDefault="002E5A5B" w:rsidP="002E5A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lastRenderedPageBreak/>
              <w:t xml:space="preserve">Quality of Scholarly Sources </w:t>
            </w:r>
          </w:p>
        </w:tc>
        <w:tc>
          <w:tcPr>
            <w:tcW w:w="2520" w:type="dxa"/>
            <w:shd w:val="clear" w:color="auto" w:fill="auto"/>
          </w:tcPr>
          <w:p w14:paraId="71EA58C4" w14:textId="05A47DB8" w:rsidR="002E5A5B" w:rsidRPr="004D1D8D" w:rsidRDefault="002E5A5B" w:rsidP="004451D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0 Points Deducted</w:t>
            </w:r>
          </w:p>
        </w:tc>
        <w:tc>
          <w:tcPr>
            <w:tcW w:w="7830" w:type="dxa"/>
            <w:gridSpan w:val="3"/>
            <w:vMerge w:val="restart"/>
            <w:shd w:val="clear" w:color="auto" w:fill="9CC2E5" w:themeFill="accent1" w:themeFillTint="99"/>
          </w:tcPr>
          <w:p w14:paraId="764FD887" w14:textId="77777777" w:rsidR="002E5A5B" w:rsidRPr="004D1D8D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80" w:type="dxa"/>
            <w:shd w:val="clear" w:color="auto" w:fill="auto"/>
          </w:tcPr>
          <w:p w14:paraId="4E814931" w14:textId="1277B23F" w:rsidR="002E5A5B" w:rsidRPr="004D1D8D" w:rsidRDefault="002E5A5B" w:rsidP="004451D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>5 Points Deducted</w:t>
            </w:r>
          </w:p>
        </w:tc>
      </w:tr>
      <w:tr w:rsidR="002E5A5B" w:rsidRPr="00CC0404" w14:paraId="7F9C8EB9" w14:textId="77777777" w:rsidTr="00570E59">
        <w:trPr>
          <w:trHeight w:val="648"/>
        </w:trPr>
        <w:tc>
          <w:tcPr>
            <w:tcW w:w="1525" w:type="dxa"/>
            <w:vMerge/>
          </w:tcPr>
          <w:p w14:paraId="2845A317" w14:textId="77777777" w:rsidR="002E5A5B" w:rsidRDefault="002E5A5B" w:rsidP="002E5A5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520" w:type="dxa"/>
            <w:shd w:val="clear" w:color="auto" w:fill="auto"/>
          </w:tcPr>
          <w:p w14:paraId="6C062611" w14:textId="696691BE" w:rsidR="002E5A5B" w:rsidRPr="004D1D8D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A minimum of </w:t>
            </w:r>
            <w:r w:rsidR="00D13779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 xml:space="preserve"> scholarly sources, current within five years, are integrated within the assignment.</w:t>
            </w:r>
          </w:p>
        </w:tc>
        <w:tc>
          <w:tcPr>
            <w:tcW w:w="7830" w:type="dxa"/>
            <w:gridSpan w:val="3"/>
            <w:vMerge/>
            <w:shd w:val="clear" w:color="auto" w:fill="9CC2E5" w:themeFill="accent1" w:themeFillTint="99"/>
          </w:tcPr>
          <w:p w14:paraId="41CF436E" w14:textId="77777777" w:rsidR="002E5A5B" w:rsidRPr="004D1D8D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80" w:type="dxa"/>
            <w:shd w:val="clear" w:color="auto" w:fill="auto"/>
          </w:tcPr>
          <w:p w14:paraId="128E7EA1" w14:textId="6724DFFE" w:rsidR="002E5A5B" w:rsidRPr="004D1D8D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sz w:val="22"/>
                <w:szCs w:val="22"/>
              </w:rPr>
              <w:t>The assignment fails to meet the requirement noted for quality of literature support.</w:t>
            </w:r>
          </w:p>
        </w:tc>
      </w:tr>
      <w:tr w:rsidR="002E5A5B" w:rsidRPr="00CC0404" w14:paraId="6CE8D77F" w14:textId="77777777" w:rsidTr="00A50F4D">
        <w:trPr>
          <w:trHeight w:val="648"/>
        </w:trPr>
        <w:tc>
          <w:tcPr>
            <w:tcW w:w="11875" w:type="dxa"/>
            <w:gridSpan w:val="5"/>
          </w:tcPr>
          <w:p w14:paraId="053116D9" w14:textId="2963AB68" w:rsidR="002E5A5B" w:rsidRPr="004D1D8D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tal Points Earned</w:t>
            </w:r>
          </w:p>
        </w:tc>
        <w:tc>
          <w:tcPr>
            <w:tcW w:w="2880" w:type="dxa"/>
            <w:shd w:val="clear" w:color="auto" w:fill="auto"/>
          </w:tcPr>
          <w:p w14:paraId="47463EED" w14:textId="1B2CAEA5" w:rsidR="002E5A5B" w:rsidRPr="00CC0404" w:rsidRDefault="002E5A5B" w:rsidP="002E5A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_____of </w:t>
            </w:r>
            <w:r w:rsidR="00D13779">
              <w:rPr>
                <w:rFonts w:asciiTheme="minorHAnsi" w:hAnsiTheme="minorHAnsi" w:cstheme="minorHAnsi"/>
                <w:b/>
                <w:sz w:val="22"/>
                <w:szCs w:val="22"/>
              </w:rPr>
              <w:t>240</w:t>
            </w:r>
            <w:r w:rsidRPr="00CC040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ints</w:t>
            </w:r>
          </w:p>
        </w:tc>
      </w:tr>
    </w:tbl>
    <w:p w14:paraId="2DCDBF65" w14:textId="77777777" w:rsidR="00F26EBA" w:rsidRDefault="00F26EBA">
      <w:r>
        <w:br w:type="page"/>
      </w:r>
    </w:p>
    <w:sectPr w:rsidR="00F26EBA" w:rsidSect="00C41A53">
      <w:footerReference w:type="default" r:id="rId16"/>
      <w:pgSz w:w="15840" w:h="12240" w:orient="landscape"/>
      <w:pgMar w:top="795" w:right="1185" w:bottom="1080" w:left="1080" w:header="72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CAC53A" w14:textId="77777777" w:rsidR="006C3279" w:rsidRDefault="006C3279">
      <w:r>
        <w:separator/>
      </w:r>
    </w:p>
  </w:endnote>
  <w:endnote w:type="continuationSeparator" w:id="0">
    <w:p w14:paraId="46455A77" w14:textId="77777777" w:rsidR="006C3279" w:rsidRDefault="006C3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469AB6" w14:textId="77777777" w:rsidR="00A50F4D" w:rsidRDefault="00A50F4D" w:rsidP="009E01D4">
    <w:pPr>
      <w:pStyle w:val="Footer"/>
    </w:pPr>
    <w:r w:rsidRPr="00E31801">
      <w:t>NR</w:t>
    </w:r>
    <w:r>
      <w:t>535: W4 Assignment</w:t>
    </w:r>
    <w:r>
      <w:tab/>
      <w:t>11_20_2020</w:t>
    </w:r>
  </w:p>
  <w:p w14:paraId="3762A45F" w14:textId="7D94F540" w:rsidR="00A50F4D" w:rsidRDefault="00A50F4D" w:rsidP="009E01D4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A2286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32566A" w14:textId="77777777" w:rsidR="00A50F4D" w:rsidRDefault="00A50F4D">
    <w:pPr>
      <w:pStyle w:val="Footer"/>
    </w:pPr>
    <w:r w:rsidRPr="00E31801">
      <w:t>NR505</w:t>
    </w:r>
    <w:r>
      <w:t xml:space="preserve">: </w:t>
    </w:r>
    <w:r w:rsidRPr="00E31801">
      <w:t>W2</w:t>
    </w:r>
    <w:r>
      <w:t xml:space="preserve"> Assignment</w:t>
    </w:r>
    <w:r>
      <w:tab/>
      <w:t xml:space="preserve">Refinement of </w:t>
    </w:r>
    <w:proofErr w:type="spellStart"/>
    <w:r>
      <w:t>Nsg</w:t>
    </w:r>
    <w:proofErr w:type="spellEnd"/>
    <w:r>
      <w:t xml:space="preserve">. Issue </w:t>
    </w:r>
    <w:r>
      <w:tab/>
      <w:t>Rev-7/31/2017 (AR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81BFA6" w14:textId="274BD33F" w:rsidR="00A50F4D" w:rsidRDefault="00A50F4D">
    <w:pPr>
      <w:pStyle w:val="Footer"/>
    </w:pPr>
    <w:r w:rsidRPr="00E31801">
      <w:t>NR</w:t>
    </w:r>
    <w:r>
      <w:t>535: W4 Assignment</w:t>
    </w:r>
    <w:r>
      <w:tab/>
      <w:t>11_20_2020</w:t>
    </w:r>
  </w:p>
  <w:p w14:paraId="22F3EB5C" w14:textId="63BDF61D" w:rsidR="00A50F4D" w:rsidRDefault="00A50F4D" w:rsidP="009E01D4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A2286">
      <w:rPr>
        <w:noProof/>
      </w:rPr>
      <w:t>1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E9A0F9" w14:textId="77777777" w:rsidR="006C3279" w:rsidRDefault="006C3279">
      <w:r>
        <w:separator/>
      </w:r>
    </w:p>
  </w:footnote>
  <w:footnote w:type="continuationSeparator" w:id="0">
    <w:p w14:paraId="425C8502" w14:textId="77777777" w:rsidR="006C3279" w:rsidRDefault="006C32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6F4B9F" w14:textId="51A8667B" w:rsidR="00A50F4D" w:rsidRPr="00B94F82" w:rsidRDefault="00A50F4D" w:rsidP="00D66614">
    <w:pPr>
      <w:pStyle w:val="ChamberlainHeader"/>
      <w:tabs>
        <w:tab w:val="center" w:pos="4860"/>
        <w:tab w:val="right" w:pos="9720"/>
      </w:tabs>
      <w:jc w:val="center"/>
      <w:rPr>
        <w:smallCaps w:val="0"/>
        <w:color w:val="002060"/>
        <w:sz w:val="20"/>
        <w:szCs w:val="20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5ED9ABC" wp14:editId="399D394E">
              <wp:simplePos x="0" y="0"/>
              <wp:positionH relativeFrom="column">
                <wp:posOffset>-28575</wp:posOffset>
              </wp:positionH>
              <wp:positionV relativeFrom="paragraph">
                <wp:posOffset>266699</wp:posOffset>
              </wp:positionV>
              <wp:extent cx="6410325" cy="0"/>
              <wp:effectExtent l="0" t="0" r="9525" b="0"/>
              <wp:wrapNone/>
              <wp:docPr id="3" name="AutoShap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1032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5602F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2.25pt;margin-top:21pt;width:504.75pt;height:0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" strokecolor="#002060" strokeweight="1.5pt"/>
          </w:pict>
        </mc:Fallback>
      </mc:AlternateContent>
    </w:r>
    <w:r w:rsidRPr="00005DF6">
      <w:rPr>
        <w:smallCaps w:val="0"/>
        <w:color w:val="002060"/>
        <w:sz w:val="32"/>
      </w:rPr>
      <w:t>Chamberlain College of Nurs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A8047" w14:textId="77777777" w:rsidR="00A50F4D" w:rsidRPr="002D5035" w:rsidRDefault="00A50F4D" w:rsidP="002A4766">
    <w:pPr>
      <w:pStyle w:val="ChamberlainHeader"/>
      <w:tabs>
        <w:tab w:val="center" w:pos="4860"/>
        <w:tab w:val="right" w:pos="9720"/>
      </w:tabs>
      <w:rPr>
        <w:color w:val="002060"/>
        <w:sz w:val="20"/>
        <w:szCs w:val="20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12774971" wp14:editId="5FAC34AF">
          <wp:simplePos x="0" y="0"/>
          <wp:positionH relativeFrom="margin">
            <wp:align>left</wp:align>
          </wp:positionH>
          <wp:positionV relativeFrom="paragraph">
            <wp:posOffset>305215</wp:posOffset>
          </wp:positionV>
          <wp:extent cx="6172200" cy="1065530"/>
          <wp:effectExtent l="0" t="0" r="0" b="127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:\Users\D01030541\AppData\Local\Microsoft\Windows\Temporary Internet Files\Content.Outlook\7T7OKQBI\Pre-licensure Header_Seal Only (3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72200" cy="1065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629DD64A" wp14:editId="6C6E051F">
              <wp:simplePos x="0" y="0"/>
              <wp:positionH relativeFrom="column">
                <wp:posOffset>-28575</wp:posOffset>
              </wp:positionH>
              <wp:positionV relativeFrom="paragraph">
                <wp:posOffset>266699</wp:posOffset>
              </wp:positionV>
              <wp:extent cx="6410325" cy="0"/>
              <wp:effectExtent l="0" t="0" r="9525" b="0"/>
              <wp:wrapNone/>
              <wp:docPr id="1" name="AutoShap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1032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6C927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2.25pt;margin-top:21pt;width:504.75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" strokecolor="#002060" strokeweight="1.5pt"/>
          </w:pict>
        </mc:Fallback>
      </mc:AlternateContent>
    </w:r>
    <w:r w:rsidRPr="00005DF6">
      <w:rPr>
        <w:smallCaps w:val="0"/>
        <w:color w:val="002060"/>
        <w:sz w:val="32"/>
      </w:rPr>
      <w:t>Chamberlain College of Nursing</w:t>
    </w:r>
    <w:r w:rsidRPr="00005DF6">
      <w:rPr>
        <w:smallCaps w:val="0"/>
        <w:color w:val="002060"/>
      </w:rPr>
      <w:tab/>
    </w:r>
    <w:r>
      <w:rPr>
        <w:smallCaps w:val="0"/>
        <w:color w:val="002060"/>
      </w:rPr>
      <w:t xml:space="preserve">         </w:t>
    </w:r>
    <w:r w:rsidRPr="002D5035">
      <w:rPr>
        <w:smallCaps w:val="0"/>
        <w:color w:val="002060"/>
        <w:sz w:val="20"/>
        <w:szCs w:val="20"/>
      </w:rPr>
      <w:t>NR505 Advanced Research Methods: Evidenced Based Practi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52ED8"/>
    <w:multiLevelType w:val="hybridMultilevel"/>
    <w:tmpl w:val="9612C0D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6B12FA"/>
    <w:multiLevelType w:val="hybridMultilevel"/>
    <w:tmpl w:val="0EAE9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40CCB"/>
    <w:multiLevelType w:val="hybridMultilevel"/>
    <w:tmpl w:val="0DFCDD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D4313"/>
    <w:multiLevelType w:val="hybridMultilevel"/>
    <w:tmpl w:val="0114B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F1FF3"/>
    <w:multiLevelType w:val="hybridMultilevel"/>
    <w:tmpl w:val="A52CFF5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11EA7E44"/>
    <w:multiLevelType w:val="hybridMultilevel"/>
    <w:tmpl w:val="8CA62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210D3"/>
    <w:multiLevelType w:val="hybridMultilevel"/>
    <w:tmpl w:val="37FAD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6666A8"/>
    <w:multiLevelType w:val="hybridMultilevel"/>
    <w:tmpl w:val="2F16CBF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8" w15:restartNumberingAfterBreak="0">
    <w:nsid w:val="240917B6"/>
    <w:multiLevelType w:val="hybridMultilevel"/>
    <w:tmpl w:val="C158C0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DF55CA"/>
    <w:multiLevelType w:val="hybridMultilevel"/>
    <w:tmpl w:val="C0425F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C5442D"/>
    <w:multiLevelType w:val="hybridMultilevel"/>
    <w:tmpl w:val="51AEF7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196133"/>
    <w:multiLevelType w:val="hybridMultilevel"/>
    <w:tmpl w:val="703C1F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E578C4"/>
    <w:multiLevelType w:val="hybridMultilevel"/>
    <w:tmpl w:val="7F626D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EF5EC5"/>
    <w:multiLevelType w:val="hybridMultilevel"/>
    <w:tmpl w:val="066E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A51274"/>
    <w:multiLevelType w:val="hybridMultilevel"/>
    <w:tmpl w:val="BD9C94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EFD3338"/>
    <w:multiLevelType w:val="hybridMultilevel"/>
    <w:tmpl w:val="498AAD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170DBA"/>
    <w:multiLevelType w:val="hybridMultilevel"/>
    <w:tmpl w:val="7096B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A72979"/>
    <w:multiLevelType w:val="hybridMultilevel"/>
    <w:tmpl w:val="9E9E8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8" w15:restartNumberingAfterBreak="0">
    <w:nsid w:val="44456087"/>
    <w:multiLevelType w:val="hybridMultilevel"/>
    <w:tmpl w:val="ED2AF2D8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9" w15:restartNumberingAfterBreak="0">
    <w:nsid w:val="470A1747"/>
    <w:multiLevelType w:val="hybridMultilevel"/>
    <w:tmpl w:val="0C3460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EF496D"/>
    <w:multiLevelType w:val="hybridMultilevel"/>
    <w:tmpl w:val="5114E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0418A"/>
    <w:multiLevelType w:val="multilevel"/>
    <w:tmpl w:val="6EC272A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9916702"/>
    <w:multiLevelType w:val="hybridMultilevel"/>
    <w:tmpl w:val="1A48B9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2E7518"/>
    <w:multiLevelType w:val="hybridMultilevel"/>
    <w:tmpl w:val="E5965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E3E425A"/>
    <w:multiLevelType w:val="hybridMultilevel"/>
    <w:tmpl w:val="4BA434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005DF8"/>
    <w:multiLevelType w:val="hybridMultilevel"/>
    <w:tmpl w:val="8CC4A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D35328"/>
    <w:multiLevelType w:val="hybridMultilevel"/>
    <w:tmpl w:val="EFE0F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7C74E3"/>
    <w:multiLevelType w:val="hybridMultilevel"/>
    <w:tmpl w:val="F510F24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00C3DDD"/>
    <w:multiLevelType w:val="hybridMultilevel"/>
    <w:tmpl w:val="0044894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8645BE3"/>
    <w:multiLevelType w:val="hybridMultilevel"/>
    <w:tmpl w:val="BE16F6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7C4203"/>
    <w:multiLevelType w:val="hybridMultilevel"/>
    <w:tmpl w:val="8A0C8C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1D5F8B"/>
    <w:multiLevelType w:val="hybridMultilevel"/>
    <w:tmpl w:val="38EC23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4"/>
  </w:num>
  <w:num w:numId="3">
    <w:abstractNumId w:val="26"/>
  </w:num>
  <w:num w:numId="4">
    <w:abstractNumId w:val="5"/>
  </w:num>
  <w:num w:numId="5">
    <w:abstractNumId w:val="1"/>
  </w:num>
  <w:num w:numId="6">
    <w:abstractNumId w:val="25"/>
  </w:num>
  <w:num w:numId="7">
    <w:abstractNumId w:val="9"/>
  </w:num>
  <w:num w:numId="8">
    <w:abstractNumId w:val="20"/>
  </w:num>
  <w:num w:numId="9">
    <w:abstractNumId w:val="27"/>
  </w:num>
  <w:num w:numId="10">
    <w:abstractNumId w:val="3"/>
  </w:num>
  <w:num w:numId="11">
    <w:abstractNumId w:val="19"/>
  </w:num>
  <w:num w:numId="12">
    <w:abstractNumId w:val="16"/>
  </w:num>
  <w:num w:numId="13">
    <w:abstractNumId w:val="21"/>
  </w:num>
  <w:num w:numId="14">
    <w:abstractNumId w:val="18"/>
  </w:num>
  <w:num w:numId="15">
    <w:abstractNumId w:val="0"/>
  </w:num>
  <w:num w:numId="16">
    <w:abstractNumId w:val="22"/>
  </w:num>
  <w:num w:numId="17">
    <w:abstractNumId w:val="7"/>
  </w:num>
  <w:num w:numId="18">
    <w:abstractNumId w:val="17"/>
  </w:num>
  <w:num w:numId="19">
    <w:abstractNumId w:val="8"/>
  </w:num>
  <w:num w:numId="20">
    <w:abstractNumId w:val="6"/>
  </w:num>
  <w:num w:numId="21">
    <w:abstractNumId w:val="12"/>
  </w:num>
  <w:num w:numId="22">
    <w:abstractNumId w:val="2"/>
  </w:num>
  <w:num w:numId="23">
    <w:abstractNumId w:val="24"/>
  </w:num>
  <w:num w:numId="24">
    <w:abstractNumId w:val="14"/>
  </w:num>
  <w:num w:numId="25">
    <w:abstractNumId w:val="29"/>
  </w:num>
  <w:num w:numId="26">
    <w:abstractNumId w:val="28"/>
  </w:num>
  <w:num w:numId="27">
    <w:abstractNumId w:val="15"/>
  </w:num>
  <w:num w:numId="28">
    <w:abstractNumId w:val="31"/>
  </w:num>
  <w:num w:numId="29">
    <w:abstractNumId w:val="11"/>
  </w:num>
  <w:num w:numId="30">
    <w:abstractNumId w:val="13"/>
  </w:num>
  <w:num w:numId="31">
    <w:abstractNumId w:val="23"/>
  </w:num>
  <w:num w:numId="32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rUwN7MwMbQwM7JU0lEKTi0uzszPAykwrAUAZoaAeSwAAAA="/>
  </w:docVars>
  <w:rsids>
    <w:rsidRoot w:val="00A84202"/>
    <w:rsid w:val="0000004D"/>
    <w:rsid w:val="00000593"/>
    <w:rsid w:val="0000115A"/>
    <w:rsid w:val="00002795"/>
    <w:rsid w:val="00002AEC"/>
    <w:rsid w:val="00003356"/>
    <w:rsid w:val="00006FA9"/>
    <w:rsid w:val="0001152B"/>
    <w:rsid w:val="00011961"/>
    <w:rsid w:val="00012826"/>
    <w:rsid w:val="000217D5"/>
    <w:rsid w:val="00022E61"/>
    <w:rsid w:val="000249A3"/>
    <w:rsid w:val="00025FF4"/>
    <w:rsid w:val="00027103"/>
    <w:rsid w:val="00031609"/>
    <w:rsid w:val="00031BF4"/>
    <w:rsid w:val="00036B7D"/>
    <w:rsid w:val="0003789C"/>
    <w:rsid w:val="0004057E"/>
    <w:rsid w:val="00043227"/>
    <w:rsid w:val="00045B24"/>
    <w:rsid w:val="00053D09"/>
    <w:rsid w:val="000544DF"/>
    <w:rsid w:val="00061C9A"/>
    <w:rsid w:val="00063771"/>
    <w:rsid w:val="00063F1F"/>
    <w:rsid w:val="000641D5"/>
    <w:rsid w:val="00065E4B"/>
    <w:rsid w:val="00071621"/>
    <w:rsid w:val="00072EC9"/>
    <w:rsid w:val="000730CF"/>
    <w:rsid w:val="00075D52"/>
    <w:rsid w:val="00077112"/>
    <w:rsid w:val="0008481C"/>
    <w:rsid w:val="00093700"/>
    <w:rsid w:val="000A00DB"/>
    <w:rsid w:val="000A56FD"/>
    <w:rsid w:val="000A75CA"/>
    <w:rsid w:val="000A7F10"/>
    <w:rsid w:val="000B1015"/>
    <w:rsid w:val="000B1A5E"/>
    <w:rsid w:val="000B1D6A"/>
    <w:rsid w:val="000B6C45"/>
    <w:rsid w:val="000B6C99"/>
    <w:rsid w:val="000B72DD"/>
    <w:rsid w:val="000B7813"/>
    <w:rsid w:val="000B782B"/>
    <w:rsid w:val="000B7B64"/>
    <w:rsid w:val="000C0628"/>
    <w:rsid w:val="000C1546"/>
    <w:rsid w:val="000C2672"/>
    <w:rsid w:val="000C595D"/>
    <w:rsid w:val="000C618C"/>
    <w:rsid w:val="000D5585"/>
    <w:rsid w:val="000D62A8"/>
    <w:rsid w:val="000E1E5E"/>
    <w:rsid w:val="000E3515"/>
    <w:rsid w:val="000E43D7"/>
    <w:rsid w:val="000E5C87"/>
    <w:rsid w:val="000E678F"/>
    <w:rsid w:val="000E718E"/>
    <w:rsid w:val="000E788D"/>
    <w:rsid w:val="000F12AD"/>
    <w:rsid w:val="000F4A4A"/>
    <w:rsid w:val="000F751D"/>
    <w:rsid w:val="00102EF1"/>
    <w:rsid w:val="001038EA"/>
    <w:rsid w:val="00104C43"/>
    <w:rsid w:val="0010698B"/>
    <w:rsid w:val="00110470"/>
    <w:rsid w:val="00110CB2"/>
    <w:rsid w:val="00113792"/>
    <w:rsid w:val="001137F4"/>
    <w:rsid w:val="00115329"/>
    <w:rsid w:val="00115CF6"/>
    <w:rsid w:val="00116AFB"/>
    <w:rsid w:val="001233DC"/>
    <w:rsid w:val="0012603B"/>
    <w:rsid w:val="0013168C"/>
    <w:rsid w:val="00134908"/>
    <w:rsid w:val="00134B43"/>
    <w:rsid w:val="001354B9"/>
    <w:rsid w:val="00140202"/>
    <w:rsid w:val="00140B4A"/>
    <w:rsid w:val="00141B35"/>
    <w:rsid w:val="00142252"/>
    <w:rsid w:val="00142CA8"/>
    <w:rsid w:val="0014391F"/>
    <w:rsid w:val="00151487"/>
    <w:rsid w:val="0015215C"/>
    <w:rsid w:val="001539A1"/>
    <w:rsid w:val="001540C4"/>
    <w:rsid w:val="00163085"/>
    <w:rsid w:val="00167FCA"/>
    <w:rsid w:val="0017085C"/>
    <w:rsid w:val="0017173F"/>
    <w:rsid w:val="001718F7"/>
    <w:rsid w:val="0017675C"/>
    <w:rsid w:val="001771DD"/>
    <w:rsid w:val="00180C39"/>
    <w:rsid w:val="00180DEC"/>
    <w:rsid w:val="001849AB"/>
    <w:rsid w:val="001907E5"/>
    <w:rsid w:val="0019265D"/>
    <w:rsid w:val="001953A8"/>
    <w:rsid w:val="00196DAD"/>
    <w:rsid w:val="001A2286"/>
    <w:rsid w:val="001A7C73"/>
    <w:rsid w:val="001B37C2"/>
    <w:rsid w:val="001B57B9"/>
    <w:rsid w:val="001B6891"/>
    <w:rsid w:val="001C0D93"/>
    <w:rsid w:val="001C1C13"/>
    <w:rsid w:val="001D2F77"/>
    <w:rsid w:val="001D30D7"/>
    <w:rsid w:val="001D65B5"/>
    <w:rsid w:val="001D6CCF"/>
    <w:rsid w:val="001D7C9A"/>
    <w:rsid w:val="001E0CA9"/>
    <w:rsid w:val="001E1172"/>
    <w:rsid w:val="001E11EF"/>
    <w:rsid w:val="001E5DEA"/>
    <w:rsid w:val="001F081F"/>
    <w:rsid w:val="001F4325"/>
    <w:rsid w:val="001F4E26"/>
    <w:rsid w:val="001F4EAF"/>
    <w:rsid w:val="001F633C"/>
    <w:rsid w:val="001F6C58"/>
    <w:rsid w:val="001F7C2E"/>
    <w:rsid w:val="0020304D"/>
    <w:rsid w:val="00204C5B"/>
    <w:rsid w:val="00207358"/>
    <w:rsid w:val="002077F8"/>
    <w:rsid w:val="00217AD0"/>
    <w:rsid w:val="00223DA4"/>
    <w:rsid w:val="0022507C"/>
    <w:rsid w:val="002321CC"/>
    <w:rsid w:val="00233D41"/>
    <w:rsid w:val="00233FF4"/>
    <w:rsid w:val="0024219A"/>
    <w:rsid w:val="00243B0E"/>
    <w:rsid w:val="002448F2"/>
    <w:rsid w:val="00253511"/>
    <w:rsid w:val="00254F1E"/>
    <w:rsid w:val="00255CD2"/>
    <w:rsid w:val="002573F2"/>
    <w:rsid w:val="002574D1"/>
    <w:rsid w:val="00265E3A"/>
    <w:rsid w:val="00267CF2"/>
    <w:rsid w:val="00270A90"/>
    <w:rsid w:val="00280BB9"/>
    <w:rsid w:val="002833BC"/>
    <w:rsid w:val="00283C09"/>
    <w:rsid w:val="002908F7"/>
    <w:rsid w:val="0029387F"/>
    <w:rsid w:val="00293DC2"/>
    <w:rsid w:val="0029517A"/>
    <w:rsid w:val="002968B4"/>
    <w:rsid w:val="00297E07"/>
    <w:rsid w:val="002A0595"/>
    <w:rsid w:val="002A0B41"/>
    <w:rsid w:val="002A2563"/>
    <w:rsid w:val="002A2E35"/>
    <w:rsid w:val="002A34C1"/>
    <w:rsid w:val="002A4766"/>
    <w:rsid w:val="002A5479"/>
    <w:rsid w:val="002A623E"/>
    <w:rsid w:val="002A79C7"/>
    <w:rsid w:val="002B4B6A"/>
    <w:rsid w:val="002B7F5F"/>
    <w:rsid w:val="002C1692"/>
    <w:rsid w:val="002C558E"/>
    <w:rsid w:val="002D2927"/>
    <w:rsid w:val="002D2D43"/>
    <w:rsid w:val="002D50E9"/>
    <w:rsid w:val="002D7D4D"/>
    <w:rsid w:val="002E0358"/>
    <w:rsid w:val="002E063B"/>
    <w:rsid w:val="002E27FB"/>
    <w:rsid w:val="002E5A5B"/>
    <w:rsid w:val="002E6225"/>
    <w:rsid w:val="002E6F71"/>
    <w:rsid w:val="002F0AF5"/>
    <w:rsid w:val="002F234F"/>
    <w:rsid w:val="002F3330"/>
    <w:rsid w:val="002F6CC8"/>
    <w:rsid w:val="00305F53"/>
    <w:rsid w:val="0031052D"/>
    <w:rsid w:val="00312713"/>
    <w:rsid w:val="00316470"/>
    <w:rsid w:val="0031678A"/>
    <w:rsid w:val="00317A36"/>
    <w:rsid w:val="00320985"/>
    <w:rsid w:val="00327D6C"/>
    <w:rsid w:val="00330369"/>
    <w:rsid w:val="00331D79"/>
    <w:rsid w:val="00333059"/>
    <w:rsid w:val="003338F0"/>
    <w:rsid w:val="00336133"/>
    <w:rsid w:val="00340A98"/>
    <w:rsid w:val="00344C67"/>
    <w:rsid w:val="00346B79"/>
    <w:rsid w:val="00347754"/>
    <w:rsid w:val="00347884"/>
    <w:rsid w:val="00350D2C"/>
    <w:rsid w:val="00350F5E"/>
    <w:rsid w:val="003553FE"/>
    <w:rsid w:val="00355CA4"/>
    <w:rsid w:val="00361CD7"/>
    <w:rsid w:val="0036266D"/>
    <w:rsid w:val="0036296A"/>
    <w:rsid w:val="00363E99"/>
    <w:rsid w:val="0036462D"/>
    <w:rsid w:val="00365B7D"/>
    <w:rsid w:val="00367B2C"/>
    <w:rsid w:val="00372EE6"/>
    <w:rsid w:val="0037310B"/>
    <w:rsid w:val="0037334A"/>
    <w:rsid w:val="0037376D"/>
    <w:rsid w:val="003771BB"/>
    <w:rsid w:val="00377555"/>
    <w:rsid w:val="003859D1"/>
    <w:rsid w:val="00387C96"/>
    <w:rsid w:val="00387F42"/>
    <w:rsid w:val="0039071A"/>
    <w:rsid w:val="0039089F"/>
    <w:rsid w:val="003914FF"/>
    <w:rsid w:val="003918DA"/>
    <w:rsid w:val="0039331E"/>
    <w:rsid w:val="00393F04"/>
    <w:rsid w:val="00397315"/>
    <w:rsid w:val="00397447"/>
    <w:rsid w:val="003A0EA2"/>
    <w:rsid w:val="003A2142"/>
    <w:rsid w:val="003A21F3"/>
    <w:rsid w:val="003A2549"/>
    <w:rsid w:val="003A4D11"/>
    <w:rsid w:val="003A764B"/>
    <w:rsid w:val="003B0724"/>
    <w:rsid w:val="003B4971"/>
    <w:rsid w:val="003B5342"/>
    <w:rsid w:val="003C379F"/>
    <w:rsid w:val="003C4B61"/>
    <w:rsid w:val="003C6E8A"/>
    <w:rsid w:val="003C70D9"/>
    <w:rsid w:val="003D13E2"/>
    <w:rsid w:val="003D3514"/>
    <w:rsid w:val="003D41F0"/>
    <w:rsid w:val="003D5EEB"/>
    <w:rsid w:val="003D73F4"/>
    <w:rsid w:val="003E0908"/>
    <w:rsid w:val="003E0D92"/>
    <w:rsid w:val="003E1388"/>
    <w:rsid w:val="003E14DC"/>
    <w:rsid w:val="003E3B08"/>
    <w:rsid w:val="003E542C"/>
    <w:rsid w:val="003E75C2"/>
    <w:rsid w:val="003F09CC"/>
    <w:rsid w:val="003F219A"/>
    <w:rsid w:val="003F3C83"/>
    <w:rsid w:val="003F6328"/>
    <w:rsid w:val="003F7574"/>
    <w:rsid w:val="00403B3A"/>
    <w:rsid w:val="0040429E"/>
    <w:rsid w:val="004050F6"/>
    <w:rsid w:val="00407EF7"/>
    <w:rsid w:val="0041584F"/>
    <w:rsid w:val="004170F5"/>
    <w:rsid w:val="004247EB"/>
    <w:rsid w:val="004272E9"/>
    <w:rsid w:val="0043087D"/>
    <w:rsid w:val="00430E9A"/>
    <w:rsid w:val="00433F24"/>
    <w:rsid w:val="00434C2D"/>
    <w:rsid w:val="00435392"/>
    <w:rsid w:val="004400B4"/>
    <w:rsid w:val="00441A47"/>
    <w:rsid w:val="00441E5E"/>
    <w:rsid w:val="004451D8"/>
    <w:rsid w:val="00457409"/>
    <w:rsid w:val="00463B0A"/>
    <w:rsid w:val="00465102"/>
    <w:rsid w:val="004676EB"/>
    <w:rsid w:val="00470EC1"/>
    <w:rsid w:val="00471E46"/>
    <w:rsid w:val="00474FB4"/>
    <w:rsid w:val="00475190"/>
    <w:rsid w:val="00476618"/>
    <w:rsid w:val="00476746"/>
    <w:rsid w:val="00477EC5"/>
    <w:rsid w:val="0048063D"/>
    <w:rsid w:val="00480DDF"/>
    <w:rsid w:val="00486306"/>
    <w:rsid w:val="00486C70"/>
    <w:rsid w:val="00491401"/>
    <w:rsid w:val="00493E4F"/>
    <w:rsid w:val="00493E64"/>
    <w:rsid w:val="00494D3E"/>
    <w:rsid w:val="00495665"/>
    <w:rsid w:val="004A2821"/>
    <w:rsid w:val="004A4934"/>
    <w:rsid w:val="004A50D3"/>
    <w:rsid w:val="004B01B6"/>
    <w:rsid w:val="004B0933"/>
    <w:rsid w:val="004B0CE4"/>
    <w:rsid w:val="004B1D14"/>
    <w:rsid w:val="004B7E7B"/>
    <w:rsid w:val="004C3711"/>
    <w:rsid w:val="004C4740"/>
    <w:rsid w:val="004C5C36"/>
    <w:rsid w:val="004C5E85"/>
    <w:rsid w:val="004C72A4"/>
    <w:rsid w:val="004D1D8D"/>
    <w:rsid w:val="004E18E9"/>
    <w:rsid w:val="004E2368"/>
    <w:rsid w:val="004E2596"/>
    <w:rsid w:val="004E33DE"/>
    <w:rsid w:val="004E38DA"/>
    <w:rsid w:val="004E3C78"/>
    <w:rsid w:val="004E538C"/>
    <w:rsid w:val="004E5A05"/>
    <w:rsid w:val="004F0107"/>
    <w:rsid w:val="004F13E8"/>
    <w:rsid w:val="004F1EC3"/>
    <w:rsid w:val="004F3B9D"/>
    <w:rsid w:val="005012C9"/>
    <w:rsid w:val="005027B8"/>
    <w:rsid w:val="005078DD"/>
    <w:rsid w:val="005105F3"/>
    <w:rsid w:val="00510BB4"/>
    <w:rsid w:val="00511600"/>
    <w:rsid w:val="00511F68"/>
    <w:rsid w:val="00513A59"/>
    <w:rsid w:val="00515EF2"/>
    <w:rsid w:val="00530263"/>
    <w:rsid w:val="00530C9A"/>
    <w:rsid w:val="00534519"/>
    <w:rsid w:val="005352C0"/>
    <w:rsid w:val="005372B9"/>
    <w:rsid w:val="005429B7"/>
    <w:rsid w:val="00546D11"/>
    <w:rsid w:val="00551265"/>
    <w:rsid w:val="005519F3"/>
    <w:rsid w:val="00553920"/>
    <w:rsid w:val="0056110A"/>
    <w:rsid w:val="00564BBD"/>
    <w:rsid w:val="005658A6"/>
    <w:rsid w:val="00566B35"/>
    <w:rsid w:val="00570E59"/>
    <w:rsid w:val="0057103D"/>
    <w:rsid w:val="005761A7"/>
    <w:rsid w:val="005769E2"/>
    <w:rsid w:val="005935D1"/>
    <w:rsid w:val="00593727"/>
    <w:rsid w:val="00593BBA"/>
    <w:rsid w:val="00594AF0"/>
    <w:rsid w:val="005953DB"/>
    <w:rsid w:val="0059695B"/>
    <w:rsid w:val="00597196"/>
    <w:rsid w:val="005A058B"/>
    <w:rsid w:val="005A2437"/>
    <w:rsid w:val="005A32E7"/>
    <w:rsid w:val="005A3DAD"/>
    <w:rsid w:val="005A40FB"/>
    <w:rsid w:val="005A51E4"/>
    <w:rsid w:val="005A7EBB"/>
    <w:rsid w:val="005A7FBB"/>
    <w:rsid w:val="005B1DE7"/>
    <w:rsid w:val="005B3177"/>
    <w:rsid w:val="005B3681"/>
    <w:rsid w:val="005B746A"/>
    <w:rsid w:val="005C2953"/>
    <w:rsid w:val="005C432C"/>
    <w:rsid w:val="005D6D65"/>
    <w:rsid w:val="005E377B"/>
    <w:rsid w:val="005E3ABD"/>
    <w:rsid w:val="005E43C7"/>
    <w:rsid w:val="005E62AF"/>
    <w:rsid w:val="005E6CF2"/>
    <w:rsid w:val="005E6DBA"/>
    <w:rsid w:val="005F054A"/>
    <w:rsid w:val="005F0A59"/>
    <w:rsid w:val="005F3D11"/>
    <w:rsid w:val="005F660F"/>
    <w:rsid w:val="006019D6"/>
    <w:rsid w:val="00601EC5"/>
    <w:rsid w:val="00602AA5"/>
    <w:rsid w:val="00603CDB"/>
    <w:rsid w:val="00605901"/>
    <w:rsid w:val="00605EC7"/>
    <w:rsid w:val="00606754"/>
    <w:rsid w:val="00610B5A"/>
    <w:rsid w:val="006162FB"/>
    <w:rsid w:val="006214B5"/>
    <w:rsid w:val="00622356"/>
    <w:rsid w:val="00622C8F"/>
    <w:rsid w:val="00623F2F"/>
    <w:rsid w:val="0062536F"/>
    <w:rsid w:val="00635512"/>
    <w:rsid w:val="00644576"/>
    <w:rsid w:val="00647B06"/>
    <w:rsid w:val="00650E9B"/>
    <w:rsid w:val="006518EA"/>
    <w:rsid w:val="006540D0"/>
    <w:rsid w:val="006551AA"/>
    <w:rsid w:val="006560FF"/>
    <w:rsid w:val="0065672B"/>
    <w:rsid w:val="006650A7"/>
    <w:rsid w:val="00667976"/>
    <w:rsid w:val="00667FE2"/>
    <w:rsid w:val="00671283"/>
    <w:rsid w:val="006734C7"/>
    <w:rsid w:val="00673E81"/>
    <w:rsid w:val="00675A08"/>
    <w:rsid w:val="0068262E"/>
    <w:rsid w:val="00685409"/>
    <w:rsid w:val="00690437"/>
    <w:rsid w:val="00691A60"/>
    <w:rsid w:val="00694857"/>
    <w:rsid w:val="00694E8F"/>
    <w:rsid w:val="00695C98"/>
    <w:rsid w:val="006A04B6"/>
    <w:rsid w:val="006A160E"/>
    <w:rsid w:val="006A262E"/>
    <w:rsid w:val="006A2CA6"/>
    <w:rsid w:val="006A4394"/>
    <w:rsid w:val="006A654F"/>
    <w:rsid w:val="006A73AD"/>
    <w:rsid w:val="006B002F"/>
    <w:rsid w:val="006B136E"/>
    <w:rsid w:val="006B13FB"/>
    <w:rsid w:val="006B5F4D"/>
    <w:rsid w:val="006C0135"/>
    <w:rsid w:val="006C0B81"/>
    <w:rsid w:val="006C11EE"/>
    <w:rsid w:val="006C2AAD"/>
    <w:rsid w:val="006C3279"/>
    <w:rsid w:val="006C6285"/>
    <w:rsid w:val="006C665E"/>
    <w:rsid w:val="006C7041"/>
    <w:rsid w:val="006D0F52"/>
    <w:rsid w:val="006D2B5B"/>
    <w:rsid w:val="006E3769"/>
    <w:rsid w:val="006E38DE"/>
    <w:rsid w:val="006E5992"/>
    <w:rsid w:val="006E760E"/>
    <w:rsid w:val="006E7701"/>
    <w:rsid w:val="006F365D"/>
    <w:rsid w:val="006F5912"/>
    <w:rsid w:val="006F5B8B"/>
    <w:rsid w:val="006F6B3B"/>
    <w:rsid w:val="006F7A87"/>
    <w:rsid w:val="007019A3"/>
    <w:rsid w:val="00701EC4"/>
    <w:rsid w:val="00702834"/>
    <w:rsid w:val="00702A44"/>
    <w:rsid w:val="00707DD3"/>
    <w:rsid w:val="00712052"/>
    <w:rsid w:val="00717AC5"/>
    <w:rsid w:val="00720CD8"/>
    <w:rsid w:val="0072118D"/>
    <w:rsid w:val="00721DD3"/>
    <w:rsid w:val="00722618"/>
    <w:rsid w:val="00723E2A"/>
    <w:rsid w:val="007246C9"/>
    <w:rsid w:val="00724EE1"/>
    <w:rsid w:val="00725ABE"/>
    <w:rsid w:val="00726013"/>
    <w:rsid w:val="00735409"/>
    <w:rsid w:val="00742008"/>
    <w:rsid w:val="00744B72"/>
    <w:rsid w:val="007468A6"/>
    <w:rsid w:val="007475A4"/>
    <w:rsid w:val="00752959"/>
    <w:rsid w:val="0075381E"/>
    <w:rsid w:val="007541B1"/>
    <w:rsid w:val="00754C41"/>
    <w:rsid w:val="007558A2"/>
    <w:rsid w:val="00755B21"/>
    <w:rsid w:val="00760320"/>
    <w:rsid w:val="00760443"/>
    <w:rsid w:val="00760AA6"/>
    <w:rsid w:val="00761DF4"/>
    <w:rsid w:val="0076215C"/>
    <w:rsid w:val="00763DA4"/>
    <w:rsid w:val="0076530A"/>
    <w:rsid w:val="0076654E"/>
    <w:rsid w:val="00766573"/>
    <w:rsid w:val="00766852"/>
    <w:rsid w:val="00771BF0"/>
    <w:rsid w:val="007770D5"/>
    <w:rsid w:val="007779AE"/>
    <w:rsid w:val="00781643"/>
    <w:rsid w:val="00786B9D"/>
    <w:rsid w:val="007873B0"/>
    <w:rsid w:val="007874A3"/>
    <w:rsid w:val="00793B74"/>
    <w:rsid w:val="007A0FAE"/>
    <w:rsid w:val="007A6044"/>
    <w:rsid w:val="007A6CC2"/>
    <w:rsid w:val="007A6D4F"/>
    <w:rsid w:val="007B06A5"/>
    <w:rsid w:val="007B1132"/>
    <w:rsid w:val="007B339A"/>
    <w:rsid w:val="007B38AF"/>
    <w:rsid w:val="007B5DD4"/>
    <w:rsid w:val="007B7C9C"/>
    <w:rsid w:val="007B7F48"/>
    <w:rsid w:val="007C0273"/>
    <w:rsid w:val="007C0A92"/>
    <w:rsid w:val="007C276A"/>
    <w:rsid w:val="007C2D44"/>
    <w:rsid w:val="007C539E"/>
    <w:rsid w:val="007C5C35"/>
    <w:rsid w:val="007C68B0"/>
    <w:rsid w:val="007C7A2F"/>
    <w:rsid w:val="007D2F7C"/>
    <w:rsid w:val="007D790A"/>
    <w:rsid w:val="007E2E9B"/>
    <w:rsid w:val="007F0447"/>
    <w:rsid w:val="007F1339"/>
    <w:rsid w:val="007F4158"/>
    <w:rsid w:val="007F606A"/>
    <w:rsid w:val="008027E6"/>
    <w:rsid w:val="00803862"/>
    <w:rsid w:val="00805D69"/>
    <w:rsid w:val="00810198"/>
    <w:rsid w:val="008145E8"/>
    <w:rsid w:val="00816F50"/>
    <w:rsid w:val="00817687"/>
    <w:rsid w:val="00823E77"/>
    <w:rsid w:val="00832DEA"/>
    <w:rsid w:val="00832E7C"/>
    <w:rsid w:val="0083362C"/>
    <w:rsid w:val="00833CA6"/>
    <w:rsid w:val="008414C8"/>
    <w:rsid w:val="008420A5"/>
    <w:rsid w:val="0084456E"/>
    <w:rsid w:val="008465A8"/>
    <w:rsid w:val="00853749"/>
    <w:rsid w:val="008552DA"/>
    <w:rsid w:val="00856D8C"/>
    <w:rsid w:val="008651F4"/>
    <w:rsid w:val="008666C6"/>
    <w:rsid w:val="00870A04"/>
    <w:rsid w:val="0087178B"/>
    <w:rsid w:val="00873551"/>
    <w:rsid w:val="00874FE9"/>
    <w:rsid w:val="00882C88"/>
    <w:rsid w:val="00886734"/>
    <w:rsid w:val="008908B3"/>
    <w:rsid w:val="00893840"/>
    <w:rsid w:val="00895C1C"/>
    <w:rsid w:val="00896FD0"/>
    <w:rsid w:val="008974CA"/>
    <w:rsid w:val="008A2A63"/>
    <w:rsid w:val="008A2E0B"/>
    <w:rsid w:val="008A2F3B"/>
    <w:rsid w:val="008A59FB"/>
    <w:rsid w:val="008A62C3"/>
    <w:rsid w:val="008A7FC7"/>
    <w:rsid w:val="008B0E24"/>
    <w:rsid w:val="008B69E5"/>
    <w:rsid w:val="008B7CE1"/>
    <w:rsid w:val="008C15B8"/>
    <w:rsid w:val="008C352D"/>
    <w:rsid w:val="008C3D96"/>
    <w:rsid w:val="008C5F02"/>
    <w:rsid w:val="008C6405"/>
    <w:rsid w:val="008D0A2C"/>
    <w:rsid w:val="008D27A3"/>
    <w:rsid w:val="008D34CF"/>
    <w:rsid w:val="008D4D5B"/>
    <w:rsid w:val="008D5A57"/>
    <w:rsid w:val="008D6759"/>
    <w:rsid w:val="008E17A1"/>
    <w:rsid w:val="008E2B67"/>
    <w:rsid w:val="008E5D45"/>
    <w:rsid w:val="00900462"/>
    <w:rsid w:val="009013FA"/>
    <w:rsid w:val="00901412"/>
    <w:rsid w:val="00901BD5"/>
    <w:rsid w:val="0090206C"/>
    <w:rsid w:val="00902625"/>
    <w:rsid w:val="00904D89"/>
    <w:rsid w:val="00906ED2"/>
    <w:rsid w:val="00907673"/>
    <w:rsid w:val="00907CC2"/>
    <w:rsid w:val="00910DFF"/>
    <w:rsid w:val="00911607"/>
    <w:rsid w:val="00911C69"/>
    <w:rsid w:val="00912B1A"/>
    <w:rsid w:val="0091488F"/>
    <w:rsid w:val="00915B05"/>
    <w:rsid w:val="00915EDA"/>
    <w:rsid w:val="00916AD8"/>
    <w:rsid w:val="00917788"/>
    <w:rsid w:val="00920B32"/>
    <w:rsid w:val="00922149"/>
    <w:rsid w:val="00924941"/>
    <w:rsid w:val="009273FB"/>
    <w:rsid w:val="00933FCB"/>
    <w:rsid w:val="0093689B"/>
    <w:rsid w:val="00937C3E"/>
    <w:rsid w:val="00942BCF"/>
    <w:rsid w:val="00942C4A"/>
    <w:rsid w:val="00953392"/>
    <w:rsid w:val="00955817"/>
    <w:rsid w:val="009570CB"/>
    <w:rsid w:val="009579B2"/>
    <w:rsid w:val="009607F2"/>
    <w:rsid w:val="00963631"/>
    <w:rsid w:val="00963B5F"/>
    <w:rsid w:val="00967186"/>
    <w:rsid w:val="00967582"/>
    <w:rsid w:val="00967AA9"/>
    <w:rsid w:val="009710F8"/>
    <w:rsid w:val="00971BBC"/>
    <w:rsid w:val="00972437"/>
    <w:rsid w:val="0097245D"/>
    <w:rsid w:val="009727C9"/>
    <w:rsid w:val="009749D2"/>
    <w:rsid w:val="0098038B"/>
    <w:rsid w:val="00980860"/>
    <w:rsid w:val="0098350C"/>
    <w:rsid w:val="00984919"/>
    <w:rsid w:val="009948BA"/>
    <w:rsid w:val="00996404"/>
    <w:rsid w:val="00996702"/>
    <w:rsid w:val="00997487"/>
    <w:rsid w:val="009A097A"/>
    <w:rsid w:val="009A207F"/>
    <w:rsid w:val="009A2642"/>
    <w:rsid w:val="009A28B2"/>
    <w:rsid w:val="009A37F5"/>
    <w:rsid w:val="009A63E7"/>
    <w:rsid w:val="009B0168"/>
    <w:rsid w:val="009B1744"/>
    <w:rsid w:val="009C1D12"/>
    <w:rsid w:val="009C3366"/>
    <w:rsid w:val="009C43AE"/>
    <w:rsid w:val="009C7F29"/>
    <w:rsid w:val="009D08EE"/>
    <w:rsid w:val="009D3532"/>
    <w:rsid w:val="009D403F"/>
    <w:rsid w:val="009D4110"/>
    <w:rsid w:val="009D6908"/>
    <w:rsid w:val="009E01D4"/>
    <w:rsid w:val="009E2105"/>
    <w:rsid w:val="009E732D"/>
    <w:rsid w:val="009F08CF"/>
    <w:rsid w:val="009F3F46"/>
    <w:rsid w:val="009F42A2"/>
    <w:rsid w:val="00A00F0F"/>
    <w:rsid w:val="00A07C18"/>
    <w:rsid w:val="00A07E79"/>
    <w:rsid w:val="00A212EE"/>
    <w:rsid w:val="00A253D6"/>
    <w:rsid w:val="00A25E96"/>
    <w:rsid w:val="00A26867"/>
    <w:rsid w:val="00A303DD"/>
    <w:rsid w:val="00A305A6"/>
    <w:rsid w:val="00A308BA"/>
    <w:rsid w:val="00A30C01"/>
    <w:rsid w:val="00A332DC"/>
    <w:rsid w:val="00A342CB"/>
    <w:rsid w:val="00A42B44"/>
    <w:rsid w:val="00A42D15"/>
    <w:rsid w:val="00A474DD"/>
    <w:rsid w:val="00A50F4D"/>
    <w:rsid w:val="00A523B2"/>
    <w:rsid w:val="00A55A03"/>
    <w:rsid w:val="00A56B14"/>
    <w:rsid w:val="00A64DDE"/>
    <w:rsid w:val="00A65A28"/>
    <w:rsid w:val="00A71CE1"/>
    <w:rsid w:val="00A74EF6"/>
    <w:rsid w:val="00A750C9"/>
    <w:rsid w:val="00A75456"/>
    <w:rsid w:val="00A762A2"/>
    <w:rsid w:val="00A76F1D"/>
    <w:rsid w:val="00A77378"/>
    <w:rsid w:val="00A81E5E"/>
    <w:rsid w:val="00A82D06"/>
    <w:rsid w:val="00A82E93"/>
    <w:rsid w:val="00A84202"/>
    <w:rsid w:val="00AA1AB4"/>
    <w:rsid w:val="00AA35A0"/>
    <w:rsid w:val="00AA40DF"/>
    <w:rsid w:val="00AB40CF"/>
    <w:rsid w:val="00AB42CB"/>
    <w:rsid w:val="00AB590C"/>
    <w:rsid w:val="00AC2D89"/>
    <w:rsid w:val="00AC3E01"/>
    <w:rsid w:val="00AC458D"/>
    <w:rsid w:val="00AD0BCD"/>
    <w:rsid w:val="00AD113F"/>
    <w:rsid w:val="00AD1F32"/>
    <w:rsid w:val="00AD2818"/>
    <w:rsid w:val="00AD39D2"/>
    <w:rsid w:val="00AD3CC4"/>
    <w:rsid w:val="00AD4F05"/>
    <w:rsid w:val="00AD7142"/>
    <w:rsid w:val="00AE372A"/>
    <w:rsid w:val="00AF6E32"/>
    <w:rsid w:val="00B040D6"/>
    <w:rsid w:val="00B044B6"/>
    <w:rsid w:val="00B06B23"/>
    <w:rsid w:val="00B106DF"/>
    <w:rsid w:val="00B14EA7"/>
    <w:rsid w:val="00B20EEF"/>
    <w:rsid w:val="00B20FA8"/>
    <w:rsid w:val="00B22100"/>
    <w:rsid w:val="00B24865"/>
    <w:rsid w:val="00B24E8D"/>
    <w:rsid w:val="00B30B3F"/>
    <w:rsid w:val="00B3144A"/>
    <w:rsid w:val="00B336B7"/>
    <w:rsid w:val="00B33C93"/>
    <w:rsid w:val="00B34CA0"/>
    <w:rsid w:val="00B3734B"/>
    <w:rsid w:val="00B42A75"/>
    <w:rsid w:val="00B42AEB"/>
    <w:rsid w:val="00B43FF4"/>
    <w:rsid w:val="00B44A80"/>
    <w:rsid w:val="00B5173D"/>
    <w:rsid w:val="00B5500F"/>
    <w:rsid w:val="00B557E6"/>
    <w:rsid w:val="00B61BF8"/>
    <w:rsid w:val="00B62EEC"/>
    <w:rsid w:val="00B63BDC"/>
    <w:rsid w:val="00B753D0"/>
    <w:rsid w:val="00B76723"/>
    <w:rsid w:val="00B776EB"/>
    <w:rsid w:val="00B7783A"/>
    <w:rsid w:val="00B82886"/>
    <w:rsid w:val="00B86AC6"/>
    <w:rsid w:val="00B93901"/>
    <w:rsid w:val="00B94F82"/>
    <w:rsid w:val="00B95181"/>
    <w:rsid w:val="00B956D0"/>
    <w:rsid w:val="00B9732B"/>
    <w:rsid w:val="00BA027D"/>
    <w:rsid w:val="00BA02A7"/>
    <w:rsid w:val="00BA1A9C"/>
    <w:rsid w:val="00BA2554"/>
    <w:rsid w:val="00BA3B16"/>
    <w:rsid w:val="00BA3B64"/>
    <w:rsid w:val="00BC3211"/>
    <w:rsid w:val="00BC39CD"/>
    <w:rsid w:val="00BC4502"/>
    <w:rsid w:val="00BD0E60"/>
    <w:rsid w:val="00BD15A1"/>
    <w:rsid w:val="00BD2883"/>
    <w:rsid w:val="00BD4677"/>
    <w:rsid w:val="00BE2C6A"/>
    <w:rsid w:val="00BE49B8"/>
    <w:rsid w:val="00BE49FA"/>
    <w:rsid w:val="00C04713"/>
    <w:rsid w:val="00C04742"/>
    <w:rsid w:val="00C0757A"/>
    <w:rsid w:val="00C127C9"/>
    <w:rsid w:val="00C13CE9"/>
    <w:rsid w:val="00C15FD4"/>
    <w:rsid w:val="00C17B63"/>
    <w:rsid w:val="00C22AC2"/>
    <w:rsid w:val="00C259A2"/>
    <w:rsid w:val="00C277CC"/>
    <w:rsid w:val="00C3299F"/>
    <w:rsid w:val="00C355C5"/>
    <w:rsid w:val="00C41A53"/>
    <w:rsid w:val="00C431C1"/>
    <w:rsid w:val="00C45D6D"/>
    <w:rsid w:val="00C503A8"/>
    <w:rsid w:val="00C50BA4"/>
    <w:rsid w:val="00C51291"/>
    <w:rsid w:val="00C54077"/>
    <w:rsid w:val="00C569BF"/>
    <w:rsid w:val="00C634A5"/>
    <w:rsid w:val="00C65160"/>
    <w:rsid w:val="00C77E9A"/>
    <w:rsid w:val="00C83140"/>
    <w:rsid w:val="00C85CA8"/>
    <w:rsid w:val="00C87C72"/>
    <w:rsid w:val="00C92F87"/>
    <w:rsid w:val="00C9564A"/>
    <w:rsid w:val="00C95733"/>
    <w:rsid w:val="00CB18FF"/>
    <w:rsid w:val="00CB53F7"/>
    <w:rsid w:val="00CC0404"/>
    <w:rsid w:val="00CC07A1"/>
    <w:rsid w:val="00CC0BCF"/>
    <w:rsid w:val="00CC0C1C"/>
    <w:rsid w:val="00CC6F9A"/>
    <w:rsid w:val="00CD1FD1"/>
    <w:rsid w:val="00CD21A7"/>
    <w:rsid w:val="00CD45F5"/>
    <w:rsid w:val="00CD750E"/>
    <w:rsid w:val="00CE6737"/>
    <w:rsid w:val="00CF0F82"/>
    <w:rsid w:val="00CF3488"/>
    <w:rsid w:val="00CF40FA"/>
    <w:rsid w:val="00CF4D4A"/>
    <w:rsid w:val="00CF7DC8"/>
    <w:rsid w:val="00D02A8D"/>
    <w:rsid w:val="00D05761"/>
    <w:rsid w:val="00D06F5A"/>
    <w:rsid w:val="00D11E06"/>
    <w:rsid w:val="00D13779"/>
    <w:rsid w:val="00D14DF4"/>
    <w:rsid w:val="00D22CCF"/>
    <w:rsid w:val="00D30012"/>
    <w:rsid w:val="00D34BBB"/>
    <w:rsid w:val="00D36844"/>
    <w:rsid w:val="00D36C4B"/>
    <w:rsid w:val="00D470F4"/>
    <w:rsid w:val="00D56B29"/>
    <w:rsid w:val="00D60F62"/>
    <w:rsid w:val="00D634DE"/>
    <w:rsid w:val="00D63653"/>
    <w:rsid w:val="00D6384C"/>
    <w:rsid w:val="00D66614"/>
    <w:rsid w:val="00D67BCD"/>
    <w:rsid w:val="00D67E30"/>
    <w:rsid w:val="00D73C55"/>
    <w:rsid w:val="00D81B7D"/>
    <w:rsid w:val="00D83F4A"/>
    <w:rsid w:val="00D878BB"/>
    <w:rsid w:val="00D909B7"/>
    <w:rsid w:val="00D90FB7"/>
    <w:rsid w:val="00D913F3"/>
    <w:rsid w:val="00D91605"/>
    <w:rsid w:val="00D9614C"/>
    <w:rsid w:val="00D97A58"/>
    <w:rsid w:val="00DA00B0"/>
    <w:rsid w:val="00DA2EED"/>
    <w:rsid w:val="00DA7EAF"/>
    <w:rsid w:val="00DB0A1B"/>
    <w:rsid w:val="00DB306C"/>
    <w:rsid w:val="00DB3232"/>
    <w:rsid w:val="00DB41E7"/>
    <w:rsid w:val="00DB5E92"/>
    <w:rsid w:val="00DC07D5"/>
    <w:rsid w:val="00DC3162"/>
    <w:rsid w:val="00DC3795"/>
    <w:rsid w:val="00DC3C7F"/>
    <w:rsid w:val="00DC3D6D"/>
    <w:rsid w:val="00DC7018"/>
    <w:rsid w:val="00DD2309"/>
    <w:rsid w:val="00DD256D"/>
    <w:rsid w:val="00DD37C4"/>
    <w:rsid w:val="00DD4362"/>
    <w:rsid w:val="00DD56E7"/>
    <w:rsid w:val="00DE21D0"/>
    <w:rsid w:val="00DE57EC"/>
    <w:rsid w:val="00DE7A0E"/>
    <w:rsid w:val="00DE7C5D"/>
    <w:rsid w:val="00DF2D79"/>
    <w:rsid w:val="00DF5BF3"/>
    <w:rsid w:val="00DF613F"/>
    <w:rsid w:val="00E0094E"/>
    <w:rsid w:val="00E04C78"/>
    <w:rsid w:val="00E0606A"/>
    <w:rsid w:val="00E07721"/>
    <w:rsid w:val="00E101C2"/>
    <w:rsid w:val="00E10595"/>
    <w:rsid w:val="00E235F8"/>
    <w:rsid w:val="00E23FB9"/>
    <w:rsid w:val="00E24DCC"/>
    <w:rsid w:val="00E31801"/>
    <w:rsid w:val="00E35518"/>
    <w:rsid w:val="00E41151"/>
    <w:rsid w:val="00E4415B"/>
    <w:rsid w:val="00E44A79"/>
    <w:rsid w:val="00E45515"/>
    <w:rsid w:val="00E47355"/>
    <w:rsid w:val="00E53986"/>
    <w:rsid w:val="00E53AB6"/>
    <w:rsid w:val="00E5427B"/>
    <w:rsid w:val="00E54522"/>
    <w:rsid w:val="00E56139"/>
    <w:rsid w:val="00E57692"/>
    <w:rsid w:val="00E61855"/>
    <w:rsid w:val="00E61F9A"/>
    <w:rsid w:val="00E67DDE"/>
    <w:rsid w:val="00E700CF"/>
    <w:rsid w:val="00E71121"/>
    <w:rsid w:val="00E71A4C"/>
    <w:rsid w:val="00E74820"/>
    <w:rsid w:val="00E76626"/>
    <w:rsid w:val="00E77358"/>
    <w:rsid w:val="00E77565"/>
    <w:rsid w:val="00E77DF6"/>
    <w:rsid w:val="00E82223"/>
    <w:rsid w:val="00E8632F"/>
    <w:rsid w:val="00E86C37"/>
    <w:rsid w:val="00E90DE7"/>
    <w:rsid w:val="00E9253D"/>
    <w:rsid w:val="00E93A6A"/>
    <w:rsid w:val="00E94AC7"/>
    <w:rsid w:val="00EA3F4A"/>
    <w:rsid w:val="00EA4EBA"/>
    <w:rsid w:val="00EA52E1"/>
    <w:rsid w:val="00EA70B4"/>
    <w:rsid w:val="00EC054C"/>
    <w:rsid w:val="00ED1241"/>
    <w:rsid w:val="00ED1679"/>
    <w:rsid w:val="00EE297B"/>
    <w:rsid w:val="00EE39C8"/>
    <w:rsid w:val="00EF7C15"/>
    <w:rsid w:val="00F0180F"/>
    <w:rsid w:val="00F06821"/>
    <w:rsid w:val="00F068F5"/>
    <w:rsid w:val="00F07AC0"/>
    <w:rsid w:val="00F10FC2"/>
    <w:rsid w:val="00F127B0"/>
    <w:rsid w:val="00F13984"/>
    <w:rsid w:val="00F203F6"/>
    <w:rsid w:val="00F222F5"/>
    <w:rsid w:val="00F24332"/>
    <w:rsid w:val="00F24EB3"/>
    <w:rsid w:val="00F25260"/>
    <w:rsid w:val="00F26EBA"/>
    <w:rsid w:val="00F273C3"/>
    <w:rsid w:val="00F3269F"/>
    <w:rsid w:val="00F35657"/>
    <w:rsid w:val="00F41E7E"/>
    <w:rsid w:val="00F42D99"/>
    <w:rsid w:val="00F44751"/>
    <w:rsid w:val="00F44783"/>
    <w:rsid w:val="00F453DD"/>
    <w:rsid w:val="00F45764"/>
    <w:rsid w:val="00F46122"/>
    <w:rsid w:val="00F50EB7"/>
    <w:rsid w:val="00F5122B"/>
    <w:rsid w:val="00F52019"/>
    <w:rsid w:val="00F57639"/>
    <w:rsid w:val="00F6258C"/>
    <w:rsid w:val="00F62E3F"/>
    <w:rsid w:val="00F72CC9"/>
    <w:rsid w:val="00F74821"/>
    <w:rsid w:val="00F762FD"/>
    <w:rsid w:val="00F84C4F"/>
    <w:rsid w:val="00F9010D"/>
    <w:rsid w:val="00F91779"/>
    <w:rsid w:val="00F92A24"/>
    <w:rsid w:val="00F93EF7"/>
    <w:rsid w:val="00F95D3A"/>
    <w:rsid w:val="00FA3D7B"/>
    <w:rsid w:val="00FA61A1"/>
    <w:rsid w:val="00FA7BC5"/>
    <w:rsid w:val="00FA7D92"/>
    <w:rsid w:val="00FB4218"/>
    <w:rsid w:val="00FB6553"/>
    <w:rsid w:val="00FC50F8"/>
    <w:rsid w:val="00FD712C"/>
    <w:rsid w:val="00FE0584"/>
    <w:rsid w:val="00FE086C"/>
    <w:rsid w:val="00FE21FF"/>
    <w:rsid w:val="00FE2B37"/>
    <w:rsid w:val="00FE680A"/>
    <w:rsid w:val="00FE6E53"/>
    <w:rsid w:val="00FF0860"/>
    <w:rsid w:val="00FF1B1F"/>
    <w:rsid w:val="00FF28F3"/>
    <w:rsid w:val="00FF2B8B"/>
    <w:rsid w:val="00FF397F"/>
    <w:rsid w:val="00FF6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3E25FA"/>
  <w15:docId w15:val="{59E2FB82-E39B-4F94-B60D-1ADD077C6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7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4202"/>
    <w:pPr>
      <w:spacing w:after="40"/>
      <w:outlineLvl w:val="0"/>
    </w:pPr>
    <w:rPr>
      <w:rFonts w:asciiTheme="minorHAnsi" w:hAnsiTheme="minorHAnsi" w:cstheme="minorHAnsi"/>
      <w:b/>
      <w:smallCaps/>
      <w:color w:val="002060"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84202"/>
    <w:pPr>
      <w:spacing w:before="200" w:after="40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A84202"/>
    <w:pPr>
      <w:outlineLvl w:val="2"/>
    </w:pPr>
    <w:rPr>
      <w:smallCaps/>
      <w:spacing w:val="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202"/>
    <w:pPr>
      <w:spacing w:before="240"/>
      <w:outlineLvl w:val="3"/>
    </w:pPr>
    <w:rPr>
      <w:smallCaps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202"/>
    <w:pPr>
      <w:spacing w:before="200"/>
      <w:outlineLvl w:val="4"/>
    </w:pPr>
    <w:rPr>
      <w:smallCaps/>
      <w:color w:val="C45911" w:themeColor="accent2" w:themeShade="BF"/>
      <w:spacing w:val="10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202"/>
    <w:pPr>
      <w:outlineLvl w:val="5"/>
    </w:pPr>
    <w:rPr>
      <w:smallCaps/>
      <w:color w:val="ED7D31" w:themeColor="accent2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202"/>
    <w:pPr>
      <w:outlineLvl w:val="6"/>
    </w:pPr>
    <w:rPr>
      <w:b/>
      <w:smallCaps/>
      <w:color w:val="ED7D31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202"/>
    <w:pPr>
      <w:outlineLvl w:val="7"/>
    </w:pPr>
    <w:rPr>
      <w:b/>
      <w:i/>
      <w:smallCaps/>
      <w:color w:val="C45911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202"/>
    <w:pPr>
      <w:outlineLvl w:val="8"/>
    </w:pPr>
    <w:rPr>
      <w:b/>
      <w:i/>
      <w:smallCaps/>
      <w:color w:val="823B0B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4202"/>
    <w:rPr>
      <w:rFonts w:eastAsia="Calibri" w:cstheme="minorHAnsi"/>
      <w:b/>
      <w:smallCaps/>
      <w:color w:val="002060"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84202"/>
    <w:rPr>
      <w:rFonts w:ascii="Calibri" w:eastAsia="Calibri" w:hAnsi="Calibri" w:cs="Times New Roman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202"/>
    <w:rPr>
      <w:rFonts w:ascii="Calibri" w:eastAsia="Calibri" w:hAnsi="Calibri" w:cs="Times New Roman"/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202"/>
    <w:rPr>
      <w:rFonts w:ascii="Calibri" w:eastAsia="Calibri" w:hAnsi="Calibri" w:cs="Times New Roman"/>
      <w:smallCaps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202"/>
    <w:rPr>
      <w:rFonts w:ascii="Calibri" w:eastAsia="Calibri" w:hAnsi="Calibri" w:cs="Times New Roman"/>
      <w:smallCaps/>
      <w:color w:val="C45911" w:themeColor="accent2" w:themeShade="BF"/>
      <w:spacing w:val="1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202"/>
    <w:rPr>
      <w:rFonts w:ascii="Calibri" w:eastAsia="Calibri" w:hAnsi="Calibri" w:cs="Times New Roman"/>
      <w:smallCaps/>
      <w:color w:val="ED7D31" w:themeColor="accent2"/>
      <w:spacing w:val="5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202"/>
    <w:rPr>
      <w:rFonts w:ascii="Calibri" w:eastAsia="Calibri" w:hAnsi="Calibri" w:cs="Times New Roman"/>
      <w:b/>
      <w:smallCaps/>
      <w:color w:val="ED7D31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202"/>
    <w:rPr>
      <w:rFonts w:ascii="Calibri" w:eastAsia="Calibri" w:hAnsi="Calibri" w:cs="Times New Roman"/>
      <w:b/>
      <w:i/>
      <w:smallCaps/>
      <w:color w:val="C45911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202"/>
    <w:rPr>
      <w:rFonts w:ascii="Calibri" w:eastAsia="Calibri" w:hAnsi="Calibri" w:cs="Times New Roman"/>
      <w:b/>
      <w:i/>
      <w:smallCaps/>
      <w:color w:val="823B0B" w:themeColor="accent2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84202"/>
    <w:pPr>
      <w:pBdr>
        <w:top w:val="single" w:sz="12" w:space="1" w:color="ED7D31" w:themeColor="accent2"/>
      </w:pBdr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84202"/>
    <w:rPr>
      <w:rFonts w:ascii="Calibri" w:eastAsia="Calibri" w:hAnsi="Calibri" w:cs="Times New Roman"/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4202"/>
    <w:pPr>
      <w:spacing w:after="720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A84202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A84202"/>
    <w:rPr>
      <w:b/>
      <w:color w:val="ED7D31" w:themeColor="accent2"/>
    </w:rPr>
  </w:style>
  <w:style w:type="character" w:styleId="Emphasis">
    <w:name w:val="Emphasis"/>
    <w:qFormat/>
    <w:rsid w:val="00A84202"/>
    <w:rPr>
      <w:b/>
      <w:i/>
      <w:spacing w:val="10"/>
    </w:rPr>
  </w:style>
  <w:style w:type="paragraph" w:styleId="NoSpacing">
    <w:name w:val="No Spacing"/>
    <w:basedOn w:val="Normal"/>
    <w:link w:val="NoSpacingChar"/>
    <w:autoRedefine/>
    <w:uiPriority w:val="1"/>
    <w:qFormat/>
    <w:rsid w:val="00A84202"/>
  </w:style>
  <w:style w:type="character" w:customStyle="1" w:styleId="NoSpacingChar">
    <w:name w:val="No Spacing Char"/>
    <w:basedOn w:val="DefaultParagraphFont"/>
    <w:link w:val="NoSpacing"/>
    <w:uiPriority w:val="1"/>
    <w:rsid w:val="00A84202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A8420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84202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A84202"/>
    <w:rPr>
      <w:rFonts w:ascii="Calibri" w:eastAsia="Calibri" w:hAnsi="Calibri" w:cs="Times New Roman"/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4202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4202"/>
    <w:rPr>
      <w:rFonts w:ascii="Calibri" w:eastAsia="Calibri" w:hAnsi="Calibri" w:cs="Times New Roman"/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A84202"/>
    <w:rPr>
      <w:i/>
    </w:rPr>
  </w:style>
  <w:style w:type="character" w:styleId="IntenseEmphasis">
    <w:name w:val="Intense Emphasis"/>
    <w:uiPriority w:val="21"/>
    <w:qFormat/>
    <w:rsid w:val="00A84202"/>
    <w:rPr>
      <w:b/>
      <w:i/>
      <w:color w:val="ED7D31" w:themeColor="accent2"/>
      <w:spacing w:val="10"/>
    </w:rPr>
  </w:style>
  <w:style w:type="character" w:styleId="SubtleReference">
    <w:name w:val="Subtle Reference"/>
    <w:uiPriority w:val="31"/>
    <w:qFormat/>
    <w:rsid w:val="00A84202"/>
    <w:rPr>
      <w:b/>
    </w:rPr>
  </w:style>
  <w:style w:type="character" w:styleId="IntenseReference">
    <w:name w:val="Intense Reference"/>
    <w:uiPriority w:val="32"/>
    <w:qFormat/>
    <w:rsid w:val="00A84202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A84202"/>
    <w:rPr>
      <w:rFonts w:asciiTheme="majorHAnsi" w:eastAsiaTheme="majorEastAsia" w:hAnsiTheme="majorHAnsi" w:cstheme="majorBidi"/>
      <w:i/>
      <w:iCs/>
      <w:sz w:val="20"/>
      <w:szCs w:val="20"/>
    </w:rPr>
  </w:style>
  <w:style w:type="paragraph" w:customStyle="1" w:styleId="ChamberlainHeader">
    <w:name w:val="Chamberlain Header"/>
    <w:basedOn w:val="Normal"/>
    <w:next w:val="Normal"/>
    <w:qFormat/>
    <w:rsid w:val="00A84202"/>
    <w:rPr>
      <w:rFonts w:ascii="Garamond" w:hAnsi="Garamond"/>
      <w:smallCaps/>
    </w:rPr>
  </w:style>
  <w:style w:type="paragraph" w:styleId="Header">
    <w:name w:val="header"/>
    <w:basedOn w:val="Normal"/>
    <w:link w:val="HeaderChar"/>
    <w:uiPriority w:val="99"/>
    <w:unhideWhenUsed/>
    <w:rsid w:val="00A842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4202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842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4202"/>
    <w:rPr>
      <w:rFonts w:ascii="Calibri" w:eastAsia="Calibri" w:hAnsi="Calibri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202"/>
    <w:rPr>
      <w:rFonts w:ascii="Tahoma" w:eastAsia="Calibri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42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A84202"/>
    <w:pPr>
      <w:spacing w:before="100" w:beforeAutospacing="1" w:after="100" w:afterAutospacing="1"/>
    </w:pPr>
  </w:style>
  <w:style w:type="paragraph" w:customStyle="1" w:styleId="style2">
    <w:name w:val="style2"/>
    <w:basedOn w:val="Normal"/>
    <w:rsid w:val="00A84202"/>
    <w:pPr>
      <w:spacing w:before="100" w:beforeAutospacing="1" w:after="100" w:afterAutospacing="1"/>
    </w:pPr>
    <w:rPr>
      <w:rFonts w:ascii="Arial" w:hAnsi="Arial" w:cs="Arial"/>
    </w:rPr>
  </w:style>
  <w:style w:type="character" w:styleId="Hyperlink">
    <w:name w:val="Hyperlink"/>
    <w:basedOn w:val="DefaultParagraphFont"/>
    <w:uiPriority w:val="99"/>
    <w:unhideWhenUsed/>
    <w:rsid w:val="00A84202"/>
    <w:rPr>
      <w:color w:val="0563C1" w:themeColor="hyperlink"/>
      <w:u w:val="single"/>
    </w:rPr>
  </w:style>
  <w:style w:type="table" w:styleId="LightList-Accent2">
    <w:name w:val="Light List Accent 2"/>
    <w:basedOn w:val="TableNormal"/>
    <w:uiPriority w:val="61"/>
    <w:rsid w:val="00A84202"/>
    <w:pPr>
      <w:spacing w:after="0" w:line="240" w:lineRule="auto"/>
      <w:jc w:val="both"/>
    </w:pPr>
    <w:rPr>
      <w:rFonts w:eastAsiaTheme="minorEastAsia"/>
      <w:sz w:val="20"/>
      <w:szCs w:val="20"/>
      <w:lang w:bidi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TableGrid">
    <w:name w:val="Table Grid"/>
    <w:basedOn w:val="TableNormal"/>
    <w:uiPriority w:val="39"/>
    <w:rsid w:val="00A84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rsid w:val="00A84202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A84202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4202"/>
    <w:rPr>
      <w:rFonts w:ascii="Calibri" w:eastAsia="Calibri" w:hAnsi="Calibri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4202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9727C9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3FB9"/>
    <w:rPr>
      <w:color w:val="605E5C"/>
      <w:shd w:val="clear" w:color="auto" w:fill="E1DFDD"/>
    </w:rPr>
  </w:style>
  <w:style w:type="character" w:customStyle="1" w:styleId="obj-unit-link">
    <w:name w:val="obj-unit-link"/>
    <w:basedOn w:val="DefaultParagraphFont"/>
    <w:rsid w:val="00F27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8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55102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6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6613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55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7EE978-5D68-4EFC-8F84-B527DCB3F9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9D4E3B-20E8-4A89-9BA6-D4B81C2BB5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089506-95A3-4A8F-AED4-5E0589FB7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C517D2-6432-4408-85EA-324455689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4381</Words>
  <Characters>24973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Education Group</Company>
  <LinksUpToDate>false</LinksUpToDate>
  <CharactersWithSpaces>29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ithel, Julia Ann</dc:creator>
  <cp:lastModifiedBy>Cheatham, Madelyn</cp:lastModifiedBy>
  <cp:revision>2</cp:revision>
  <cp:lastPrinted>2017-09-23T04:57:00Z</cp:lastPrinted>
  <dcterms:created xsi:type="dcterms:W3CDTF">2021-11-16T20:33:00Z</dcterms:created>
  <dcterms:modified xsi:type="dcterms:W3CDTF">2021-11-16T20:33:00Z</dcterms:modified>
</cp:coreProperties>
</file>